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FCEDD" w14:textId="77777777" w:rsidR="0057591D" w:rsidRDefault="0057591D" w:rsidP="009D1858">
      <w:pPr>
        <w:ind w:right="630"/>
        <w:jc w:val="center"/>
        <w:rPr>
          <w:b/>
          <w:bCs/>
        </w:rPr>
      </w:pPr>
    </w:p>
    <w:p w14:paraId="477B43E9" w14:textId="77777777" w:rsidR="0057591D" w:rsidRDefault="0057591D" w:rsidP="009D1858">
      <w:pPr>
        <w:ind w:right="630"/>
        <w:jc w:val="center"/>
        <w:rPr>
          <w:b/>
          <w:bCs/>
        </w:rPr>
      </w:pPr>
    </w:p>
    <w:p w14:paraId="6CC01D70" w14:textId="10FFFC35" w:rsidR="00994B4A" w:rsidRPr="00543D6A" w:rsidRDefault="008D66A2" w:rsidP="009D1858">
      <w:pPr>
        <w:ind w:right="630"/>
        <w:jc w:val="center"/>
        <w:rPr>
          <w:b/>
          <w:bCs/>
        </w:rPr>
      </w:pPr>
      <w:r w:rsidRPr="00543D6A">
        <w:rPr>
          <w:b/>
          <w:bCs/>
        </w:rPr>
        <w:t>Y</w:t>
      </w:r>
      <w:r w:rsidR="00994B4A" w:rsidRPr="00543D6A">
        <w:rPr>
          <w:b/>
          <w:bCs/>
        </w:rPr>
        <w:t>OUNGSTOWN STATE UNIVERSITY</w:t>
      </w:r>
    </w:p>
    <w:p w14:paraId="03908374" w14:textId="6C062E15" w:rsidR="00543D6A" w:rsidRPr="00543D6A" w:rsidRDefault="00543D6A" w:rsidP="008D66A2">
      <w:pPr>
        <w:jc w:val="center"/>
        <w:rPr>
          <w:b/>
          <w:bCs/>
        </w:rPr>
      </w:pPr>
      <w:r w:rsidRPr="00543D6A">
        <w:rPr>
          <w:b/>
          <w:bCs/>
        </w:rPr>
        <w:t>Graduate Council Meeting</w:t>
      </w:r>
    </w:p>
    <w:p w14:paraId="4422CD4C" w14:textId="56BE3C5F" w:rsidR="00543D6A" w:rsidRPr="00543D6A" w:rsidRDefault="00543D6A" w:rsidP="008D66A2">
      <w:pPr>
        <w:jc w:val="center"/>
        <w:rPr>
          <w:b/>
          <w:bCs/>
        </w:rPr>
      </w:pPr>
      <w:r w:rsidRPr="00543D6A">
        <w:rPr>
          <w:b/>
          <w:bCs/>
        </w:rPr>
        <w:t>Wednesday, March 29, 2023</w:t>
      </w:r>
    </w:p>
    <w:p w14:paraId="5B1EE951" w14:textId="6818F952" w:rsidR="00543D6A" w:rsidRDefault="00543D6A" w:rsidP="008D66A2">
      <w:pPr>
        <w:jc w:val="center"/>
        <w:rPr>
          <w:b/>
          <w:bCs/>
        </w:rPr>
      </w:pPr>
      <w:r w:rsidRPr="00543D6A">
        <w:rPr>
          <w:b/>
          <w:bCs/>
        </w:rPr>
        <w:t>TEAMS – 4:00 pm</w:t>
      </w:r>
    </w:p>
    <w:p w14:paraId="2121B075" w14:textId="247B4109" w:rsidR="00543D6A" w:rsidRDefault="00543D6A" w:rsidP="008D66A2">
      <w:pPr>
        <w:jc w:val="center"/>
        <w:rPr>
          <w:b/>
          <w:bCs/>
        </w:rPr>
      </w:pPr>
    </w:p>
    <w:p w14:paraId="277AC984" w14:textId="6A9B475E" w:rsidR="00543D6A" w:rsidRDefault="00543D6A" w:rsidP="00543D6A">
      <w:r>
        <w:t xml:space="preserve">Attending:  Valerie O’Dell, Chair, Patrick Bateman, Christopher Bellas, Joseph W. </w:t>
      </w:r>
      <w:proofErr w:type="gramStart"/>
      <w:r>
        <w:t>Carucci,  Kendra</w:t>
      </w:r>
      <w:proofErr w:type="gramEnd"/>
      <w:r>
        <w:t xml:space="preserve"> Fowler, Douglas Genna, Jake Protivnak, Virgil Solomon, Sal Sanders, , Linda Hulburt Blosser</w:t>
      </w:r>
    </w:p>
    <w:p w14:paraId="794F7C0D" w14:textId="77777777" w:rsidR="009F679B" w:rsidRDefault="009F679B" w:rsidP="00543D6A"/>
    <w:p w14:paraId="709FAB55" w14:textId="7A8CD383" w:rsidR="00543D6A" w:rsidRDefault="009F679B" w:rsidP="00543D6A">
      <w:r>
        <w:t xml:space="preserve">Not </w:t>
      </w:r>
      <w:proofErr w:type="spellStart"/>
      <w:r>
        <w:t>Attenting</w:t>
      </w:r>
      <w:proofErr w:type="spellEnd"/>
      <w:r>
        <w:t xml:space="preserve">: Lauren Cummins, Paul </w:t>
      </w:r>
      <w:proofErr w:type="spellStart"/>
      <w:r>
        <w:t>Louth</w:t>
      </w:r>
      <w:proofErr w:type="spellEnd"/>
      <w:r w:rsidR="00C264C3">
        <w:t xml:space="preserve">, </w:t>
      </w:r>
      <w:r w:rsidR="00C264C3">
        <w:t>Angie Urmson Jeffries</w:t>
      </w:r>
      <w:r w:rsidR="00C264C3">
        <w:t xml:space="preserve"> </w:t>
      </w:r>
      <w:bookmarkStart w:id="0" w:name="_GoBack"/>
      <w:bookmarkEnd w:id="0"/>
      <w:r w:rsidR="00543D6A">
        <w:t>GSAC: Alyssa Osman</w:t>
      </w:r>
    </w:p>
    <w:p w14:paraId="0E1B012F" w14:textId="77777777" w:rsidR="009F679B" w:rsidRDefault="009F679B" w:rsidP="00543D6A"/>
    <w:p w14:paraId="4606424E" w14:textId="31EF110F" w:rsidR="00F831EE" w:rsidRDefault="00543D6A" w:rsidP="00543D6A">
      <w:r>
        <w:t>Guest:  Hillary Fuhrman, Asst Provost Teaching Learning</w:t>
      </w:r>
    </w:p>
    <w:p w14:paraId="3B6E4457" w14:textId="104099EC" w:rsidR="005346FA" w:rsidRDefault="005346FA" w:rsidP="00543D6A"/>
    <w:p w14:paraId="195D9DD2" w14:textId="6D8223C5" w:rsidR="005346FA" w:rsidRPr="008166F6" w:rsidRDefault="005346FA" w:rsidP="00543D6A">
      <w:r>
        <w:t>The Chair, Valerie O’Dell called the meeting to order when the required faculty signed in.</w:t>
      </w:r>
    </w:p>
    <w:p w14:paraId="39B59550" w14:textId="77777777" w:rsidR="000E1030" w:rsidRPr="008166F6" w:rsidRDefault="000E1030" w:rsidP="007C0A82">
      <w:pPr>
        <w:jc w:val="center"/>
        <w:rPr>
          <w:b/>
          <w:bCs/>
        </w:rPr>
      </w:pPr>
    </w:p>
    <w:p w14:paraId="16B4A879" w14:textId="77777777" w:rsidR="001C3E5D" w:rsidRPr="001C3E5D" w:rsidRDefault="001C3E5D" w:rsidP="001C3E5D">
      <w:pPr>
        <w:pStyle w:val="Header"/>
        <w:tabs>
          <w:tab w:val="clear" w:pos="4320"/>
          <w:tab w:val="clear" w:pos="8640"/>
        </w:tabs>
        <w:jc w:val="center"/>
        <w:rPr>
          <w:b/>
        </w:rPr>
      </w:pPr>
    </w:p>
    <w:p w14:paraId="3292D228" w14:textId="57788D10" w:rsidR="00723C28" w:rsidRDefault="00723C28" w:rsidP="00933D76">
      <w:pPr>
        <w:pStyle w:val="ListParagraph"/>
        <w:numPr>
          <w:ilvl w:val="0"/>
          <w:numId w:val="1"/>
        </w:numPr>
      </w:pPr>
      <w:r w:rsidRPr="00986FB2">
        <w:t>Noel Levitz Testing – Overview of report/results – Hillary Fu</w:t>
      </w:r>
      <w:r w:rsidR="00CA6D37" w:rsidRPr="00986FB2">
        <w:t>h</w:t>
      </w:r>
      <w:r w:rsidRPr="00986FB2">
        <w:t>rman</w:t>
      </w:r>
    </w:p>
    <w:p w14:paraId="46C8755B" w14:textId="134AF608" w:rsidR="00B73C13" w:rsidRDefault="00B73C13" w:rsidP="00B73C13">
      <w:pPr>
        <w:pStyle w:val="ListParagraph"/>
      </w:pPr>
    </w:p>
    <w:p w14:paraId="2A141C2D" w14:textId="6E50BDA1" w:rsidR="00B73C13" w:rsidRDefault="00B73C13" w:rsidP="00B73C13">
      <w:pPr>
        <w:pStyle w:val="ListParagraph"/>
        <w:tabs>
          <w:tab w:val="left" w:pos="810"/>
        </w:tabs>
      </w:pPr>
      <w:r>
        <w:t xml:space="preserve">Hillary Fuhrman explained that she oversees the YSU Institute for Teaching and Learning ITL and </w:t>
      </w:r>
      <w:r w:rsidR="00490378">
        <w:t xml:space="preserve">sends out </w:t>
      </w:r>
      <w:r>
        <w:t>updates. Her office handles the assessment of student learning for academic programs and curricular programs</w:t>
      </w:r>
      <w:r w:rsidR="00490378">
        <w:t xml:space="preserve"> and </w:t>
      </w:r>
      <w:r>
        <w:t>two main surveys, the National Survey of Student Engagement and an undergraduate survey.</w:t>
      </w:r>
    </w:p>
    <w:p w14:paraId="147960D4" w14:textId="0F8465AF" w:rsidR="00490378" w:rsidRDefault="00490378" w:rsidP="00B73C13">
      <w:pPr>
        <w:pStyle w:val="ListParagraph"/>
        <w:tabs>
          <w:tab w:val="left" w:pos="810"/>
        </w:tabs>
      </w:pPr>
    </w:p>
    <w:p w14:paraId="4DC62DE7" w14:textId="1FEF1E5C" w:rsidR="00490378" w:rsidRDefault="00490378" w:rsidP="00EF1349">
      <w:pPr>
        <w:pStyle w:val="ListParagraph"/>
        <w:tabs>
          <w:tab w:val="left" w:pos="810"/>
        </w:tabs>
        <w:ind w:right="630"/>
      </w:pPr>
      <w:r>
        <w:t xml:space="preserve">Her presentation included </w:t>
      </w:r>
      <w:r w:rsidR="004778E3">
        <w:t>(</w:t>
      </w:r>
      <w:r>
        <w:t>14</w:t>
      </w:r>
      <w:r w:rsidR="004778E3">
        <w:t>) fourteen</w:t>
      </w:r>
      <w:r>
        <w:t xml:space="preserve"> key topics of discussion. The Graduate Faculty had </w:t>
      </w:r>
      <w:r w:rsidR="0061536F">
        <w:t>some</w:t>
      </w:r>
      <w:r>
        <w:t xml:space="preserve"> questions and shared some real concerns. The Graduate Council members found this very interesting and asked they be provided with a copy of this report</w:t>
      </w:r>
      <w:r w:rsidR="00394780">
        <w:t xml:space="preserve"> to review and discuss. </w:t>
      </w:r>
      <w:r w:rsidR="00EF1349">
        <w:t xml:space="preserve"> </w:t>
      </w:r>
      <w:r w:rsidRPr="00490378">
        <w:rPr>
          <w:b/>
          <w:bCs/>
        </w:rPr>
        <w:t>Please see Attachment #1</w:t>
      </w:r>
    </w:p>
    <w:p w14:paraId="218D0B19" w14:textId="77777777" w:rsidR="00986FB2" w:rsidRDefault="00986FB2" w:rsidP="00986FB2">
      <w:pPr>
        <w:pStyle w:val="ListParagraph"/>
      </w:pPr>
    </w:p>
    <w:p w14:paraId="42D5CD8D" w14:textId="07A79715" w:rsidR="00490378" w:rsidRDefault="008C7390" w:rsidP="00490378">
      <w:pPr>
        <w:pStyle w:val="ListParagraph"/>
        <w:numPr>
          <w:ilvl w:val="0"/>
          <w:numId w:val="1"/>
        </w:numPr>
      </w:pPr>
      <w:r w:rsidRPr="00986FB2">
        <w:t>February 2023</w:t>
      </w:r>
      <w:r w:rsidR="00933D76" w:rsidRPr="00986FB2">
        <w:t xml:space="preserve"> meeting minutes evote approved </w:t>
      </w:r>
      <w:r w:rsidR="00986FB2" w:rsidRPr="00986FB2">
        <w:t>(7</w:t>
      </w:r>
      <w:r w:rsidR="001C3E5D" w:rsidRPr="00986FB2">
        <w:t xml:space="preserve"> </w:t>
      </w:r>
      <w:r w:rsidR="00933D76" w:rsidRPr="00986FB2">
        <w:t>Approve,</w:t>
      </w:r>
      <w:r w:rsidR="00986FB2" w:rsidRPr="00986FB2">
        <w:t xml:space="preserve"> 0</w:t>
      </w:r>
      <w:r w:rsidR="00933D76" w:rsidRPr="00986FB2">
        <w:t xml:space="preserve"> Approve with edit,</w:t>
      </w:r>
      <w:r w:rsidR="0094547A" w:rsidRPr="00986FB2">
        <w:t xml:space="preserve"> </w:t>
      </w:r>
      <w:r w:rsidR="00986FB2" w:rsidRPr="00986FB2">
        <w:t>0</w:t>
      </w:r>
      <w:r w:rsidR="00C14427" w:rsidRPr="00986FB2">
        <w:t xml:space="preserve"> </w:t>
      </w:r>
      <w:r w:rsidR="00933D76" w:rsidRPr="00986FB2">
        <w:t>Abstain)</w:t>
      </w:r>
    </w:p>
    <w:p w14:paraId="6B7D4613" w14:textId="77777777" w:rsidR="00844EBC" w:rsidRDefault="00844EBC" w:rsidP="00844EBC">
      <w:pPr>
        <w:pStyle w:val="ListParagraph"/>
      </w:pPr>
    </w:p>
    <w:p w14:paraId="59C1CFAC" w14:textId="55AB274B" w:rsidR="00FF7D42" w:rsidRPr="008166F6" w:rsidRDefault="007B5885" w:rsidP="00C974B5">
      <w:pPr>
        <w:pStyle w:val="ListParagraph"/>
        <w:numPr>
          <w:ilvl w:val="0"/>
          <w:numId w:val="1"/>
        </w:numPr>
      </w:pPr>
      <w:r w:rsidRPr="008166F6">
        <w:t>Committee</w:t>
      </w:r>
      <w:r w:rsidR="00FF7D42" w:rsidRPr="008166F6">
        <w:t xml:space="preserve"> </w:t>
      </w:r>
      <w:r w:rsidR="00FF601B" w:rsidRPr="008166F6">
        <w:t xml:space="preserve">Chair </w:t>
      </w:r>
      <w:r w:rsidR="0039426A" w:rsidRPr="008166F6">
        <w:t>reports</w:t>
      </w:r>
    </w:p>
    <w:p w14:paraId="200D5114" w14:textId="007DF824" w:rsidR="00394780" w:rsidRDefault="007B5885" w:rsidP="00394780">
      <w:pPr>
        <w:numPr>
          <w:ilvl w:val="1"/>
          <w:numId w:val="1"/>
        </w:numPr>
      </w:pPr>
      <w:r w:rsidRPr="00A33C4D">
        <w:t xml:space="preserve">Admission and Appeals Committee Chair: </w:t>
      </w:r>
      <w:r w:rsidR="00F95147" w:rsidRPr="00A33C4D">
        <w:t>J. Pau</w:t>
      </w:r>
      <w:r w:rsidR="00394780">
        <w:t>l Louth</w:t>
      </w:r>
    </w:p>
    <w:p w14:paraId="700916EE" w14:textId="3065D95A" w:rsidR="0019150E" w:rsidRDefault="00394780" w:rsidP="00394780">
      <w:pPr>
        <w:ind w:left="1440"/>
      </w:pPr>
      <w:r>
        <w:t>No report was received</w:t>
      </w:r>
      <w:r w:rsidR="004778E3">
        <w:t xml:space="preserve"> from J. Paul Louth.</w:t>
      </w:r>
    </w:p>
    <w:p w14:paraId="2EADB1E5" w14:textId="77777777" w:rsidR="0019150E" w:rsidRDefault="0019150E" w:rsidP="00EC46CA">
      <w:pPr>
        <w:ind w:left="1440"/>
      </w:pPr>
    </w:p>
    <w:p w14:paraId="718C641A" w14:textId="621DDCD5" w:rsidR="00394780" w:rsidRDefault="00EC46CA" w:rsidP="0019150E">
      <w:pPr>
        <w:ind w:left="1080"/>
      </w:pPr>
      <w:r>
        <w:t xml:space="preserve">b.  </w:t>
      </w:r>
      <w:r w:rsidR="007B5885" w:rsidRPr="00A33C4D">
        <w:t>Graduate Curriculum Chair: Virgil Solomon</w:t>
      </w:r>
      <w:r w:rsidR="00462506" w:rsidRPr="00A33C4D">
        <w:t>-</w:t>
      </w:r>
      <w:r w:rsidR="00E10DC5" w:rsidRPr="00A33C4D">
        <w:t xml:space="preserve"> </w:t>
      </w:r>
    </w:p>
    <w:p w14:paraId="7B2A3E18" w14:textId="713B046B" w:rsidR="007B5885" w:rsidRDefault="0019150E" w:rsidP="00394780">
      <w:pPr>
        <w:ind w:left="1440"/>
      </w:pPr>
      <w:r>
        <w:t>There</w:t>
      </w:r>
      <w:r w:rsidR="00394780">
        <w:t xml:space="preserve"> were no</w:t>
      </w:r>
      <w:r w:rsidR="00516338">
        <w:t xml:space="preserve"> items to report</w:t>
      </w:r>
      <w:r w:rsidR="00394780">
        <w:t>.</w:t>
      </w:r>
    </w:p>
    <w:p w14:paraId="4DDD69FC" w14:textId="77777777" w:rsidR="00EC46CA" w:rsidRDefault="00EC46CA" w:rsidP="00394780">
      <w:pPr>
        <w:ind w:left="1440"/>
      </w:pPr>
    </w:p>
    <w:p w14:paraId="1E9D14A9" w14:textId="32FE2C58" w:rsidR="007B5885" w:rsidRDefault="0019150E" w:rsidP="0019150E">
      <w:pPr>
        <w:ind w:left="1080"/>
      </w:pPr>
      <w:r>
        <w:t xml:space="preserve">c. </w:t>
      </w:r>
      <w:r>
        <w:tab/>
      </w:r>
      <w:r w:rsidR="007B5885" w:rsidRPr="008166F6">
        <w:t>Exceptions Chair: Sal Sanders</w:t>
      </w:r>
    </w:p>
    <w:p w14:paraId="18682E92" w14:textId="54BBC56D" w:rsidR="00394780" w:rsidRDefault="00394780" w:rsidP="00394780">
      <w:pPr>
        <w:ind w:left="1440"/>
      </w:pPr>
      <w:r>
        <w:t>T</w:t>
      </w:r>
      <w:r w:rsidR="0019150E">
        <w:t>he Exceptions Committee had a request for one exception to admit a student to the MBA program who did not meet the GPA criteria.  The exception was granted largely due to the person’s extensive work experience.</w:t>
      </w:r>
    </w:p>
    <w:p w14:paraId="2E488335" w14:textId="77777777" w:rsidR="0019150E" w:rsidRPr="008166F6" w:rsidRDefault="0019150E" w:rsidP="00394780">
      <w:pPr>
        <w:ind w:left="1440"/>
      </w:pPr>
    </w:p>
    <w:p w14:paraId="0F44BB57" w14:textId="1F8DE16D" w:rsidR="007B5885" w:rsidRDefault="007B5885" w:rsidP="007B5885">
      <w:pPr>
        <w:numPr>
          <w:ilvl w:val="1"/>
          <w:numId w:val="1"/>
        </w:numPr>
      </w:pPr>
      <w:r w:rsidRPr="008166F6">
        <w:t>Grievance Chair: Christopher Bellas</w:t>
      </w:r>
    </w:p>
    <w:p w14:paraId="210DC2C7" w14:textId="66F46FAA" w:rsidR="005D7678" w:rsidRDefault="005D7678" w:rsidP="005D7678">
      <w:pPr>
        <w:ind w:left="1440"/>
      </w:pPr>
      <w:r>
        <w:t>Christopher Bellas had nothing to report.</w:t>
      </w:r>
    </w:p>
    <w:p w14:paraId="4A6CC099" w14:textId="77777777" w:rsidR="005D7678" w:rsidRDefault="005D7678" w:rsidP="005D7678">
      <w:pPr>
        <w:ind w:left="1440"/>
      </w:pPr>
    </w:p>
    <w:p w14:paraId="5BD64373" w14:textId="49258061" w:rsidR="003B08D1" w:rsidRDefault="003B08D1" w:rsidP="007B5885">
      <w:pPr>
        <w:numPr>
          <w:ilvl w:val="1"/>
          <w:numId w:val="1"/>
        </w:numPr>
      </w:pPr>
      <w:r>
        <w:t>GSAC</w:t>
      </w:r>
      <w:r w:rsidR="00A33C4D">
        <w:t>- Marina Merlo and Alyssa Osman</w:t>
      </w:r>
    </w:p>
    <w:p w14:paraId="3EBAD810" w14:textId="2ED7294B" w:rsidR="005D7678" w:rsidRDefault="005D7678" w:rsidP="005D7678">
      <w:pPr>
        <w:ind w:left="1440"/>
      </w:pPr>
      <w:r>
        <w:t>Marina Merlo had nothing new to report.</w:t>
      </w:r>
    </w:p>
    <w:p w14:paraId="03479058" w14:textId="77777777" w:rsidR="00933D76" w:rsidRDefault="00933D76" w:rsidP="00933D76">
      <w:pPr>
        <w:pStyle w:val="NormalWeb"/>
        <w:spacing w:before="0" w:beforeAutospacing="0" w:after="0" w:afterAutospacing="0"/>
        <w:ind w:left="720"/>
      </w:pPr>
    </w:p>
    <w:p w14:paraId="753C1DFF" w14:textId="5FB00419" w:rsidR="003E0735" w:rsidRDefault="00986FB2" w:rsidP="002A72F4">
      <w:pPr>
        <w:pStyle w:val="NormalWeb"/>
        <w:numPr>
          <w:ilvl w:val="0"/>
          <w:numId w:val="1"/>
        </w:numPr>
        <w:spacing w:before="0" w:beforeAutospacing="0" w:after="0" w:afterAutospacing="0"/>
      </w:pPr>
      <w:r>
        <w:rPr>
          <w:rStyle w:val="markedcontent"/>
        </w:rPr>
        <w:t xml:space="preserve">FYI, </w:t>
      </w:r>
      <w:r w:rsidR="005D7678">
        <w:rPr>
          <w:rStyle w:val="markedcontent"/>
        </w:rPr>
        <w:t xml:space="preserve">the </w:t>
      </w:r>
      <w:r w:rsidRPr="00986FB2">
        <w:rPr>
          <w:rStyle w:val="markedcontent"/>
        </w:rPr>
        <w:t>Graduate GPA Recalculation</w:t>
      </w:r>
      <w:r>
        <w:rPr>
          <w:rStyle w:val="markedcontent"/>
          <w:b/>
          <w:sz w:val="28"/>
          <w:szCs w:val="28"/>
        </w:rPr>
        <w:t xml:space="preserve"> </w:t>
      </w:r>
      <w:r w:rsidR="00516338">
        <w:t>policy</w:t>
      </w:r>
      <w:r>
        <w:t xml:space="preserve"> </w:t>
      </w:r>
      <w:r w:rsidR="003E0735">
        <w:t>evote</w:t>
      </w:r>
      <w:r w:rsidRPr="00986FB2">
        <w:t xml:space="preserve"> </w:t>
      </w:r>
      <w:r w:rsidR="003E0735">
        <w:t xml:space="preserve">was </w:t>
      </w:r>
      <w:r w:rsidRPr="00986FB2">
        <w:t>approved</w:t>
      </w:r>
      <w:r w:rsidR="004778E3">
        <w:t xml:space="preserve">. </w:t>
      </w:r>
      <w:r w:rsidRPr="00986FB2">
        <w:t xml:space="preserve"> </w:t>
      </w:r>
    </w:p>
    <w:p w14:paraId="3284254E" w14:textId="23BF7D16" w:rsidR="00516338" w:rsidRDefault="00986FB2" w:rsidP="003E0735">
      <w:pPr>
        <w:pStyle w:val="NormalWeb"/>
        <w:spacing w:before="0" w:beforeAutospacing="0" w:after="0" w:afterAutospacing="0"/>
        <w:ind w:left="720"/>
      </w:pPr>
      <w:r w:rsidRPr="00986FB2">
        <w:lastRenderedPageBreak/>
        <w:t>(</w:t>
      </w:r>
      <w:r>
        <w:t>6</w:t>
      </w:r>
      <w:r w:rsidRPr="00986FB2">
        <w:t xml:space="preserve"> Approve, </w:t>
      </w:r>
      <w:r>
        <w:t>1</w:t>
      </w:r>
      <w:r w:rsidRPr="00986FB2">
        <w:t xml:space="preserve"> Approve with edit, 0 Abstain)</w:t>
      </w:r>
      <w:r>
        <w:t xml:space="preserve"> </w:t>
      </w:r>
      <w:r w:rsidR="003E0735">
        <w:t xml:space="preserve">See the </w:t>
      </w:r>
      <w:r>
        <w:t>Policy below.</w:t>
      </w:r>
    </w:p>
    <w:p w14:paraId="10DB55FE" w14:textId="77777777" w:rsidR="00986FB2" w:rsidRDefault="00986FB2" w:rsidP="00986FB2">
      <w:pPr>
        <w:pStyle w:val="NormalWeb"/>
        <w:spacing w:before="0" w:beforeAutospacing="0" w:after="0" w:afterAutospacing="0"/>
        <w:ind w:left="720"/>
      </w:pPr>
    </w:p>
    <w:p w14:paraId="066732DE" w14:textId="77777777" w:rsidR="003E0735" w:rsidRDefault="00847989" w:rsidP="005D7678">
      <w:pPr>
        <w:pStyle w:val="NormalWeb"/>
        <w:numPr>
          <w:ilvl w:val="0"/>
          <w:numId w:val="1"/>
        </w:numPr>
        <w:spacing w:before="0" w:beforeAutospacing="0" w:after="0" w:afterAutospacing="0"/>
      </w:pPr>
      <w:r>
        <w:t>Discussion of adding maternity leave to the GA leave policy</w:t>
      </w:r>
      <w:r w:rsidR="001D6D7E">
        <w:t xml:space="preserve"> </w:t>
      </w:r>
    </w:p>
    <w:p w14:paraId="574E49C9" w14:textId="54E65BE1" w:rsidR="005D7678" w:rsidRDefault="001D6D7E" w:rsidP="003E0735">
      <w:pPr>
        <w:pStyle w:val="NormalWeb"/>
        <w:spacing w:before="0" w:beforeAutospacing="0" w:after="0" w:afterAutospacing="0"/>
        <w:ind w:left="720"/>
      </w:pPr>
      <w:r>
        <w:t>(Current GA leave policy</w:t>
      </w:r>
      <w:r w:rsidR="00986FB2">
        <w:t xml:space="preserve"> below</w:t>
      </w:r>
      <w:r>
        <w:t>)</w:t>
      </w:r>
      <w:r w:rsidR="003E0735">
        <w:t xml:space="preserve"> </w:t>
      </w:r>
      <w:r w:rsidR="0054164E">
        <w:t>-</w:t>
      </w:r>
      <w:r w:rsidR="003E0735">
        <w:t xml:space="preserve"> </w:t>
      </w:r>
      <w:r w:rsidR="0054164E">
        <w:t>Doug Genna</w:t>
      </w:r>
    </w:p>
    <w:p w14:paraId="065336C1" w14:textId="2B736790" w:rsidR="005D7678" w:rsidRDefault="005D7678" w:rsidP="005D7678">
      <w:pPr>
        <w:pStyle w:val="NormalWeb"/>
        <w:spacing w:before="0" w:beforeAutospacing="0" w:after="0" w:afterAutospacing="0"/>
      </w:pPr>
    </w:p>
    <w:p w14:paraId="0558BCFB" w14:textId="2E5C5E7D" w:rsidR="009D1858" w:rsidRDefault="009D1858" w:rsidP="005D7678">
      <w:pPr>
        <w:pStyle w:val="NormalWeb"/>
        <w:spacing w:before="0" w:beforeAutospacing="0" w:after="0" w:afterAutospacing="0"/>
      </w:pPr>
      <w:r>
        <w:tab/>
        <w:t>Doug Genna said the students on assistantships get two weeks paid and they have to</w:t>
      </w:r>
      <w:r w:rsidR="00C26915">
        <w:tab/>
      </w:r>
      <w:r>
        <w:t xml:space="preserve">declare that before they leave.  </w:t>
      </w:r>
    </w:p>
    <w:p w14:paraId="28A1A898" w14:textId="5CCD981F" w:rsidR="00D24D92" w:rsidRDefault="00D24D92" w:rsidP="005D7678">
      <w:pPr>
        <w:pStyle w:val="NormalWeb"/>
        <w:spacing w:before="0" w:beforeAutospacing="0" w:after="0" w:afterAutospacing="0"/>
      </w:pPr>
    </w:p>
    <w:p w14:paraId="6A55CE2B" w14:textId="77777777" w:rsidR="00A32F69" w:rsidRDefault="00D24D92" w:rsidP="005D7678">
      <w:pPr>
        <w:pStyle w:val="NormalWeb"/>
        <w:spacing w:before="0" w:beforeAutospacing="0" w:after="0" w:afterAutospacing="0"/>
      </w:pPr>
      <w:r>
        <w:tab/>
        <w:t xml:space="preserve">Sal Sanders said the reason for the </w:t>
      </w:r>
      <w:r w:rsidR="00F96EF2">
        <w:t>short-term</w:t>
      </w:r>
      <w:r>
        <w:t xml:space="preserve"> leave </w:t>
      </w:r>
      <w:r w:rsidR="00530A1F">
        <w:t>was</w:t>
      </w:r>
      <w:r>
        <w:t xml:space="preserve"> that if a student was</w:t>
      </w:r>
      <w:r w:rsidR="00F96EF2">
        <w:tab/>
      </w:r>
      <w:r>
        <w:t>interrupted from completing their duties for two weeks, we</w:t>
      </w:r>
      <w:r w:rsidR="00F96EF2">
        <w:t xml:space="preserve"> could go ahead and pay them</w:t>
      </w:r>
      <w:r w:rsidR="00F96EF2">
        <w:tab/>
        <w:t>and there would be time for them to make up some of those hours.</w:t>
      </w:r>
      <w:r w:rsidR="00A32F69">
        <w:t xml:space="preserve"> </w:t>
      </w:r>
    </w:p>
    <w:p w14:paraId="58B446A6" w14:textId="77777777" w:rsidR="00A32F69" w:rsidRDefault="00A32F69" w:rsidP="005D7678">
      <w:pPr>
        <w:pStyle w:val="NormalWeb"/>
        <w:spacing w:before="0" w:beforeAutospacing="0" w:after="0" w:afterAutospacing="0"/>
      </w:pPr>
    </w:p>
    <w:p w14:paraId="54BF762B" w14:textId="5CFCDF99" w:rsidR="005D7678" w:rsidRDefault="00A32F69" w:rsidP="005D7678">
      <w:pPr>
        <w:pStyle w:val="NormalWeb"/>
        <w:spacing w:before="0" w:beforeAutospacing="0" w:after="0" w:afterAutospacing="0"/>
      </w:pPr>
      <w:r>
        <w:tab/>
        <w:t>This seemed like a reasonable time that could be accommodated, and they could make up</w:t>
      </w:r>
      <w:r>
        <w:tab/>
        <w:t>some of those hours without going over those 25 hours by the end of the term, so we</w:t>
      </w:r>
      <w:r>
        <w:tab/>
        <w:t xml:space="preserve">could continue to pay them. </w:t>
      </w:r>
    </w:p>
    <w:p w14:paraId="0C4CD6AB" w14:textId="7AD40A67" w:rsidR="00A32F69" w:rsidRDefault="00A32F69" w:rsidP="005D7678">
      <w:pPr>
        <w:pStyle w:val="NormalWeb"/>
        <w:spacing w:before="0" w:beforeAutospacing="0" w:after="0" w:afterAutospacing="0"/>
      </w:pPr>
    </w:p>
    <w:p w14:paraId="3F2E3357" w14:textId="2C371002" w:rsidR="00A32F69" w:rsidRDefault="00A32F69" w:rsidP="00A32F69">
      <w:pPr>
        <w:pStyle w:val="NormalWeb"/>
        <w:spacing w:before="0" w:beforeAutospacing="0" w:after="0" w:afterAutospacing="0"/>
      </w:pPr>
      <w:r>
        <w:tab/>
        <w:t>Because we’re going to have to get someone else to do that work</w:t>
      </w:r>
      <w:r w:rsidR="00DA2689">
        <w:t xml:space="preserve"> and </w:t>
      </w:r>
      <w:r>
        <w:t>we need the</w:t>
      </w:r>
      <w:r w:rsidR="00DA2689">
        <w:tab/>
      </w:r>
      <w:r>
        <w:t>resources to cover that. We do not have the financial resources to pay for them.</w:t>
      </w:r>
    </w:p>
    <w:p w14:paraId="576DF6B7" w14:textId="309EAA17" w:rsidR="00DA2689" w:rsidRDefault="00DA2689" w:rsidP="00A32F69">
      <w:pPr>
        <w:pStyle w:val="NormalWeb"/>
        <w:spacing w:before="0" w:beforeAutospacing="0" w:after="0" w:afterAutospacing="0"/>
      </w:pPr>
    </w:p>
    <w:p w14:paraId="51F00581" w14:textId="52880957" w:rsidR="00DA2689" w:rsidRDefault="00DA2689" w:rsidP="00A32F69">
      <w:pPr>
        <w:pStyle w:val="NormalWeb"/>
        <w:spacing w:before="0" w:beforeAutospacing="0" w:after="0" w:afterAutospacing="0"/>
      </w:pPr>
      <w:r>
        <w:tab/>
        <w:t>Douglas Genna stated that we should have a more</w:t>
      </w:r>
      <w:r w:rsidR="00C44488">
        <w:t xml:space="preserve"> compassionate policy and give them</w:t>
      </w:r>
      <w:r w:rsidR="00C44488">
        <w:tab/>
        <w:t>six weeks as a minimum and other council members agreed with this.</w:t>
      </w:r>
    </w:p>
    <w:p w14:paraId="47DB4032" w14:textId="413AA617" w:rsidR="00363430" w:rsidRDefault="00363430" w:rsidP="00A32F69">
      <w:pPr>
        <w:pStyle w:val="NormalWeb"/>
        <w:spacing w:before="0" w:beforeAutospacing="0" w:after="0" w:afterAutospacing="0"/>
      </w:pPr>
    </w:p>
    <w:p w14:paraId="5D25AF10" w14:textId="24F14F76" w:rsidR="002961EA" w:rsidRDefault="00363430" w:rsidP="00A32F69">
      <w:pPr>
        <w:pStyle w:val="NormalWeb"/>
        <w:spacing w:before="0" w:beforeAutospacing="0" w:after="0" w:afterAutospacing="0"/>
      </w:pPr>
      <w:r>
        <w:tab/>
        <w:t xml:space="preserve">Sal Sanders asked what if we make it six weeks for maternity leave, it could be </w:t>
      </w:r>
      <w:r w:rsidR="00566806">
        <w:t>used for</w:t>
      </w:r>
      <w:r w:rsidR="00566806">
        <w:tab/>
      </w:r>
      <w:r>
        <w:t>anything</w:t>
      </w:r>
      <w:r w:rsidR="00566806">
        <w:t xml:space="preserve"> </w:t>
      </w:r>
      <w:r>
        <w:t>else.  If somebody gets in a car accident or whatever, you could get paid</w:t>
      </w:r>
      <w:r w:rsidR="00566806">
        <w:tab/>
      </w:r>
      <w:r>
        <w:t>universally for</w:t>
      </w:r>
      <w:r>
        <w:tab/>
        <w:t xml:space="preserve">anything and </w:t>
      </w:r>
      <w:r w:rsidR="00893C38">
        <w:t xml:space="preserve">not </w:t>
      </w:r>
      <w:r>
        <w:t>just for maternity leave.</w:t>
      </w:r>
      <w:r w:rsidR="00797FBB">
        <w:t xml:space="preserve"> </w:t>
      </w:r>
      <w:r w:rsidR="006517C6">
        <w:t>We do not have a very good</w:t>
      </w:r>
      <w:r w:rsidR="00566806">
        <w:tab/>
      </w:r>
      <w:r w:rsidR="006517C6">
        <w:t>policy for Graduate Assistants</w:t>
      </w:r>
      <w:r w:rsidR="00893C38">
        <w:t xml:space="preserve"> compared to other places.</w:t>
      </w:r>
      <w:r w:rsidR="006517C6">
        <w:t xml:space="preserve">  A lot of places give them</w:t>
      </w:r>
      <w:r w:rsidR="00566806">
        <w:tab/>
      </w:r>
      <w:r w:rsidR="006517C6">
        <w:t>medical</w:t>
      </w:r>
      <w:r w:rsidR="00566806">
        <w:t xml:space="preserve"> </w:t>
      </w:r>
      <w:r w:rsidR="006517C6">
        <w:t>insurance and all sorts of other</w:t>
      </w:r>
      <w:r w:rsidR="00893C38">
        <w:t xml:space="preserve"> </w:t>
      </w:r>
      <w:r w:rsidR="006517C6">
        <w:t>coverage.</w:t>
      </w:r>
      <w:r w:rsidR="002961EA">
        <w:t xml:space="preserve"> We now offer them parking fees. </w:t>
      </w:r>
    </w:p>
    <w:p w14:paraId="0E587567" w14:textId="77777777" w:rsidR="00893C38" w:rsidRDefault="00893C38" w:rsidP="00A32F69">
      <w:pPr>
        <w:pStyle w:val="NormalWeb"/>
        <w:spacing w:before="0" w:beforeAutospacing="0" w:after="0" w:afterAutospacing="0"/>
      </w:pPr>
    </w:p>
    <w:p w14:paraId="339FF8AC" w14:textId="5A353BDB" w:rsidR="00A32F69" w:rsidRDefault="002961EA" w:rsidP="005D7678">
      <w:pPr>
        <w:pStyle w:val="NormalWeb"/>
        <w:spacing w:before="0" w:beforeAutospacing="0" w:after="0" w:afterAutospacing="0"/>
      </w:pPr>
      <w:r>
        <w:tab/>
      </w:r>
      <w:r w:rsidR="00893C38">
        <w:t xml:space="preserve">This </w:t>
      </w:r>
      <w:r w:rsidR="004778E3">
        <w:t>has</w:t>
      </w:r>
      <w:r w:rsidR="00893C38">
        <w:t xml:space="preserve"> been </w:t>
      </w:r>
      <w:r w:rsidR="004778E3">
        <w:t>managed</w:t>
      </w:r>
      <w:r w:rsidR="00893C38">
        <w:t xml:space="preserve"> in the departments. </w:t>
      </w:r>
      <w:r>
        <w:t>Sal said he would explore with others</w:t>
      </w:r>
      <w:r w:rsidR="00893C38">
        <w:tab/>
      </w:r>
      <w:r>
        <w:t>and the</w:t>
      </w:r>
      <w:r w:rsidR="004778E3">
        <w:tab/>
      </w:r>
      <w:r w:rsidR="00893C38">
        <w:t>provost</w:t>
      </w:r>
      <w:r>
        <w:t xml:space="preserve"> to get some recommendations. </w:t>
      </w:r>
    </w:p>
    <w:p w14:paraId="48CA54D3" w14:textId="77777777" w:rsidR="00F96EF2" w:rsidRDefault="00F96EF2" w:rsidP="005D7678">
      <w:pPr>
        <w:pStyle w:val="NormalWeb"/>
        <w:spacing w:before="0" w:beforeAutospacing="0" w:after="0" w:afterAutospacing="0"/>
      </w:pPr>
    </w:p>
    <w:p w14:paraId="557AA18F" w14:textId="67B0BFA9" w:rsidR="00AD1481" w:rsidRDefault="007F2F0B" w:rsidP="003609B8">
      <w:pPr>
        <w:pStyle w:val="NormalWeb"/>
        <w:numPr>
          <w:ilvl w:val="0"/>
          <w:numId w:val="1"/>
        </w:numPr>
        <w:spacing w:before="0" w:beforeAutospacing="0" w:after="0" w:afterAutospacing="0"/>
      </w:pPr>
      <w:r>
        <w:t>Recommendation to replace recommendation letters from admission requirement to names of references only</w:t>
      </w:r>
      <w:r w:rsidR="00C71467">
        <w:t xml:space="preserve"> –</w:t>
      </w:r>
      <w:r w:rsidR="00E90C70">
        <w:t xml:space="preserve"> </w:t>
      </w:r>
      <w:r w:rsidR="003C4F53">
        <w:t>Sal Sander</w:t>
      </w:r>
      <w:r w:rsidR="00C71467">
        <w:t>s</w:t>
      </w:r>
      <w:r w:rsidR="00C71467">
        <w:br/>
      </w:r>
    </w:p>
    <w:p w14:paraId="52374C17" w14:textId="39EF2E09" w:rsidR="00AD1481" w:rsidRDefault="00AD1481" w:rsidP="00AD1481">
      <w:pPr>
        <w:pStyle w:val="NormalWeb"/>
        <w:spacing w:before="0" w:beforeAutospacing="0" w:after="0" w:afterAutospacing="0"/>
        <w:ind w:left="720"/>
      </w:pPr>
      <w:r>
        <w:t xml:space="preserve">One of the things is that a lot of our </w:t>
      </w:r>
      <w:r w:rsidR="00E40989">
        <w:t>students,</w:t>
      </w:r>
      <w:r>
        <w:t xml:space="preserve"> after getting </w:t>
      </w:r>
      <w:r w:rsidR="00E40989">
        <w:t>admitted</w:t>
      </w:r>
      <w:r>
        <w:t xml:space="preserve"> </w:t>
      </w:r>
      <w:r w:rsidR="00446C73">
        <w:t>and</w:t>
      </w:r>
      <w:r w:rsidR="00E40989">
        <w:t xml:space="preserve"> </w:t>
      </w:r>
      <w:r>
        <w:t xml:space="preserve">having their applications </w:t>
      </w:r>
      <w:r w:rsidR="00446C73">
        <w:t>reviewed,</w:t>
      </w:r>
      <w:r>
        <w:t xml:space="preserve"> </w:t>
      </w:r>
      <w:r w:rsidR="00E40989">
        <w:t>are</w:t>
      </w:r>
      <w:r>
        <w:t xml:space="preserve"> waiting on people to write them letters of </w:t>
      </w:r>
      <w:r w:rsidR="00E40989">
        <w:t>recommendation</w:t>
      </w:r>
      <w:r>
        <w:t>.</w:t>
      </w:r>
      <w:r w:rsidR="00446C73">
        <w:t xml:space="preserve"> </w:t>
      </w:r>
      <w:r w:rsidR="00E40989">
        <w:t xml:space="preserve">I don’t want to hold up their admission any longer for items that are out of the student’s control. </w:t>
      </w:r>
      <w:r w:rsidR="00446C73">
        <w:t xml:space="preserve">We’ll just ask the student for contact information and the department can still follow up on the letter if they want.  </w:t>
      </w:r>
      <w:r w:rsidR="00E40989">
        <w:t xml:space="preserve">I am asking for an operational change here. </w:t>
      </w:r>
    </w:p>
    <w:p w14:paraId="27C5F267" w14:textId="6FF118CE" w:rsidR="00D02867" w:rsidRDefault="00D02867" w:rsidP="00AD1481">
      <w:pPr>
        <w:pStyle w:val="NormalWeb"/>
        <w:spacing w:before="0" w:beforeAutospacing="0" w:after="0" w:afterAutospacing="0"/>
        <w:ind w:left="720"/>
      </w:pPr>
    </w:p>
    <w:p w14:paraId="0F518A4E" w14:textId="69591187" w:rsidR="00D02867" w:rsidRDefault="00D02867" w:rsidP="00AD1481">
      <w:pPr>
        <w:pStyle w:val="NormalWeb"/>
        <w:spacing w:before="0" w:beforeAutospacing="0" w:after="0" w:afterAutospacing="0"/>
        <w:ind w:left="720"/>
      </w:pPr>
      <w:r>
        <w:t xml:space="preserve">It is important to be sure to check all </w:t>
      </w:r>
      <w:r w:rsidR="004778E3">
        <w:t>references,</w:t>
      </w:r>
      <w:r>
        <w:t xml:space="preserve"> so the student is not biased against another student. You have to do this for all applicants not just the ones you want to zone in on. </w:t>
      </w:r>
    </w:p>
    <w:p w14:paraId="7E157660" w14:textId="186B33BE" w:rsidR="00D02867" w:rsidRDefault="00D02867" w:rsidP="00AD1481">
      <w:pPr>
        <w:pStyle w:val="NormalWeb"/>
        <w:spacing w:before="0" w:beforeAutospacing="0" w:after="0" w:afterAutospacing="0"/>
        <w:ind w:left="720"/>
      </w:pPr>
    </w:p>
    <w:p w14:paraId="1B1227DF" w14:textId="5DC0E35F" w:rsidR="00EF1349" w:rsidRDefault="00031F74" w:rsidP="00EF1349">
      <w:pPr>
        <w:pStyle w:val="NormalWeb"/>
        <w:spacing w:before="0" w:beforeAutospacing="0" w:after="0" w:afterAutospacing="0"/>
        <w:ind w:left="720"/>
      </w:pPr>
      <w:r>
        <w:t>It is recommended that programs can request contact information in a life of references, but we will not require letters for the assistantships or for admissions. The programs are not required to get those names either. Valarie O’Dell asked for a motion to change this current operational requirement. The motion passed with all those attending this meeting voting for this change with 0 opposed and 0 abstaining.</w:t>
      </w:r>
      <w:r w:rsidR="006E78DE">
        <w:t xml:space="preserve"> </w:t>
      </w:r>
    </w:p>
    <w:p w14:paraId="7DD4EA09" w14:textId="77777777" w:rsidR="00EF1349" w:rsidRDefault="00EF1349" w:rsidP="00EF1349">
      <w:pPr>
        <w:pStyle w:val="NormalWeb"/>
        <w:spacing w:before="0" w:beforeAutospacing="0" w:after="0" w:afterAutospacing="0"/>
        <w:ind w:left="720"/>
      </w:pPr>
    </w:p>
    <w:p w14:paraId="116AFF5F" w14:textId="77777777" w:rsidR="00EF1349" w:rsidRDefault="00EF1349" w:rsidP="00EF1349">
      <w:pPr>
        <w:pStyle w:val="NormalWeb"/>
        <w:spacing w:before="0" w:beforeAutospacing="0" w:after="0" w:afterAutospacing="0"/>
        <w:ind w:left="720"/>
      </w:pPr>
    </w:p>
    <w:p w14:paraId="56667B23" w14:textId="68189076" w:rsidR="00327454" w:rsidRPr="00327454" w:rsidRDefault="00327454" w:rsidP="00EF1349">
      <w:pPr>
        <w:pStyle w:val="NormalWeb"/>
        <w:spacing w:before="0" w:beforeAutospacing="0" w:after="0" w:afterAutospacing="0"/>
        <w:ind w:left="720"/>
        <w:rPr>
          <w:b/>
          <w:sz w:val="28"/>
          <w:szCs w:val="28"/>
        </w:rPr>
      </w:pPr>
      <w:r w:rsidRPr="00035039">
        <w:rPr>
          <w:rStyle w:val="markedcontent"/>
          <w:b/>
          <w:sz w:val="28"/>
          <w:szCs w:val="28"/>
        </w:rPr>
        <w:t>GRADUATE GPA RECALCULATION FORM</w:t>
      </w:r>
      <w:r w:rsidRPr="00035039">
        <w:rPr>
          <w:b/>
          <w:sz w:val="28"/>
          <w:szCs w:val="28"/>
        </w:rPr>
        <w:br/>
      </w:r>
      <w:r w:rsidRPr="00035039">
        <w:rPr>
          <w:rStyle w:val="markedcontent"/>
          <w:b/>
          <w:sz w:val="28"/>
          <w:szCs w:val="28"/>
        </w:rPr>
        <w:t xml:space="preserve">Request a recalculation of your GPA after repeating a course. </w:t>
      </w:r>
    </w:p>
    <w:p w14:paraId="348ED1F8" w14:textId="77777777" w:rsidR="00327454" w:rsidRPr="0086224A" w:rsidRDefault="00327454" w:rsidP="00327454">
      <w:pPr>
        <w:spacing w:before="100" w:beforeAutospacing="1" w:after="100" w:afterAutospacing="1"/>
        <w:textAlignment w:val="baseline"/>
        <w:rPr>
          <w:rFonts w:eastAsiaTheme="minorHAnsi"/>
        </w:rPr>
      </w:pPr>
      <w:r w:rsidRPr="0086224A">
        <w:t>Beginning Fall 2023, current graduate students may improve their Grade Point Average (GPA) by repeating a course in which a grade of “B”, “C”, "D" or "F" was earned and requesting a recalculation of their GPA using the higher grade that was earned when the class was repeated.</w:t>
      </w:r>
    </w:p>
    <w:p w14:paraId="6619F248" w14:textId="77777777" w:rsidR="00327454" w:rsidRDefault="00327454" w:rsidP="00327454">
      <w:pPr>
        <w:spacing w:before="100" w:beforeAutospacing="1" w:after="100" w:afterAutospacing="1"/>
        <w:textAlignment w:val="baseline"/>
      </w:pPr>
      <w:r w:rsidRPr="00035039">
        <w:t>In order to recalculate the GPA, the repetition must be consistent with the policy on course repetition</w:t>
      </w:r>
      <w:r>
        <w:t xml:space="preserve"> (detailed below)</w:t>
      </w:r>
      <w:r w:rsidRPr="00035039">
        <w:t>, and the student must initiate the recalculation process with the approval of their Graduate Program Director.  </w:t>
      </w:r>
    </w:p>
    <w:p w14:paraId="0C70902C" w14:textId="013ED516" w:rsidR="00327454" w:rsidRPr="00035039" w:rsidRDefault="00327454" w:rsidP="00327454">
      <w:pPr>
        <w:spacing w:before="100" w:beforeAutospacing="1" w:after="100" w:afterAutospacing="1"/>
        <w:textAlignment w:val="baseline"/>
      </w:pPr>
      <w:r w:rsidRPr="00035039">
        <w:t xml:space="preserve">The course grade will be excluded from the GPA, but the letter grade will remain on the official transcript and </w:t>
      </w:r>
      <w:r w:rsidR="00EF1349">
        <w:t xml:space="preserve">be </w:t>
      </w:r>
      <w:r w:rsidRPr="00035039">
        <w:t>noted with an “R” indicating the course has been repeated.  </w:t>
      </w:r>
      <w:r w:rsidRPr="00035039">
        <w:br/>
        <w:t>Only students currently attending the University may request this recalculation privilege. Only courses taken at Youngstown State University may be used for the recalculation process (both the original and subsequent course). The Recalculation form and the Petition for a Late Withdrawal cannot be used for the same course. </w:t>
      </w:r>
    </w:p>
    <w:p w14:paraId="55579D8F" w14:textId="47C2BA68" w:rsidR="00327454" w:rsidRPr="00035039" w:rsidRDefault="00327454" w:rsidP="00327454">
      <w:pPr>
        <w:spacing w:before="100" w:beforeAutospacing="1" w:after="100" w:afterAutospacing="1"/>
        <w:textAlignment w:val="baseline"/>
      </w:pPr>
      <w:r w:rsidRPr="00035039">
        <w:t xml:space="preserve">Only one GPA recalculation for any course will be applied to the student’s transcript record. The course repetition policy limits students to taking a course no more than twice. Students whose degree (undergraduate or graduate) has been conferred cannot repeat a course for recalculation of the </w:t>
      </w:r>
      <w:r w:rsidR="00EF1349">
        <w:t>student’s</w:t>
      </w:r>
      <w:r w:rsidRPr="00035039">
        <w:t xml:space="preserve"> GPA. </w:t>
      </w:r>
    </w:p>
    <w:p w14:paraId="1D444BEC" w14:textId="77777777" w:rsidR="00327454" w:rsidRPr="00035039" w:rsidRDefault="00327454" w:rsidP="00327454">
      <w:pPr>
        <w:spacing w:before="100" w:beforeAutospacing="1" w:after="100" w:afterAutospacing="1"/>
        <w:textAlignment w:val="baseline"/>
      </w:pPr>
      <w:r w:rsidRPr="00035039">
        <w:t>The GPA can be recalculated for up to three courses.  </w:t>
      </w:r>
    </w:p>
    <w:p w14:paraId="60214F76" w14:textId="77777777" w:rsidR="00327454" w:rsidRPr="00035039" w:rsidRDefault="00327454" w:rsidP="00327454">
      <w:pPr>
        <w:spacing w:before="100" w:beforeAutospacing="1" w:after="100" w:afterAutospacing="1"/>
        <w:textAlignment w:val="baseline"/>
      </w:pPr>
      <w:r w:rsidRPr="00035039">
        <w:t>All GPA recalculations completed as a result of the GPA Recalculation form Option are final and cannot be reversed. Once your degree has been conferred a GPA Recalculation form cannot be submitted as the academic transcript (grades and other notations) is finalized when a degree is posted to the permanent record. </w:t>
      </w:r>
    </w:p>
    <w:p w14:paraId="78F23A94" w14:textId="7246FB09" w:rsidR="00327454" w:rsidRDefault="00327454" w:rsidP="00327454">
      <w:pPr>
        <w:spacing w:before="100" w:beforeAutospacing="1" w:after="100" w:afterAutospacing="1"/>
        <w:textAlignment w:val="baseline"/>
      </w:pPr>
      <w:r w:rsidRPr="00035039">
        <w:rPr>
          <w:shd w:val="clear" w:color="auto" w:fill="FFFFFF"/>
        </w:rPr>
        <w:t>Some graduate programs may not permit the repetition of some courses for the purpose of recalculation of a student’s GPA. Submission of the GPA Recalculation form does not guarantee approval. </w:t>
      </w:r>
      <w:r w:rsidRPr="00035039">
        <w:t>  </w:t>
      </w:r>
    </w:p>
    <w:p w14:paraId="28198BB2" w14:textId="7710F637" w:rsidR="00327454" w:rsidRDefault="00327454" w:rsidP="00327454">
      <w:pPr>
        <w:spacing w:before="100" w:beforeAutospacing="1" w:after="100" w:afterAutospacing="1"/>
        <w:textAlignment w:val="baseline"/>
      </w:pPr>
    </w:p>
    <w:p w14:paraId="4136409C" w14:textId="77777777" w:rsidR="00EF1349" w:rsidRDefault="00EF1349">
      <w:pPr>
        <w:rPr>
          <w:rStyle w:val="normaltextrun"/>
          <w:b/>
          <w:bCs/>
          <w:sz w:val="28"/>
          <w:szCs w:val="28"/>
        </w:rPr>
      </w:pPr>
      <w:r>
        <w:rPr>
          <w:rStyle w:val="normaltextrun"/>
          <w:b/>
          <w:bCs/>
          <w:sz w:val="28"/>
          <w:szCs w:val="28"/>
        </w:rPr>
        <w:br w:type="page"/>
      </w:r>
    </w:p>
    <w:p w14:paraId="0D5F38ED" w14:textId="38BCE1FC" w:rsidR="00327454" w:rsidRDefault="00327454" w:rsidP="00327454">
      <w:pPr>
        <w:pStyle w:val="paragraph"/>
        <w:spacing w:before="0" w:beforeAutospacing="0" w:after="0" w:afterAutospacing="0"/>
        <w:textAlignment w:val="baseline"/>
        <w:rPr>
          <w:rStyle w:val="eop"/>
          <w:sz w:val="28"/>
          <w:szCs w:val="28"/>
        </w:rPr>
      </w:pPr>
      <w:r w:rsidRPr="00327454">
        <w:rPr>
          <w:rStyle w:val="normaltextrun"/>
          <w:b/>
          <w:bCs/>
          <w:sz w:val="28"/>
          <w:szCs w:val="28"/>
        </w:rPr>
        <w:t>Guidelines for YSU Graduate Assistant Leave </w:t>
      </w:r>
      <w:r w:rsidRPr="00327454">
        <w:rPr>
          <w:rStyle w:val="eop"/>
          <w:sz w:val="28"/>
          <w:szCs w:val="28"/>
        </w:rPr>
        <w:t> </w:t>
      </w:r>
    </w:p>
    <w:p w14:paraId="38BDA2A2" w14:textId="77777777" w:rsidR="00327454" w:rsidRDefault="00327454" w:rsidP="00327454">
      <w:pPr>
        <w:pStyle w:val="paragraph"/>
        <w:spacing w:before="0" w:beforeAutospacing="0" w:after="0" w:afterAutospacing="0"/>
        <w:textAlignment w:val="baseline"/>
        <w:rPr>
          <w:rStyle w:val="normaltextrun"/>
        </w:rPr>
      </w:pPr>
    </w:p>
    <w:p w14:paraId="6A2880CB" w14:textId="59DCCBC3" w:rsidR="00327454" w:rsidRDefault="00327454" w:rsidP="00327454">
      <w:pPr>
        <w:pStyle w:val="paragraph"/>
        <w:spacing w:before="0" w:beforeAutospacing="0" w:after="0" w:afterAutospacing="0"/>
        <w:textAlignment w:val="baseline"/>
        <w:rPr>
          <w:rStyle w:val="eop"/>
        </w:rPr>
      </w:pPr>
      <w:r>
        <w:rPr>
          <w:rStyle w:val="normaltextrun"/>
        </w:rPr>
        <w:t xml:space="preserve">Circumstances occasionally occur that prevent graduate assistants (including GAs, TAs, and GAIs) from performing the duties of their appointment.  Consistent with Youngstown State University’s effort to support all members of our community, these guidelines seek to reduce the professional and personal stresses that can develop when graduate assistants encounter extenuating circumstances that warrant a temporary absence from their assistantship duties.  The purpose of these guidelines is to outline how instances of personal and/or family illness, injury, childbirth or adoption, and other </w:t>
      </w:r>
      <w:r w:rsidR="00C64ACF">
        <w:rPr>
          <w:rStyle w:val="normaltextrun"/>
        </w:rPr>
        <w:t>agreed-upon</w:t>
      </w:r>
      <w:r>
        <w:rPr>
          <w:rStyle w:val="normaltextrun"/>
        </w:rPr>
        <w:t xml:space="preserve"> and valid reasons for absence should be addressed by the unit funding the assistantship. These guidelines are intended to ensure that graduate assistant support </w:t>
      </w:r>
      <w:r w:rsidR="00C64ACF">
        <w:rPr>
          <w:rStyle w:val="normaltextrun"/>
        </w:rPr>
        <w:t>is</w:t>
      </w:r>
      <w:r>
        <w:rPr>
          <w:rStyle w:val="normaltextrun"/>
        </w:rPr>
        <w:t xml:space="preserve"> maintained to the extent possible during an approved absence. In the </w:t>
      </w:r>
      <w:r w:rsidR="004778E3">
        <w:rPr>
          <w:rStyle w:val="normaltextrun"/>
        </w:rPr>
        <w:t>case</w:t>
      </w:r>
      <w:r>
        <w:rPr>
          <w:rStyle w:val="normaltextrun"/>
        </w:rPr>
        <w:t xml:space="preserve"> of foreseeable events, the graduate assistant should inform his/her direct assistantship supervisor as soon as the circumstances and dates of needed leave are known. For unforeseeable events, notification should be made as soon as possible once the need arises.  It should be noted that leave requests may be jeopardized or denied for reasons including, but not limited to, multiple leave requests, unsatisfactory performance levels, evidence of dishonesty, and insufficient documentation.  Furthermore, these guidelines pertain only to issues related to the individual as a graduate assistant.  There are separate attendance policies for the individual as a graduate assistant at YSU.</w:t>
      </w:r>
    </w:p>
    <w:p w14:paraId="2BAFC041" w14:textId="77777777" w:rsidR="00327454" w:rsidRDefault="00327454" w:rsidP="00327454">
      <w:pPr>
        <w:pStyle w:val="paragraph"/>
        <w:spacing w:before="0" w:beforeAutospacing="0" w:after="0" w:afterAutospacing="0"/>
        <w:textAlignment w:val="baseline"/>
        <w:rPr>
          <w:rStyle w:val="normaltextrun"/>
        </w:rPr>
      </w:pPr>
    </w:p>
    <w:p w14:paraId="5284BCB8" w14:textId="77777777" w:rsidR="00327454" w:rsidRDefault="00327454" w:rsidP="00327454">
      <w:pPr>
        <w:pStyle w:val="paragraph"/>
        <w:spacing w:before="0" w:beforeAutospacing="0" w:after="0" w:afterAutospacing="0"/>
        <w:textAlignment w:val="baseline"/>
        <w:rPr>
          <w:sz w:val="28"/>
          <w:szCs w:val="28"/>
        </w:rPr>
      </w:pPr>
      <w:r>
        <w:rPr>
          <w:rStyle w:val="normaltextrun"/>
        </w:rPr>
        <w:t>Short-term graduate assistant absences may be requested for valid periods of absences which typically span less than two weeks in duration.  In these instances, the graduate assistant should make the request to his/her direct assistantship supervisor as promptly as possible, so that coverage of duties during the requested short-term absence can be addressed.  Reasonable requests for short-term absences can typically be approved with all graduate assistant benefits maintained.  The graduate assistant should work with the direct assistantship supervisor and the department chair to ensure that the time can be made up in a reasonable manner through creative ways such as working up to an extra five hours per week, working over university breaks, etc.  The graduate assistants, the direct assistantship supervisor, and the department chair should agree to this plan in writing through the Short Term/Extended Leave Form (See Below).</w:t>
      </w:r>
      <w:r>
        <w:rPr>
          <w:rStyle w:val="eop"/>
        </w:rPr>
        <w:t> </w:t>
      </w:r>
    </w:p>
    <w:p w14:paraId="0515CC6F" w14:textId="77777777" w:rsidR="00327454" w:rsidRDefault="00327454" w:rsidP="00327454">
      <w:pPr>
        <w:pStyle w:val="paragraph"/>
        <w:spacing w:before="0" w:beforeAutospacing="0" w:after="0" w:afterAutospacing="0"/>
        <w:textAlignment w:val="baseline"/>
        <w:rPr>
          <w:rStyle w:val="normaltextrun"/>
        </w:rPr>
      </w:pPr>
    </w:p>
    <w:p w14:paraId="3E52F46E" w14:textId="2E0FFD5A" w:rsidR="00327454" w:rsidRDefault="00A32AC8" w:rsidP="00327454">
      <w:pPr>
        <w:pStyle w:val="paragraph"/>
        <w:spacing w:before="0" w:beforeAutospacing="0" w:after="0" w:afterAutospacing="0"/>
        <w:textAlignment w:val="baseline"/>
        <w:rPr>
          <w:rStyle w:val="eop"/>
          <w:rFonts w:ascii="Calibri" w:hAnsi="Calibri" w:cs="Calibri"/>
          <w:sz w:val="22"/>
          <w:szCs w:val="22"/>
        </w:rPr>
      </w:pPr>
      <w:r>
        <w:rPr>
          <w:rStyle w:val="normaltextrun"/>
        </w:rPr>
        <w:t>For</w:t>
      </w:r>
      <w:r w:rsidR="00327454">
        <w:rPr>
          <w:rStyle w:val="normaltextrun"/>
        </w:rPr>
        <w:t xml:space="preserve"> absences from graduate assistant duties of longer than two weeks, a graduate assistant must formally request </w:t>
      </w:r>
      <w:r w:rsidR="004778E3">
        <w:rPr>
          <w:rStyle w:val="normaltextrun"/>
        </w:rPr>
        <w:t>extended</w:t>
      </w:r>
      <w:r w:rsidR="00327454">
        <w:rPr>
          <w:rStyle w:val="normaltextrun"/>
        </w:rPr>
        <w:t xml:space="preserve"> leave.  Long-term absences may be requested for a variety of valid reasons as previously noted.  These types of requests should be reasonable and include written documentation related to the reason for absence (such as a letter from a medical doctor, legal documentation, etc.).  The request for extended leave must be made to the chair of the department providing the assistantship in consultation with the direct assistantship supervisor.  Whenever possible, the department chair should not reassign </w:t>
      </w:r>
      <w:r w:rsidR="00C64ACF">
        <w:rPr>
          <w:rStyle w:val="normaltextrun"/>
        </w:rPr>
        <w:t xml:space="preserve">the </w:t>
      </w:r>
      <w:r w:rsidR="00327454">
        <w:rPr>
          <w:rStyle w:val="normaltextrun"/>
        </w:rPr>
        <w:t xml:space="preserve">workload to another graduate assistant.  Graduate assistants who are formally approved through the Short Term/Extended Leave Form will be excused from their regular graduate assistant activities for the duration of their approved leave.  Although tuition remission will continue during the extended absence, graduate assistants will no longer receive the monthly stipend for the duration of their approved leave.  The graduate assistant’s monthly stipend </w:t>
      </w:r>
      <w:r w:rsidR="00C64ACF">
        <w:rPr>
          <w:rStyle w:val="normaltextrun"/>
        </w:rPr>
        <w:t>resumes</w:t>
      </w:r>
      <w:r w:rsidR="00327454">
        <w:rPr>
          <w:rStyle w:val="normaltextrun"/>
        </w:rPr>
        <w:t xml:space="preserve"> upon successful return to the graduate assistant position within the particular appointment period.  Should the graduate assistant require additional leave time beyond the original agreement, this must be formally approved by the department chair in consultation with the direct graduate assistant supervisor through the Short Term/Extended Leave Form.  Should</w:t>
      </w:r>
      <w:r w:rsidR="00327454">
        <w:rPr>
          <w:rStyle w:val="normaltextrun"/>
          <w:b/>
          <w:bCs/>
        </w:rPr>
        <w:t xml:space="preserve"> </w:t>
      </w:r>
      <w:r w:rsidR="00327454">
        <w:rPr>
          <w:rStyle w:val="normaltextrun"/>
        </w:rPr>
        <w:t>the graduate assistants</w:t>
      </w:r>
      <w:r w:rsidR="00C64ACF">
        <w:rPr>
          <w:rStyle w:val="normaltextrun"/>
        </w:rPr>
        <w:t xml:space="preserve"> </w:t>
      </w:r>
      <w:r w:rsidR="00327454">
        <w:rPr>
          <w:rStyle w:val="normaltextrun"/>
        </w:rPr>
        <w:t>be unable to return until after the original appointment ending date, there is no guarantee of the availability of a continued graduate assistantship.  However, the graduate student would be considered for future graduate assistant appointments in a manner consistent with all other graduate students.</w:t>
      </w:r>
      <w:r w:rsidR="00327454">
        <w:rPr>
          <w:rStyle w:val="pagebreaktextspan"/>
          <w:rFonts w:ascii="Segoe UI" w:hAnsi="Segoe UI" w:cs="Segoe UI"/>
          <w:color w:val="666666"/>
          <w:sz w:val="18"/>
          <w:szCs w:val="18"/>
          <w:shd w:val="clear" w:color="auto" w:fill="FFFFFF"/>
        </w:rPr>
        <w:t> </w:t>
      </w:r>
      <w:r w:rsidR="00327454">
        <w:rPr>
          <w:rStyle w:val="eop"/>
          <w:rFonts w:ascii="Calibri" w:hAnsi="Calibri" w:cs="Calibri"/>
          <w:sz w:val="22"/>
          <w:szCs w:val="22"/>
        </w:rPr>
        <w:t> </w:t>
      </w:r>
    </w:p>
    <w:p w14:paraId="638A7BA7" w14:textId="77777777" w:rsidR="0061536F" w:rsidRDefault="0061536F" w:rsidP="00327454">
      <w:pPr>
        <w:pStyle w:val="paragraph"/>
        <w:spacing w:before="0" w:beforeAutospacing="0" w:after="0" w:afterAutospacing="0"/>
        <w:textAlignment w:val="baseline"/>
        <w:rPr>
          <w:rStyle w:val="eop"/>
          <w:rFonts w:ascii="Calibri" w:hAnsi="Calibri" w:cs="Calibri"/>
          <w:sz w:val="22"/>
          <w:szCs w:val="22"/>
        </w:rPr>
      </w:pPr>
    </w:p>
    <w:p w14:paraId="4158B824" w14:textId="4787490A" w:rsidR="0061536F" w:rsidRPr="00327454" w:rsidRDefault="0061536F" w:rsidP="00327454">
      <w:pPr>
        <w:pStyle w:val="paragraph"/>
        <w:spacing w:before="0" w:beforeAutospacing="0" w:after="0" w:afterAutospacing="0"/>
        <w:textAlignment w:val="baseline"/>
        <w:rPr>
          <w:rStyle w:val="eop"/>
          <w:sz w:val="28"/>
          <w:szCs w:val="28"/>
        </w:rPr>
      </w:pPr>
      <w:r>
        <w:rPr>
          <w:rStyle w:val="eop"/>
          <w:rFonts w:ascii="Calibri" w:hAnsi="Calibri" w:cs="Calibri"/>
          <w:sz w:val="22"/>
          <w:szCs w:val="22"/>
        </w:rPr>
        <w:t>_____________________________________________________________________________________</w:t>
      </w:r>
    </w:p>
    <w:p w14:paraId="073F0365" w14:textId="77777777" w:rsidR="00327454" w:rsidRDefault="00327454" w:rsidP="00327454">
      <w:pPr>
        <w:pStyle w:val="paragraph"/>
        <w:spacing w:before="0" w:beforeAutospacing="0" w:after="0" w:afterAutospacing="0"/>
        <w:ind w:firstLine="720"/>
        <w:textAlignment w:val="baseline"/>
        <w:rPr>
          <w:rFonts w:ascii="Segoe UI" w:hAnsi="Segoe UI" w:cs="Segoe UI"/>
          <w:sz w:val="18"/>
          <w:szCs w:val="18"/>
        </w:rPr>
      </w:pPr>
    </w:p>
    <w:p w14:paraId="0F77F2FC" w14:textId="0A5740D4" w:rsidR="00327454" w:rsidRDefault="00327454" w:rsidP="00327454">
      <w:pPr>
        <w:pStyle w:val="paragraph"/>
        <w:spacing w:before="0" w:beforeAutospacing="0" w:after="0" w:afterAutospacing="0"/>
        <w:jc w:val="center"/>
        <w:textAlignment w:val="baseline"/>
        <w:rPr>
          <w:rFonts w:ascii="Segoe UI" w:hAnsi="Segoe UI" w:cs="Segoe UI"/>
          <w:sz w:val="18"/>
          <w:szCs w:val="18"/>
        </w:rPr>
      </w:pPr>
      <w:r>
        <w:rPr>
          <w:rStyle w:val="normaltextrun"/>
          <w:rFonts w:ascii="Californian FB" w:hAnsi="Californian FB" w:cs="Segoe UI"/>
          <w:sz w:val="36"/>
          <w:szCs w:val="36"/>
        </w:rPr>
        <w:t>Graduate Assistant (GA, TA, GAI) Leave of Absence Form</w:t>
      </w:r>
      <w:r>
        <w:rPr>
          <w:rStyle w:val="eop"/>
          <w:rFonts w:ascii="Californian FB" w:hAnsi="Californian FB" w:cs="Segoe UI"/>
          <w:sz w:val="36"/>
          <w:szCs w:val="36"/>
        </w:rPr>
        <w:t> </w:t>
      </w:r>
    </w:p>
    <w:p w14:paraId="07B16AEB" w14:textId="77777777" w:rsidR="00327454" w:rsidRDefault="00327454" w:rsidP="00327454">
      <w:pPr>
        <w:pStyle w:val="paragraph"/>
        <w:spacing w:before="0" w:beforeAutospacing="0" w:after="0" w:afterAutospacing="0"/>
        <w:jc w:val="center"/>
        <w:textAlignment w:val="baseline"/>
        <w:rPr>
          <w:rFonts w:ascii="Segoe UI" w:hAnsi="Segoe UI" w:cs="Segoe UI"/>
          <w:sz w:val="18"/>
          <w:szCs w:val="18"/>
        </w:rPr>
      </w:pPr>
      <w:r>
        <w:rPr>
          <w:rStyle w:val="normaltextrun"/>
          <w:sz w:val="40"/>
          <w:szCs w:val="40"/>
        </w:rPr>
        <w:t> </w:t>
      </w:r>
      <w:r>
        <w:rPr>
          <w:rStyle w:val="eop"/>
          <w:rFonts w:ascii="Californian FB" w:hAnsi="Californian FB" w:cs="Segoe UI"/>
          <w:sz w:val="40"/>
          <w:szCs w:val="40"/>
        </w:rPr>
        <w:t> </w:t>
      </w:r>
    </w:p>
    <w:p w14:paraId="3C5F63C8"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Graduate Assistant Name:</w:t>
      </w:r>
      <w:r>
        <w:rPr>
          <w:rStyle w:val="tabchar"/>
          <w:rFonts w:ascii="Calibri" w:hAnsi="Calibri" w:cs="Calibri"/>
          <w:sz w:val="32"/>
          <w:szCs w:val="32"/>
        </w:rPr>
        <w:t xml:space="preserve"> </w:t>
      </w:r>
      <w:r>
        <w:rPr>
          <w:rStyle w:val="normaltextrun"/>
          <w:rFonts w:ascii="Californian FB" w:hAnsi="Californian FB" w:cs="Segoe UI"/>
          <w:sz w:val="32"/>
          <w:szCs w:val="32"/>
        </w:rPr>
        <w:t>_________________________Y#:________________</w:t>
      </w:r>
      <w:r>
        <w:rPr>
          <w:rStyle w:val="eop"/>
          <w:rFonts w:ascii="Californian FB" w:hAnsi="Californian FB" w:cs="Segoe UI"/>
          <w:sz w:val="32"/>
          <w:szCs w:val="32"/>
        </w:rPr>
        <w:t> </w:t>
      </w:r>
    </w:p>
    <w:p w14:paraId="3283C227"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32"/>
          <w:szCs w:val="32"/>
        </w:rPr>
        <w:t> </w:t>
      </w:r>
    </w:p>
    <w:p w14:paraId="03BC2B7D"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Academic Program:____________________Email Address:___________________</w:t>
      </w:r>
      <w:r>
        <w:rPr>
          <w:rStyle w:val="eop"/>
          <w:rFonts w:ascii="Californian FB" w:hAnsi="Californian FB" w:cs="Segoe UI"/>
          <w:sz w:val="32"/>
          <w:szCs w:val="32"/>
        </w:rPr>
        <w:t> </w:t>
      </w:r>
    </w:p>
    <w:p w14:paraId="64DCFB4D"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32"/>
          <w:szCs w:val="32"/>
        </w:rPr>
        <w:t> </w:t>
      </w:r>
    </w:p>
    <w:p w14:paraId="0CA1AF37"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 xml:space="preserve">Leave Requested </w:t>
      </w:r>
      <w:r>
        <w:rPr>
          <w:rStyle w:val="normaltextrun"/>
          <w:rFonts w:ascii="Californian FB" w:hAnsi="Californian FB" w:cs="Segoe UI"/>
        </w:rPr>
        <w:t>(select one):</w:t>
      </w:r>
      <w:r>
        <w:rPr>
          <w:rStyle w:val="eop"/>
          <w:rFonts w:ascii="Californian FB" w:hAnsi="Californian FB" w:cs="Segoe UI"/>
        </w:rPr>
        <w:t> </w:t>
      </w:r>
    </w:p>
    <w:p w14:paraId="31CB7639"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rPr>
        <w:t>_____Short Term Absence (less than 2 weeks)_____ Extended Leave of Absence: </w:t>
      </w:r>
      <w:r>
        <w:rPr>
          <w:rStyle w:val="eop"/>
          <w:rFonts w:ascii="Californian FB" w:hAnsi="Californian FB" w:cs="Segoe UI"/>
        </w:rPr>
        <w:t> </w:t>
      </w:r>
    </w:p>
    <w:p w14:paraId="658326BF"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32"/>
          <w:szCs w:val="32"/>
        </w:rPr>
        <w:t> </w:t>
      </w:r>
    </w:p>
    <w:p w14:paraId="73725682"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Reason for Leave:__________________________________________________________</w:t>
      </w:r>
      <w:r>
        <w:rPr>
          <w:rStyle w:val="eop"/>
          <w:rFonts w:ascii="Californian FB" w:hAnsi="Californian FB" w:cs="Segoe UI"/>
          <w:sz w:val="32"/>
          <w:szCs w:val="32"/>
        </w:rPr>
        <w:t> </w:t>
      </w:r>
    </w:p>
    <w:p w14:paraId="046DB35D"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sz w:val="32"/>
          <w:szCs w:val="32"/>
        </w:rPr>
        <w:t> </w:t>
      </w:r>
      <w:r>
        <w:rPr>
          <w:rStyle w:val="normaltextrun"/>
          <w:rFonts w:ascii="Californian FB" w:hAnsi="Californian FB" w:cs="Segoe UI"/>
          <w:sz w:val="32"/>
          <w:szCs w:val="32"/>
        </w:rPr>
        <w:t>______________________________________________________________________________</w:t>
      </w:r>
      <w:r>
        <w:rPr>
          <w:rStyle w:val="eop"/>
          <w:rFonts w:ascii="Californian FB" w:hAnsi="Californian FB" w:cs="Segoe UI"/>
          <w:sz w:val="32"/>
          <w:szCs w:val="32"/>
        </w:rPr>
        <w:t> </w:t>
      </w:r>
    </w:p>
    <w:p w14:paraId="7F86AD41"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Dates of Leave: (Starting Date and Anticipated Ending Date)</w:t>
      </w:r>
      <w:r>
        <w:rPr>
          <w:rStyle w:val="eop"/>
          <w:rFonts w:ascii="Californian FB" w:hAnsi="Californian FB" w:cs="Segoe UI"/>
          <w:sz w:val="32"/>
          <w:szCs w:val="32"/>
        </w:rPr>
        <w:t> </w:t>
      </w:r>
    </w:p>
    <w:p w14:paraId="6CB198D6"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sz w:val="32"/>
          <w:szCs w:val="32"/>
        </w:rPr>
        <w:t> </w:t>
      </w:r>
      <w:r>
        <w:rPr>
          <w:rStyle w:val="normaltextrun"/>
          <w:rFonts w:ascii="Californian FB" w:hAnsi="Californian FB" w:cs="Segoe UI"/>
          <w:sz w:val="32"/>
          <w:szCs w:val="32"/>
        </w:rPr>
        <w:t>______________________________________________________________________________</w:t>
      </w:r>
      <w:r>
        <w:rPr>
          <w:rStyle w:val="eop"/>
          <w:rFonts w:ascii="Californian FB" w:hAnsi="Californian FB" w:cs="Segoe UI"/>
          <w:sz w:val="32"/>
          <w:szCs w:val="32"/>
        </w:rPr>
        <w:t> </w:t>
      </w:r>
    </w:p>
    <w:p w14:paraId="74413E41" w14:textId="36773D70"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 xml:space="preserve">Impact of Leave </w:t>
      </w:r>
      <w:r>
        <w:rPr>
          <w:rStyle w:val="normaltextrun"/>
          <w:rFonts w:ascii="Californian FB" w:hAnsi="Californian FB" w:cs="Segoe UI"/>
        </w:rPr>
        <w:t xml:space="preserve">(Description should include the department name and duties/responsibilities performed by </w:t>
      </w:r>
      <w:r w:rsidR="00FE7473">
        <w:rPr>
          <w:rStyle w:val="normaltextrun"/>
          <w:rFonts w:ascii="Californian FB" w:hAnsi="Californian FB" w:cs="Segoe UI"/>
        </w:rPr>
        <w:t xml:space="preserve">the </w:t>
      </w:r>
      <w:r>
        <w:rPr>
          <w:rStyle w:val="normaltextrun"/>
          <w:rFonts w:ascii="Californian FB" w:hAnsi="Californian FB" w:cs="Segoe UI"/>
        </w:rPr>
        <w:t>assistant)</w:t>
      </w:r>
      <w:r>
        <w:rPr>
          <w:rStyle w:val="normaltextrun"/>
          <w:rFonts w:ascii="Californian FB" w:hAnsi="Californian FB" w:cs="Segoe UI"/>
          <w:sz w:val="32"/>
          <w:szCs w:val="32"/>
        </w:rPr>
        <w:t>:__________________________________</w:t>
      </w:r>
      <w:r w:rsidR="00FE7473">
        <w:rPr>
          <w:rStyle w:val="normaltextrun"/>
          <w:rFonts w:ascii="Californian FB" w:hAnsi="Californian FB" w:cs="Segoe UI"/>
          <w:sz w:val="32"/>
          <w:szCs w:val="32"/>
        </w:rPr>
        <w:softHyphen/>
        <w:t>_</w:t>
      </w:r>
    </w:p>
    <w:p w14:paraId="05FE2ED7" w14:textId="6CDBE8ED"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32"/>
          <w:szCs w:val="32"/>
        </w:rPr>
        <w:t>_____________________________________________________________________________</w:t>
      </w:r>
    </w:p>
    <w:p w14:paraId="03579EE3"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32"/>
          <w:szCs w:val="32"/>
        </w:rPr>
        <w:t> </w:t>
      </w:r>
    </w:p>
    <w:p w14:paraId="53772775"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1D3187CD"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8"/>
          <w:szCs w:val="28"/>
        </w:rPr>
        <w:t>____Approved ___Not Approved Assistantship Supervisor Signature:_____________</w:t>
      </w:r>
      <w:r>
        <w:rPr>
          <w:rStyle w:val="eop"/>
          <w:rFonts w:ascii="Californian FB" w:hAnsi="Californian FB" w:cs="Segoe UI"/>
          <w:sz w:val="28"/>
          <w:szCs w:val="28"/>
        </w:rPr>
        <w:t> </w:t>
      </w:r>
    </w:p>
    <w:p w14:paraId="10338437"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2363E310"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4A0A8F50"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8"/>
          <w:szCs w:val="28"/>
        </w:rPr>
        <w:t>____Approved ___Not Approved Chair Signature:___________________________________</w:t>
      </w:r>
      <w:r>
        <w:rPr>
          <w:rStyle w:val="eop"/>
          <w:rFonts w:ascii="Californian FB" w:hAnsi="Californian FB" w:cs="Segoe UI"/>
          <w:sz w:val="28"/>
          <w:szCs w:val="28"/>
        </w:rPr>
        <w:t> </w:t>
      </w:r>
    </w:p>
    <w:p w14:paraId="1228DA3D"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44491866"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8"/>
          <w:szCs w:val="28"/>
        </w:rPr>
        <w:t>Chair’s plan  of action to reassign duties (Extended Leave of Absence only)____</w:t>
      </w:r>
      <w:r>
        <w:rPr>
          <w:rStyle w:val="eop"/>
          <w:rFonts w:ascii="Californian FB" w:hAnsi="Californian FB" w:cs="Segoe UI"/>
          <w:sz w:val="28"/>
          <w:szCs w:val="28"/>
        </w:rPr>
        <w:t> </w:t>
      </w:r>
    </w:p>
    <w:p w14:paraId="4339CA69"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1B16F151"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8"/>
          <w:szCs w:val="28"/>
        </w:rPr>
        <w:t>__________________________________________________________________________________________</w:t>
      </w:r>
      <w:r>
        <w:rPr>
          <w:rStyle w:val="eop"/>
          <w:rFonts w:ascii="Californian FB" w:hAnsi="Californian FB" w:cs="Segoe UI"/>
          <w:sz w:val="28"/>
          <w:szCs w:val="28"/>
        </w:rPr>
        <w:t> </w:t>
      </w:r>
    </w:p>
    <w:p w14:paraId="5A347BBA"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2A7B7D77"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5E891179"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8"/>
          <w:szCs w:val="28"/>
        </w:rPr>
        <w:t>____Approved ___Not Approved College  Dean Signature:_________________________</w:t>
      </w:r>
      <w:r>
        <w:rPr>
          <w:rStyle w:val="eop"/>
          <w:rFonts w:ascii="Californian FB" w:hAnsi="Californian FB" w:cs="Segoe UI"/>
          <w:sz w:val="28"/>
          <w:szCs w:val="28"/>
        </w:rPr>
        <w:t> </w:t>
      </w:r>
    </w:p>
    <w:p w14:paraId="4B704797"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2D7756A1"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8"/>
          <w:szCs w:val="28"/>
        </w:rPr>
        <w:t> </w:t>
      </w:r>
    </w:p>
    <w:p w14:paraId="5643321B"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8"/>
          <w:szCs w:val="28"/>
        </w:rPr>
        <w:t>____Approved ___Not Approved Graduate College Dean Signature: ______________</w:t>
      </w:r>
      <w:r>
        <w:rPr>
          <w:rStyle w:val="eop"/>
          <w:rFonts w:ascii="Californian FB" w:hAnsi="Californian FB" w:cs="Segoe UI"/>
          <w:sz w:val="28"/>
          <w:szCs w:val="28"/>
        </w:rPr>
        <w:t> </w:t>
      </w:r>
    </w:p>
    <w:p w14:paraId="6AE62AEB" w14:textId="77777777"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eop"/>
          <w:rFonts w:ascii="Californian FB" w:hAnsi="Californian FB" w:cs="Segoe UI"/>
          <w:sz w:val="20"/>
          <w:szCs w:val="20"/>
        </w:rPr>
        <w:t> </w:t>
      </w:r>
    </w:p>
    <w:p w14:paraId="1B0975E8" w14:textId="422AD6A3" w:rsidR="00327454" w:rsidRDefault="00327454" w:rsidP="00327454">
      <w:pPr>
        <w:pStyle w:val="paragraph"/>
        <w:spacing w:before="0" w:beforeAutospacing="0" w:after="0" w:afterAutospacing="0"/>
        <w:textAlignment w:val="baseline"/>
        <w:rPr>
          <w:rFonts w:ascii="Segoe UI" w:hAnsi="Segoe UI" w:cs="Segoe UI"/>
          <w:sz w:val="18"/>
          <w:szCs w:val="18"/>
        </w:rPr>
      </w:pPr>
      <w:r>
        <w:rPr>
          <w:rStyle w:val="normaltextrun"/>
          <w:rFonts w:ascii="Californian FB" w:hAnsi="Californian FB" w:cs="Segoe UI"/>
          <w:sz w:val="20"/>
          <w:szCs w:val="20"/>
        </w:rPr>
        <w:t xml:space="preserve">Submit </w:t>
      </w:r>
      <w:r w:rsidR="00FE7473">
        <w:rPr>
          <w:rStyle w:val="normaltextrun"/>
          <w:rFonts w:ascii="Californian FB" w:hAnsi="Californian FB" w:cs="Segoe UI"/>
          <w:sz w:val="20"/>
          <w:szCs w:val="20"/>
        </w:rPr>
        <w:t xml:space="preserve">the </w:t>
      </w:r>
      <w:r>
        <w:rPr>
          <w:rStyle w:val="normaltextrun"/>
          <w:rFonts w:ascii="Californian FB" w:hAnsi="Californian FB" w:cs="Segoe UI"/>
          <w:sz w:val="20"/>
          <w:szCs w:val="20"/>
        </w:rPr>
        <w:t xml:space="preserve">completed form to Graduate College for final approval and distribution of </w:t>
      </w:r>
      <w:r w:rsidR="00FE7473">
        <w:rPr>
          <w:rStyle w:val="normaltextrun"/>
          <w:rFonts w:ascii="Californian FB" w:hAnsi="Californian FB" w:cs="Segoe UI"/>
          <w:sz w:val="20"/>
          <w:szCs w:val="20"/>
        </w:rPr>
        <w:t xml:space="preserve">the </w:t>
      </w:r>
      <w:r>
        <w:rPr>
          <w:rStyle w:val="normaltextrun"/>
          <w:rFonts w:ascii="Californian FB" w:hAnsi="Californian FB" w:cs="Segoe UI"/>
          <w:sz w:val="20"/>
          <w:szCs w:val="20"/>
        </w:rPr>
        <w:t xml:space="preserve">approved form to </w:t>
      </w:r>
      <w:r w:rsidR="00FE7473">
        <w:rPr>
          <w:rStyle w:val="normaltextrun"/>
          <w:rFonts w:ascii="Californian FB" w:hAnsi="Californian FB" w:cs="Segoe UI"/>
          <w:sz w:val="20"/>
          <w:szCs w:val="20"/>
        </w:rPr>
        <w:t xml:space="preserve">the </w:t>
      </w:r>
      <w:r>
        <w:rPr>
          <w:rStyle w:val="normaltextrun"/>
          <w:rFonts w:ascii="Californian FB" w:hAnsi="Californian FB" w:cs="Segoe UI"/>
          <w:sz w:val="20"/>
          <w:szCs w:val="20"/>
        </w:rPr>
        <w:t>student, supervisor, chair</w:t>
      </w:r>
      <w:r w:rsidR="00FE7473">
        <w:rPr>
          <w:rStyle w:val="normaltextrun"/>
          <w:rFonts w:ascii="Californian FB" w:hAnsi="Californian FB" w:cs="Segoe UI"/>
          <w:sz w:val="20"/>
          <w:szCs w:val="20"/>
        </w:rPr>
        <w:t>,</w:t>
      </w:r>
      <w:r>
        <w:rPr>
          <w:rStyle w:val="normaltextrun"/>
          <w:rFonts w:ascii="Californian FB" w:hAnsi="Californian FB" w:cs="Segoe UI"/>
          <w:sz w:val="20"/>
          <w:szCs w:val="20"/>
        </w:rPr>
        <w:t xml:space="preserve"> and college dean.</w:t>
      </w:r>
      <w:r>
        <w:rPr>
          <w:rStyle w:val="eop"/>
          <w:rFonts w:ascii="Californian FB" w:hAnsi="Californian FB" w:cs="Segoe UI"/>
          <w:sz w:val="20"/>
          <w:szCs w:val="20"/>
        </w:rPr>
        <w:t> </w:t>
      </w:r>
    </w:p>
    <w:p w14:paraId="1A0BEA4A" w14:textId="69283FF1" w:rsidR="00723C28" w:rsidRDefault="00723C28" w:rsidP="00723C28">
      <w:pPr>
        <w:pStyle w:val="NormalWeb"/>
        <w:spacing w:before="0" w:beforeAutospacing="0" w:after="0" w:afterAutospacing="0"/>
        <w:ind w:left="720"/>
      </w:pPr>
    </w:p>
    <w:p w14:paraId="0D9D936E" w14:textId="17CD6E86" w:rsidR="00543D6A" w:rsidRDefault="00543D6A" w:rsidP="00543D6A">
      <w:pPr>
        <w:shd w:val="clear" w:color="auto" w:fill="FFFFFF"/>
        <w:rPr>
          <w:rFonts w:ascii="Arial" w:hAnsi="Arial" w:cs="Arial"/>
          <w:color w:val="4D5156"/>
          <w:sz w:val="21"/>
          <w:szCs w:val="21"/>
          <w:lang w:val="en"/>
        </w:rPr>
      </w:pPr>
      <w:r>
        <w:rPr>
          <w:rStyle w:val="Emphasis"/>
          <w:rFonts w:ascii="Arial" w:hAnsi="Arial" w:cs="Arial"/>
          <w:b/>
          <w:bCs/>
          <w:i w:val="0"/>
          <w:iCs w:val="0"/>
          <w:color w:val="5F6368"/>
          <w:sz w:val="21"/>
          <w:szCs w:val="21"/>
          <w:lang w:val="en"/>
        </w:rPr>
        <w:t>Guest: Hillary Fuhrman</w:t>
      </w:r>
      <w:r>
        <w:rPr>
          <w:rFonts w:ascii="Arial" w:hAnsi="Arial" w:cs="Arial"/>
          <w:color w:val="4D5156"/>
          <w:sz w:val="21"/>
          <w:szCs w:val="21"/>
          <w:lang w:val="en"/>
        </w:rPr>
        <w:t>. Ms. </w:t>
      </w:r>
      <w:r>
        <w:rPr>
          <w:rStyle w:val="Emphasis"/>
          <w:rFonts w:ascii="Arial" w:hAnsi="Arial" w:cs="Arial"/>
          <w:b/>
          <w:bCs/>
          <w:i w:val="0"/>
          <w:iCs w:val="0"/>
          <w:color w:val="5F6368"/>
          <w:sz w:val="21"/>
          <w:szCs w:val="21"/>
          <w:lang w:val="en"/>
        </w:rPr>
        <w:t>Hillary Fuhrman</w:t>
      </w:r>
      <w:r>
        <w:rPr>
          <w:rFonts w:ascii="Arial" w:hAnsi="Arial" w:cs="Arial"/>
          <w:color w:val="4D5156"/>
          <w:sz w:val="21"/>
          <w:szCs w:val="21"/>
          <w:lang w:val="en"/>
        </w:rPr>
        <w:t>. Asst Provost Teaching Learning. Contact me. hlfuhrman@</w:t>
      </w:r>
      <w:r>
        <w:rPr>
          <w:rStyle w:val="Emphasis"/>
          <w:rFonts w:ascii="Arial" w:hAnsi="Arial" w:cs="Arial"/>
          <w:b/>
          <w:bCs/>
          <w:i w:val="0"/>
          <w:iCs w:val="0"/>
          <w:color w:val="5F6368"/>
          <w:sz w:val="21"/>
          <w:szCs w:val="21"/>
          <w:lang w:val="en"/>
        </w:rPr>
        <w:t>ysu</w:t>
      </w:r>
      <w:r>
        <w:rPr>
          <w:rFonts w:ascii="Arial" w:hAnsi="Arial" w:cs="Arial"/>
          <w:color w:val="4D5156"/>
          <w:sz w:val="21"/>
          <w:szCs w:val="21"/>
          <w:lang w:val="en"/>
        </w:rPr>
        <w:t>.edu. Jones Hall 3048A. 330-941-2453.</w:t>
      </w:r>
    </w:p>
    <w:p w14:paraId="5BE7A898" w14:textId="77777777" w:rsidR="000412D2" w:rsidRDefault="000412D2" w:rsidP="00543D6A">
      <w:pPr>
        <w:shd w:val="clear" w:color="auto" w:fill="FFFFFF"/>
        <w:rPr>
          <w:rFonts w:ascii="Arial" w:hAnsi="Arial" w:cs="Arial"/>
          <w:color w:val="4D5156"/>
          <w:sz w:val="21"/>
          <w:szCs w:val="21"/>
          <w:lang w:val="en"/>
        </w:rPr>
      </w:pPr>
    </w:p>
    <w:p w14:paraId="48027F6F" w14:textId="73F47BA7" w:rsidR="000412D2" w:rsidRPr="0057591D" w:rsidRDefault="000412D2" w:rsidP="00543D6A">
      <w:pPr>
        <w:shd w:val="clear" w:color="auto" w:fill="FFFFFF"/>
        <w:rPr>
          <w:rFonts w:ascii="Arial" w:hAnsi="Arial" w:cs="Arial"/>
          <w:b/>
          <w:bCs/>
          <w:color w:val="4D5156"/>
          <w:sz w:val="21"/>
          <w:szCs w:val="21"/>
          <w:lang w:val="en"/>
        </w:rPr>
      </w:pPr>
      <w:r w:rsidRPr="0057591D">
        <w:rPr>
          <w:rFonts w:ascii="Arial" w:hAnsi="Arial" w:cs="Arial"/>
          <w:b/>
          <w:bCs/>
          <w:color w:val="4D5156"/>
          <w:sz w:val="21"/>
          <w:szCs w:val="21"/>
          <w:lang w:val="en"/>
        </w:rPr>
        <w:t>Noel Levitz Testing – Report</w:t>
      </w:r>
      <w:r w:rsidR="00FE7473" w:rsidRPr="0057591D">
        <w:rPr>
          <w:rFonts w:ascii="Arial" w:hAnsi="Arial" w:cs="Arial"/>
          <w:b/>
          <w:bCs/>
          <w:color w:val="4D5156"/>
          <w:sz w:val="21"/>
          <w:szCs w:val="21"/>
          <w:lang w:val="en"/>
        </w:rPr>
        <w:t xml:space="preserve"> – Scanning 1-14 items.</w:t>
      </w:r>
    </w:p>
    <w:p w14:paraId="36144E35" w14:textId="77777777" w:rsidR="000412D2" w:rsidRDefault="000412D2" w:rsidP="00543D6A">
      <w:pPr>
        <w:shd w:val="clear" w:color="auto" w:fill="FFFFFF"/>
        <w:rPr>
          <w:rFonts w:ascii="Arial" w:hAnsi="Arial" w:cs="Arial"/>
          <w:color w:val="4D5156"/>
          <w:sz w:val="21"/>
          <w:szCs w:val="21"/>
          <w:lang w:val="en"/>
        </w:rPr>
      </w:pPr>
    </w:p>
    <w:p w14:paraId="37E0D26A" w14:textId="6D1ED485" w:rsidR="000412D2" w:rsidRDefault="000412D2" w:rsidP="00543D6A">
      <w:pPr>
        <w:shd w:val="clear" w:color="auto" w:fill="FFFFFF"/>
        <w:rPr>
          <w:rFonts w:ascii="Arial" w:hAnsi="Arial" w:cs="Arial"/>
          <w:color w:val="4D5156"/>
          <w:sz w:val="21"/>
          <w:szCs w:val="21"/>
          <w:lang w:val="en"/>
        </w:rPr>
      </w:pPr>
      <w:r>
        <w:object w:dxaOrig="1514" w:dyaOrig="989" w14:anchorId="512756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1" o:title=""/>
          </v:shape>
          <o:OLEObject Type="Embed" ProgID="PowerPoint.Show.12" ShapeID="_x0000_i1025" DrawAspect="Icon" ObjectID="_1747225725" r:id="rId12"/>
        </w:object>
      </w:r>
    </w:p>
    <w:p w14:paraId="3BB4788E" w14:textId="62A7509B" w:rsidR="00FE7473" w:rsidRDefault="00FE7473" w:rsidP="00543D6A">
      <w:pPr>
        <w:shd w:val="clear" w:color="auto" w:fill="FFFFFF"/>
        <w:rPr>
          <w:rFonts w:ascii="Arial" w:hAnsi="Arial" w:cs="Arial"/>
          <w:color w:val="4D5156"/>
          <w:sz w:val="21"/>
          <w:szCs w:val="21"/>
          <w:lang w:val="en"/>
        </w:rPr>
      </w:pPr>
    </w:p>
    <w:p w14:paraId="47CC4291" w14:textId="12395123" w:rsidR="00FE7473" w:rsidRDefault="0057591D" w:rsidP="00543D6A">
      <w:pPr>
        <w:shd w:val="clear" w:color="auto" w:fill="FFFFFF"/>
        <w:rPr>
          <w:rFonts w:ascii="Arial" w:hAnsi="Arial" w:cs="Arial"/>
          <w:color w:val="4D5156"/>
          <w:sz w:val="21"/>
          <w:szCs w:val="21"/>
          <w:lang w:val="en"/>
        </w:rPr>
      </w:pPr>
      <w:r>
        <w:rPr>
          <w:rFonts w:ascii="Arial" w:hAnsi="Arial" w:cs="Arial"/>
          <w:color w:val="4D5156"/>
          <w:sz w:val="21"/>
          <w:szCs w:val="21"/>
          <w:lang w:val="en"/>
        </w:rPr>
        <w:t>________________________________________________________________________________</w:t>
      </w:r>
    </w:p>
    <w:p w14:paraId="655A3D47" w14:textId="77777777" w:rsidR="00563B9D" w:rsidRDefault="00563B9D" w:rsidP="00543D6A">
      <w:pPr>
        <w:shd w:val="clear" w:color="auto" w:fill="FFFFFF"/>
        <w:rPr>
          <w:rFonts w:ascii="Arial" w:hAnsi="Arial" w:cs="Arial"/>
          <w:color w:val="4D5156"/>
          <w:sz w:val="21"/>
          <w:szCs w:val="21"/>
          <w:lang w:val="en"/>
        </w:rPr>
      </w:pPr>
    </w:p>
    <w:p w14:paraId="576B3CF6" w14:textId="381121FB" w:rsidR="00563B9D" w:rsidRDefault="00563B9D" w:rsidP="00543D6A">
      <w:pPr>
        <w:shd w:val="clear" w:color="auto" w:fill="FFFFFF"/>
        <w:rPr>
          <w:rFonts w:ascii="Arial" w:hAnsi="Arial" w:cs="Arial"/>
          <w:color w:val="4D5156"/>
          <w:sz w:val="21"/>
          <w:szCs w:val="21"/>
          <w:lang w:val="en"/>
        </w:rPr>
      </w:pPr>
      <w:r>
        <w:rPr>
          <w:rFonts w:ascii="Arial" w:hAnsi="Arial" w:cs="Arial"/>
          <w:color w:val="4D5156"/>
          <w:sz w:val="21"/>
          <w:szCs w:val="21"/>
          <w:lang w:val="en"/>
        </w:rPr>
        <w:t xml:space="preserve">The following </w:t>
      </w:r>
      <w:r w:rsidR="004760DB">
        <w:rPr>
          <w:rFonts w:ascii="Arial" w:hAnsi="Arial" w:cs="Arial"/>
          <w:color w:val="4D5156"/>
          <w:sz w:val="21"/>
          <w:szCs w:val="21"/>
          <w:lang w:val="en"/>
        </w:rPr>
        <w:t>are</w:t>
      </w:r>
      <w:r>
        <w:rPr>
          <w:rFonts w:ascii="Arial" w:hAnsi="Arial" w:cs="Arial"/>
          <w:color w:val="4D5156"/>
          <w:sz w:val="21"/>
          <w:szCs w:val="21"/>
          <w:lang w:val="en"/>
        </w:rPr>
        <w:t xml:space="preserve"> Hilary Fuhrman’s (14) items in her PowerPoint presentation:</w:t>
      </w:r>
    </w:p>
    <w:p w14:paraId="4645DB5E" w14:textId="77777777" w:rsidR="00563B9D" w:rsidRDefault="00563B9D" w:rsidP="00543D6A">
      <w:pPr>
        <w:shd w:val="clear" w:color="auto" w:fill="FFFFFF"/>
        <w:rPr>
          <w:rFonts w:ascii="Arial" w:hAnsi="Arial" w:cs="Arial"/>
          <w:color w:val="4D5156"/>
          <w:sz w:val="21"/>
          <w:szCs w:val="21"/>
          <w:lang w:val="en"/>
        </w:rPr>
      </w:pPr>
    </w:p>
    <w:p w14:paraId="03E7D7C1" w14:textId="77777777" w:rsidR="00D60C6E" w:rsidRDefault="00D60C6E" w:rsidP="00543D6A">
      <w:pPr>
        <w:shd w:val="clear" w:color="auto" w:fill="FFFFFF"/>
        <w:rPr>
          <w:rFonts w:ascii="Arial" w:hAnsi="Arial" w:cs="Arial"/>
          <w:color w:val="4D5156"/>
          <w:sz w:val="21"/>
          <w:szCs w:val="21"/>
          <w:lang w:val="en"/>
        </w:rPr>
      </w:pPr>
    </w:p>
    <w:p w14:paraId="4BA498C2" w14:textId="037EB122" w:rsidR="00D60C6E" w:rsidRDefault="00D60C6E" w:rsidP="00543D6A">
      <w:pPr>
        <w:shd w:val="clear" w:color="auto" w:fill="FFFFFF"/>
        <w:rPr>
          <w:rFonts w:ascii="Arial" w:hAnsi="Arial" w:cs="Arial"/>
          <w:color w:val="4D5156"/>
          <w:sz w:val="21"/>
          <w:szCs w:val="21"/>
          <w:lang w:val="en"/>
        </w:rPr>
      </w:pPr>
      <w:r>
        <w:rPr>
          <w:noProof/>
        </w:rPr>
        <w:drawing>
          <wp:inline distT="0" distB="0" distL="0" distR="0" wp14:anchorId="2E5E0486" wp14:editId="276E38FB">
            <wp:extent cx="5943600" cy="334327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3343275"/>
                    </a:xfrm>
                    <a:prstGeom prst="rect">
                      <a:avLst/>
                    </a:prstGeom>
                  </pic:spPr>
                </pic:pic>
              </a:graphicData>
            </a:graphic>
          </wp:inline>
        </w:drawing>
      </w:r>
    </w:p>
    <w:p w14:paraId="48A6C7E0" w14:textId="77777777" w:rsidR="00CA2695" w:rsidRDefault="00CA2695" w:rsidP="00543D6A">
      <w:pPr>
        <w:shd w:val="clear" w:color="auto" w:fill="FFFFFF"/>
        <w:rPr>
          <w:rFonts w:ascii="Arial" w:hAnsi="Arial" w:cs="Arial"/>
          <w:color w:val="4D5156"/>
          <w:sz w:val="21"/>
          <w:szCs w:val="21"/>
          <w:lang w:val="en"/>
        </w:rPr>
      </w:pPr>
    </w:p>
    <w:p w14:paraId="059417EE" w14:textId="77777777" w:rsidR="00CA2695" w:rsidRDefault="00CA2695" w:rsidP="00543D6A">
      <w:pPr>
        <w:shd w:val="clear" w:color="auto" w:fill="FFFFFF"/>
        <w:rPr>
          <w:rFonts w:ascii="Arial" w:hAnsi="Arial" w:cs="Arial"/>
          <w:color w:val="4D5156"/>
          <w:sz w:val="21"/>
          <w:szCs w:val="21"/>
          <w:lang w:val="en"/>
        </w:rPr>
      </w:pPr>
    </w:p>
    <w:p w14:paraId="087B64BE" w14:textId="77FD737A" w:rsidR="00CA2695" w:rsidRDefault="00CA2695" w:rsidP="00543D6A">
      <w:pPr>
        <w:shd w:val="clear" w:color="auto" w:fill="FFFFFF"/>
        <w:rPr>
          <w:rFonts w:ascii="Arial" w:hAnsi="Arial" w:cs="Arial"/>
          <w:color w:val="4D5156"/>
          <w:sz w:val="21"/>
          <w:szCs w:val="21"/>
          <w:lang w:val="en"/>
        </w:rPr>
      </w:pPr>
      <w:r>
        <w:rPr>
          <w:noProof/>
        </w:rPr>
        <w:drawing>
          <wp:inline distT="0" distB="0" distL="0" distR="0" wp14:anchorId="5143FEBD" wp14:editId="08595BD9">
            <wp:extent cx="5943600" cy="3343275"/>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343275"/>
                    </a:xfrm>
                    <a:prstGeom prst="rect">
                      <a:avLst/>
                    </a:prstGeom>
                  </pic:spPr>
                </pic:pic>
              </a:graphicData>
            </a:graphic>
          </wp:inline>
        </w:drawing>
      </w:r>
    </w:p>
    <w:p w14:paraId="1D8F0377" w14:textId="77777777" w:rsidR="00CA2695" w:rsidRDefault="00CA2695" w:rsidP="00543D6A">
      <w:pPr>
        <w:shd w:val="clear" w:color="auto" w:fill="FFFFFF"/>
        <w:rPr>
          <w:rFonts w:ascii="Arial" w:hAnsi="Arial" w:cs="Arial"/>
          <w:color w:val="4D5156"/>
          <w:sz w:val="21"/>
          <w:szCs w:val="21"/>
          <w:lang w:val="en"/>
        </w:rPr>
      </w:pPr>
    </w:p>
    <w:p w14:paraId="0964E116" w14:textId="0538A910" w:rsidR="00CA2695" w:rsidRDefault="00CA2695" w:rsidP="00543D6A">
      <w:pPr>
        <w:shd w:val="clear" w:color="auto" w:fill="FFFFFF"/>
        <w:rPr>
          <w:rFonts w:ascii="Arial" w:hAnsi="Arial" w:cs="Arial"/>
          <w:color w:val="4D5156"/>
          <w:sz w:val="21"/>
          <w:szCs w:val="21"/>
          <w:lang w:val="en"/>
        </w:rPr>
      </w:pPr>
    </w:p>
    <w:p w14:paraId="69BA73CC" w14:textId="30F940A9" w:rsidR="00FE7473" w:rsidRDefault="00FE7473" w:rsidP="00543D6A">
      <w:pPr>
        <w:shd w:val="clear" w:color="auto" w:fill="FFFFFF"/>
        <w:rPr>
          <w:rFonts w:ascii="Arial" w:hAnsi="Arial" w:cs="Arial"/>
          <w:color w:val="4D5156"/>
          <w:sz w:val="21"/>
          <w:szCs w:val="21"/>
          <w:lang w:val="en"/>
        </w:rPr>
      </w:pPr>
    </w:p>
    <w:p w14:paraId="65326E48" w14:textId="7C7DDAEA" w:rsidR="00FE7473" w:rsidRDefault="00FE7473" w:rsidP="00543D6A">
      <w:pPr>
        <w:shd w:val="clear" w:color="auto" w:fill="FFFFFF"/>
        <w:rPr>
          <w:rFonts w:ascii="Arial" w:hAnsi="Arial" w:cs="Arial"/>
          <w:color w:val="4D5156"/>
          <w:sz w:val="21"/>
          <w:szCs w:val="21"/>
          <w:lang w:val="en"/>
        </w:rPr>
      </w:pPr>
    </w:p>
    <w:p w14:paraId="03442D69" w14:textId="698EC5EC" w:rsidR="00563B9D" w:rsidRDefault="00563B9D" w:rsidP="00543D6A">
      <w:pPr>
        <w:shd w:val="clear" w:color="auto" w:fill="FFFFFF"/>
        <w:rPr>
          <w:rFonts w:ascii="Arial" w:hAnsi="Arial" w:cs="Arial"/>
          <w:color w:val="4D5156"/>
          <w:sz w:val="21"/>
          <w:szCs w:val="21"/>
          <w:lang w:val="en"/>
        </w:rPr>
      </w:pPr>
    </w:p>
    <w:p w14:paraId="254BD218" w14:textId="77777777" w:rsidR="00563B9D" w:rsidRDefault="00563B9D" w:rsidP="00543D6A">
      <w:pPr>
        <w:shd w:val="clear" w:color="auto" w:fill="FFFFFF"/>
        <w:rPr>
          <w:rFonts w:ascii="Arial" w:hAnsi="Arial" w:cs="Arial"/>
          <w:color w:val="4D5156"/>
          <w:sz w:val="21"/>
          <w:szCs w:val="21"/>
          <w:lang w:val="en"/>
        </w:rPr>
      </w:pPr>
    </w:p>
    <w:p w14:paraId="38AF6774" w14:textId="3C20A09C" w:rsidR="00FE7473" w:rsidRDefault="00FE7473" w:rsidP="00543D6A">
      <w:pPr>
        <w:shd w:val="clear" w:color="auto" w:fill="FFFFFF"/>
        <w:rPr>
          <w:rFonts w:ascii="Arial" w:hAnsi="Arial" w:cs="Arial"/>
          <w:color w:val="4D5156"/>
          <w:sz w:val="21"/>
          <w:szCs w:val="21"/>
          <w:lang w:val="en"/>
        </w:rPr>
      </w:pPr>
    </w:p>
    <w:p w14:paraId="4ABE67D9" w14:textId="77777777" w:rsidR="00FE7473" w:rsidRDefault="00FE7473" w:rsidP="00543D6A">
      <w:pPr>
        <w:shd w:val="clear" w:color="auto" w:fill="FFFFFF"/>
        <w:rPr>
          <w:rFonts w:ascii="Arial" w:hAnsi="Arial" w:cs="Arial"/>
          <w:color w:val="4D5156"/>
          <w:sz w:val="21"/>
          <w:szCs w:val="21"/>
          <w:lang w:val="en"/>
        </w:rPr>
      </w:pPr>
    </w:p>
    <w:p w14:paraId="0B1122A3" w14:textId="35B5E7B2" w:rsidR="006F2981" w:rsidRDefault="00CA2695" w:rsidP="00543D6A">
      <w:pPr>
        <w:shd w:val="clear" w:color="auto" w:fill="FFFFFF"/>
        <w:rPr>
          <w:rFonts w:ascii="Arial" w:hAnsi="Arial" w:cs="Arial"/>
          <w:color w:val="4D5156"/>
          <w:sz w:val="21"/>
          <w:szCs w:val="21"/>
          <w:lang w:val="en"/>
        </w:rPr>
      </w:pPr>
      <w:r>
        <w:rPr>
          <w:noProof/>
        </w:rPr>
        <w:drawing>
          <wp:inline distT="0" distB="0" distL="0" distR="0" wp14:anchorId="07749BB2" wp14:editId="3EAA98CA">
            <wp:extent cx="5943600" cy="3343275"/>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3343275"/>
                    </a:xfrm>
                    <a:prstGeom prst="rect">
                      <a:avLst/>
                    </a:prstGeom>
                  </pic:spPr>
                </pic:pic>
              </a:graphicData>
            </a:graphic>
          </wp:inline>
        </w:drawing>
      </w:r>
    </w:p>
    <w:p w14:paraId="1E866E95" w14:textId="77777777" w:rsidR="006F2981" w:rsidRDefault="006F2981">
      <w:pPr>
        <w:rPr>
          <w:rFonts w:ascii="Arial" w:hAnsi="Arial" w:cs="Arial"/>
          <w:color w:val="4D5156"/>
          <w:sz w:val="21"/>
          <w:szCs w:val="21"/>
          <w:lang w:val="en"/>
        </w:rPr>
      </w:pPr>
      <w:r>
        <w:rPr>
          <w:rFonts w:ascii="Arial" w:hAnsi="Arial" w:cs="Arial"/>
          <w:color w:val="4D5156"/>
          <w:sz w:val="21"/>
          <w:szCs w:val="21"/>
          <w:lang w:val="en"/>
        </w:rPr>
        <w:br w:type="page"/>
      </w:r>
    </w:p>
    <w:p w14:paraId="7676896D" w14:textId="77777777" w:rsidR="000214F9" w:rsidRDefault="006F2981" w:rsidP="00543D6A">
      <w:pPr>
        <w:shd w:val="clear" w:color="auto" w:fill="FFFFFF"/>
        <w:rPr>
          <w:noProof/>
        </w:rPr>
      </w:pPr>
      <w:r>
        <w:rPr>
          <w:noProof/>
        </w:rPr>
        <w:drawing>
          <wp:inline distT="0" distB="0" distL="0" distR="0" wp14:anchorId="1D5F7CAA" wp14:editId="47B832BB">
            <wp:extent cx="5943600" cy="3343275"/>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943600" cy="3343275"/>
                    </a:xfrm>
                    <a:prstGeom prst="rect">
                      <a:avLst/>
                    </a:prstGeom>
                  </pic:spPr>
                </pic:pic>
              </a:graphicData>
            </a:graphic>
          </wp:inline>
        </w:drawing>
      </w:r>
      <w:r w:rsidRPr="006F2981">
        <w:rPr>
          <w:noProof/>
        </w:rPr>
        <w:t xml:space="preserve"> </w:t>
      </w:r>
    </w:p>
    <w:p w14:paraId="0DC76F4A" w14:textId="77777777" w:rsidR="000214F9" w:rsidRDefault="000214F9" w:rsidP="00543D6A">
      <w:pPr>
        <w:shd w:val="clear" w:color="auto" w:fill="FFFFFF"/>
        <w:rPr>
          <w:noProof/>
        </w:rPr>
      </w:pPr>
    </w:p>
    <w:p w14:paraId="5CB9A7C5" w14:textId="77777777" w:rsidR="000214F9" w:rsidRDefault="000214F9" w:rsidP="00543D6A">
      <w:pPr>
        <w:shd w:val="clear" w:color="auto" w:fill="FFFFFF"/>
        <w:rPr>
          <w:noProof/>
        </w:rPr>
      </w:pPr>
    </w:p>
    <w:p w14:paraId="3D534ACE" w14:textId="77777777" w:rsidR="000214F9" w:rsidRDefault="000214F9" w:rsidP="00543D6A">
      <w:pPr>
        <w:shd w:val="clear" w:color="auto" w:fill="FFFFFF"/>
        <w:rPr>
          <w:noProof/>
        </w:rPr>
      </w:pPr>
    </w:p>
    <w:p w14:paraId="4EAAEFB0" w14:textId="77777777" w:rsidR="000214F9" w:rsidRDefault="000214F9" w:rsidP="00543D6A">
      <w:pPr>
        <w:shd w:val="clear" w:color="auto" w:fill="FFFFFF"/>
        <w:rPr>
          <w:noProof/>
        </w:rPr>
      </w:pPr>
    </w:p>
    <w:p w14:paraId="11D3E81E" w14:textId="77777777" w:rsidR="000214F9" w:rsidRDefault="000214F9" w:rsidP="00543D6A">
      <w:pPr>
        <w:shd w:val="clear" w:color="auto" w:fill="FFFFFF"/>
        <w:rPr>
          <w:noProof/>
        </w:rPr>
      </w:pPr>
    </w:p>
    <w:p w14:paraId="060836B7" w14:textId="77777777" w:rsidR="000214F9" w:rsidRDefault="000214F9" w:rsidP="00543D6A">
      <w:pPr>
        <w:shd w:val="clear" w:color="auto" w:fill="FFFFFF"/>
        <w:rPr>
          <w:noProof/>
        </w:rPr>
      </w:pPr>
    </w:p>
    <w:p w14:paraId="06137622" w14:textId="77777777" w:rsidR="000214F9" w:rsidRDefault="000214F9" w:rsidP="00543D6A">
      <w:pPr>
        <w:shd w:val="clear" w:color="auto" w:fill="FFFFFF"/>
        <w:rPr>
          <w:noProof/>
        </w:rPr>
      </w:pPr>
    </w:p>
    <w:p w14:paraId="40B332F0" w14:textId="5E93F7ED" w:rsidR="00CB6937" w:rsidRDefault="00CB6937">
      <w:pPr>
        <w:rPr>
          <w:noProof/>
        </w:rPr>
      </w:pPr>
    </w:p>
    <w:p w14:paraId="0E90EE25" w14:textId="3E334641" w:rsidR="00CA2695" w:rsidRDefault="00CB6937" w:rsidP="00543D6A">
      <w:pPr>
        <w:shd w:val="clear" w:color="auto" w:fill="FFFFFF"/>
        <w:rPr>
          <w:rFonts w:ascii="Arial" w:hAnsi="Arial" w:cs="Arial"/>
          <w:color w:val="4D5156"/>
          <w:sz w:val="21"/>
          <w:szCs w:val="21"/>
          <w:lang w:val="en"/>
        </w:rPr>
      </w:pPr>
      <w:r>
        <w:rPr>
          <w:noProof/>
        </w:rPr>
        <w:drawing>
          <wp:inline distT="0" distB="0" distL="0" distR="0" wp14:anchorId="501B050A" wp14:editId="051D7A08">
            <wp:extent cx="5943600" cy="3343275"/>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943600" cy="3343275"/>
                    </a:xfrm>
                    <a:prstGeom prst="rect">
                      <a:avLst/>
                    </a:prstGeom>
                  </pic:spPr>
                </pic:pic>
              </a:graphicData>
            </a:graphic>
          </wp:inline>
        </w:drawing>
      </w:r>
    </w:p>
    <w:p w14:paraId="056C8821" w14:textId="77777777" w:rsidR="00DA2874" w:rsidRDefault="00DA2874" w:rsidP="00543D6A">
      <w:pPr>
        <w:shd w:val="clear" w:color="auto" w:fill="FFFFFF"/>
        <w:rPr>
          <w:rFonts w:ascii="Arial" w:hAnsi="Arial" w:cs="Arial"/>
          <w:color w:val="4D5156"/>
          <w:sz w:val="21"/>
          <w:szCs w:val="21"/>
          <w:lang w:val="en"/>
        </w:rPr>
      </w:pPr>
    </w:p>
    <w:p w14:paraId="68682E20" w14:textId="05A2CE3F" w:rsidR="00DA2874" w:rsidRDefault="00DA2874" w:rsidP="00543D6A">
      <w:pPr>
        <w:shd w:val="clear" w:color="auto" w:fill="FFFFFF"/>
        <w:rPr>
          <w:rFonts w:ascii="Arial" w:hAnsi="Arial" w:cs="Arial"/>
          <w:color w:val="4D5156"/>
          <w:sz w:val="21"/>
          <w:szCs w:val="21"/>
          <w:lang w:val="en"/>
        </w:rPr>
      </w:pPr>
    </w:p>
    <w:p w14:paraId="51CEF544" w14:textId="68C7A7A7" w:rsidR="00FE7473" w:rsidRDefault="00FE7473" w:rsidP="00543D6A">
      <w:pPr>
        <w:shd w:val="clear" w:color="auto" w:fill="FFFFFF"/>
        <w:rPr>
          <w:rFonts w:ascii="Arial" w:hAnsi="Arial" w:cs="Arial"/>
          <w:color w:val="4D5156"/>
          <w:sz w:val="21"/>
          <w:szCs w:val="21"/>
          <w:lang w:val="en"/>
        </w:rPr>
      </w:pPr>
    </w:p>
    <w:p w14:paraId="4E778FB4" w14:textId="5BD0C4A8" w:rsidR="00563B9D" w:rsidRDefault="00563B9D" w:rsidP="00543D6A">
      <w:pPr>
        <w:shd w:val="clear" w:color="auto" w:fill="FFFFFF"/>
        <w:rPr>
          <w:rFonts w:ascii="Arial" w:hAnsi="Arial" w:cs="Arial"/>
          <w:color w:val="4D5156"/>
          <w:sz w:val="21"/>
          <w:szCs w:val="21"/>
          <w:lang w:val="en"/>
        </w:rPr>
      </w:pPr>
    </w:p>
    <w:p w14:paraId="731539D2" w14:textId="1058107F" w:rsidR="00563B9D" w:rsidRDefault="00563B9D" w:rsidP="00543D6A">
      <w:pPr>
        <w:shd w:val="clear" w:color="auto" w:fill="FFFFFF"/>
        <w:rPr>
          <w:rFonts w:ascii="Arial" w:hAnsi="Arial" w:cs="Arial"/>
          <w:color w:val="4D5156"/>
          <w:sz w:val="21"/>
          <w:szCs w:val="21"/>
          <w:lang w:val="en"/>
        </w:rPr>
      </w:pPr>
    </w:p>
    <w:p w14:paraId="1D7D9E7F" w14:textId="77777777" w:rsidR="00563B9D" w:rsidRDefault="00563B9D" w:rsidP="00543D6A">
      <w:pPr>
        <w:shd w:val="clear" w:color="auto" w:fill="FFFFFF"/>
        <w:rPr>
          <w:rFonts w:ascii="Arial" w:hAnsi="Arial" w:cs="Arial"/>
          <w:color w:val="4D5156"/>
          <w:sz w:val="21"/>
          <w:szCs w:val="21"/>
          <w:lang w:val="en"/>
        </w:rPr>
      </w:pPr>
    </w:p>
    <w:p w14:paraId="31DCA854" w14:textId="793279A0" w:rsidR="00FE7473" w:rsidRDefault="00FE7473" w:rsidP="00543D6A">
      <w:pPr>
        <w:shd w:val="clear" w:color="auto" w:fill="FFFFFF"/>
        <w:rPr>
          <w:rFonts w:ascii="Arial" w:hAnsi="Arial" w:cs="Arial"/>
          <w:color w:val="4D5156"/>
          <w:sz w:val="21"/>
          <w:szCs w:val="21"/>
          <w:lang w:val="en"/>
        </w:rPr>
      </w:pPr>
    </w:p>
    <w:p w14:paraId="2070EA89" w14:textId="77777777" w:rsidR="00FE7473" w:rsidRDefault="00FE7473" w:rsidP="00543D6A">
      <w:pPr>
        <w:shd w:val="clear" w:color="auto" w:fill="FFFFFF"/>
        <w:rPr>
          <w:rFonts w:ascii="Arial" w:hAnsi="Arial" w:cs="Arial"/>
          <w:color w:val="4D5156"/>
          <w:sz w:val="21"/>
          <w:szCs w:val="21"/>
          <w:lang w:val="en"/>
        </w:rPr>
      </w:pPr>
    </w:p>
    <w:p w14:paraId="4968009F" w14:textId="198DCDC6" w:rsidR="00DA2874" w:rsidRDefault="00DA2874" w:rsidP="00543D6A">
      <w:pPr>
        <w:shd w:val="clear" w:color="auto" w:fill="FFFFFF"/>
        <w:rPr>
          <w:rFonts w:ascii="Arial" w:hAnsi="Arial" w:cs="Arial"/>
          <w:color w:val="4D5156"/>
          <w:sz w:val="21"/>
          <w:szCs w:val="21"/>
          <w:lang w:val="en"/>
        </w:rPr>
      </w:pPr>
      <w:r>
        <w:rPr>
          <w:noProof/>
        </w:rPr>
        <w:drawing>
          <wp:inline distT="0" distB="0" distL="0" distR="0" wp14:anchorId="701BE836" wp14:editId="3BB343CA">
            <wp:extent cx="5943600" cy="3343275"/>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943600" cy="3343275"/>
                    </a:xfrm>
                    <a:prstGeom prst="rect">
                      <a:avLst/>
                    </a:prstGeom>
                  </pic:spPr>
                </pic:pic>
              </a:graphicData>
            </a:graphic>
          </wp:inline>
        </w:drawing>
      </w:r>
    </w:p>
    <w:p w14:paraId="145F8817" w14:textId="77777777" w:rsidR="00DA2874" w:rsidRDefault="00DA2874" w:rsidP="00543D6A">
      <w:pPr>
        <w:shd w:val="clear" w:color="auto" w:fill="FFFFFF"/>
        <w:rPr>
          <w:rFonts w:ascii="Arial" w:hAnsi="Arial" w:cs="Arial"/>
          <w:color w:val="4D5156"/>
          <w:sz w:val="21"/>
          <w:szCs w:val="21"/>
          <w:lang w:val="en"/>
        </w:rPr>
      </w:pPr>
    </w:p>
    <w:p w14:paraId="5619DD38" w14:textId="77777777" w:rsidR="00DA2874" w:rsidRDefault="00DA2874" w:rsidP="00543D6A">
      <w:pPr>
        <w:shd w:val="clear" w:color="auto" w:fill="FFFFFF"/>
        <w:rPr>
          <w:rFonts w:ascii="Arial" w:hAnsi="Arial" w:cs="Arial"/>
          <w:color w:val="4D5156"/>
          <w:sz w:val="21"/>
          <w:szCs w:val="21"/>
          <w:lang w:val="en"/>
        </w:rPr>
      </w:pPr>
    </w:p>
    <w:p w14:paraId="3C58AE81" w14:textId="77777777" w:rsidR="004F38B0" w:rsidRDefault="004F38B0" w:rsidP="00543D6A">
      <w:pPr>
        <w:shd w:val="clear" w:color="auto" w:fill="FFFFFF"/>
        <w:rPr>
          <w:noProof/>
        </w:rPr>
      </w:pPr>
    </w:p>
    <w:p w14:paraId="6A610C70" w14:textId="77777777" w:rsidR="004F38B0" w:rsidRDefault="004F38B0" w:rsidP="00543D6A">
      <w:pPr>
        <w:shd w:val="clear" w:color="auto" w:fill="FFFFFF"/>
        <w:rPr>
          <w:noProof/>
        </w:rPr>
      </w:pPr>
    </w:p>
    <w:p w14:paraId="308D8FB1" w14:textId="312B6F7E" w:rsidR="00DA2874" w:rsidRDefault="00DA2874" w:rsidP="00543D6A">
      <w:pPr>
        <w:shd w:val="clear" w:color="auto" w:fill="FFFFFF"/>
        <w:rPr>
          <w:rFonts w:ascii="Arial" w:hAnsi="Arial" w:cs="Arial"/>
          <w:color w:val="4D5156"/>
          <w:sz w:val="21"/>
          <w:szCs w:val="21"/>
          <w:lang w:val="en"/>
        </w:rPr>
      </w:pPr>
      <w:r>
        <w:rPr>
          <w:noProof/>
        </w:rPr>
        <w:drawing>
          <wp:inline distT="0" distB="0" distL="0" distR="0" wp14:anchorId="52357F3B" wp14:editId="181FBCF5">
            <wp:extent cx="5943600" cy="33432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943600" cy="3343275"/>
                    </a:xfrm>
                    <a:prstGeom prst="rect">
                      <a:avLst/>
                    </a:prstGeom>
                  </pic:spPr>
                </pic:pic>
              </a:graphicData>
            </a:graphic>
          </wp:inline>
        </w:drawing>
      </w:r>
    </w:p>
    <w:p w14:paraId="1C97857F" w14:textId="77777777" w:rsidR="00543D6A" w:rsidRDefault="00543D6A" w:rsidP="00723C28">
      <w:pPr>
        <w:pStyle w:val="NormalWeb"/>
        <w:spacing w:before="0" w:beforeAutospacing="0" w:after="0" w:afterAutospacing="0"/>
        <w:ind w:left="720"/>
      </w:pPr>
    </w:p>
    <w:p w14:paraId="78CC8D14" w14:textId="26E2438B" w:rsidR="00DA2874" w:rsidRDefault="00DA2874" w:rsidP="00723C28">
      <w:pPr>
        <w:pStyle w:val="NormalWeb"/>
        <w:spacing w:before="0" w:beforeAutospacing="0" w:after="0" w:afterAutospacing="0"/>
        <w:ind w:left="720"/>
      </w:pPr>
    </w:p>
    <w:p w14:paraId="5145E0B2" w14:textId="00C9E529" w:rsidR="00FE7473" w:rsidRDefault="00FE7473" w:rsidP="00723C28">
      <w:pPr>
        <w:pStyle w:val="NormalWeb"/>
        <w:spacing w:before="0" w:beforeAutospacing="0" w:after="0" w:afterAutospacing="0"/>
        <w:ind w:left="720"/>
      </w:pPr>
    </w:p>
    <w:p w14:paraId="5C68F6DD" w14:textId="41D35321" w:rsidR="00FE7473" w:rsidRDefault="00FE7473" w:rsidP="00723C28">
      <w:pPr>
        <w:pStyle w:val="NormalWeb"/>
        <w:spacing w:before="0" w:beforeAutospacing="0" w:after="0" w:afterAutospacing="0"/>
        <w:ind w:left="720"/>
      </w:pPr>
    </w:p>
    <w:p w14:paraId="6328EBEF" w14:textId="28FEC717" w:rsidR="00FE7473" w:rsidRDefault="00FE7473" w:rsidP="00723C28">
      <w:pPr>
        <w:pStyle w:val="NormalWeb"/>
        <w:spacing w:before="0" w:beforeAutospacing="0" w:after="0" w:afterAutospacing="0"/>
        <w:ind w:left="720"/>
      </w:pPr>
    </w:p>
    <w:p w14:paraId="512873D4" w14:textId="17F067E1" w:rsidR="00FE7473" w:rsidRDefault="00FE7473" w:rsidP="00723C28">
      <w:pPr>
        <w:pStyle w:val="NormalWeb"/>
        <w:spacing w:before="0" w:beforeAutospacing="0" w:after="0" w:afterAutospacing="0"/>
        <w:ind w:left="720"/>
      </w:pPr>
    </w:p>
    <w:p w14:paraId="4167CFC1" w14:textId="4F66D56A" w:rsidR="00004C70" w:rsidRDefault="0098205B" w:rsidP="00723C28">
      <w:pPr>
        <w:pStyle w:val="NormalWeb"/>
        <w:spacing w:before="0" w:beforeAutospacing="0" w:after="0" w:afterAutospacing="0"/>
        <w:ind w:left="720"/>
        <w:rPr>
          <w:noProof/>
        </w:rPr>
      </w:pPr>
      <w:r>
        <w:rPr>
          <w:noProof/>
        </w:rPr>
        <w:drawing>
          <wp:inline distT="0" distB="0" distL="0" distR="0" wp14:anchorId="6E187A47" wp14:editId="1856A78F">
            <wp:extent cx="5943600" cy="3343275"/>
            <wp:effectExtent l="0" t="0" r="0" b="952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943600" cy="3343275"/>
                    </a:xfrm>
                    <a:prstGeom prst="rect">
                      <a:avLst/>
                    </a:prstGeom>
                  </pic:spPr>
                </pic:pic>
              </a:graphicData>
            </a:graphic>
          </wp:inline>
        </w:drawing>
      </w:r>
      <w:r w:rsidR="00004C70">
        <w:rPr>
          <w:noProof/>
        </w:rPr>
        <w:drawing>
          <wp:inline distT="0" distB="0" distL="0" distR="0" wp14:anchorId="371633C0" wp14:editId="24530CDA">
            <wp:extent cx="5943600" cy="3343275"/>
            <wp:effectExtent l="0" t="0" r="0" b="952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943600" cy="3343275"/>
                    </a:xfrm>
                    <a:prstGeom prst="rect">
                      <a:avLst/>
                    </a:prstGeom>
                  </pic:spPr>
                </pic:pic>
              </a:graphicData>
            </a:graphic>
          </wp:inline>
        </w:drawing>
      </w:r>
      <w:r w:rsidR="00004C70">
        <w:rPr>
          <w:noProof/>
        </w:rPr>
        <w:drawing>
          <wp:inline distT="0" distB="0" distL="0" distR="0" wp14:anchorId="5500AC10" wp14:editId="0250F15E">
            <wp:extent cx="5943600" cy="3343275"/>
            <wp:effectExtent l="0" t="0" r="0" b="952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943600" cy="3343275"/>
                    </a:xfrm>
                    <a:prstGeom prst="rect">
                      <a:avLst/>
                    </a:prstGeom>
                  </pic:spPr>
                </pic:pic>
              </a:graphicData>
            </a:graphic>
          </wp:inline>
        </w:drawing>
      </w:r>
      <w:r w:rsidR="005D1242">
        <w:rPr>
          <w:noProof/>
        </w:rPr>
        <w:t xml:space="preserve"> </w:t>
      </w:r>
      <w:r w:rsidR="00880F51" w:rsidRPr="00880F51">
        <w:rPr>
          <w:noProof/>
        </w:rPr>
        <w:t xml:space="preserve"> </w:t>
      </w:r>
    </w:p>
    <w:p w14:paraId="1AABA8EE" w14:textId="77777777" w:rsidR="00004C70" w:rsidRDefault="00004C70" w:rsidP="00723C28">
      <w:pPr>
        <w:pStyle w:val="NormalWeb"/>
        <w:spacing w:before="0" w:beforeAutospacing="0" w:after="0" w:afterAutospacing="0"/>
        <w:ind w:left="720"/>
        <w:rPr>
          <w:noProof/>
        </w:rPr>
      </w:pPr>
    </w:p>
    <w:p w14:paraId="790DADFC" w14:textId="4BA2A489" w:rsidR="0098205B" w:rsidRDefault="0098205B" w:rsidP="00723C28">
      <w:pPr>
        <w:pStyle w:val="NormalWeb"/>
        <w:spacing w:before="0" w:beforeAutospacing="0" w:after="0" w:afterAutospacing="0"/>
        <w:ind w:left="720"/>
        <w:rPr>
          <w:noProof/>
        </w:rPr>
      </w:pPr>
    </w:p>
    <w:p w14:paraId="5FD54168" w14:textId="3B7B0222" w:rsidR="00DA2874" w:rsidRDefault="00880F51" w:rsidP="00723C28">
      <w:pPr>
        <w:pStyle w:val="NormalWeb"/>
        <w:spacing w:before="0" w:beforeAutospacing="0" w:after="0" w:afterAutospacing="0"/>
        <w:ind w:left="720"/>
        <w:rPr>
          <w:noProof/>
        </w:rPr>
      </w:pPr>
      <w:r>
        <w:rPr>
          <w:noProof/>
        </w:rPr>
        <w:drawing>
          <wp:inline distT="0" distB="0" distL="0" distR="0" wp14:anchorId="7EC46080" wp14:editId="3F3859C1">
            <wp:extent cx="5943600" cy="3343275"/>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943600" cy="3343275"/>
                    </a:xfrm>
                    <a:prstGeom prst="rect">
                      <a:avLst/>
                    </a:prstGeom>
                  </pic:spPr>
                </pic:pic>
              </a:graphicData>
            </a:graphic>
          </wp:inline>
        </w:drawing>
      </w:r>
    </w:p>
    <w:p w14:paraId="73DCD707" w14:textId="77777777" w:rsidR="00E578D7" w:rsidRDefault="00E578D7" w:rsidP="00723C28">
      <w:pPr>
        <w:pStyle w:val="NormalWeb"/>
        <w:spacing w:before="0" w:beforeAutospacing="0" w:after="0" w:afterAutospacing="0"/>
        <w:ind w:left="720"/>
        <w:rPr>
          <w:noProof/>
        </w:rPr>
      </w:pPr>
    </w:p>
    <w:p w14:paraId="70FABE68" w14:textId="77777777" w:rsidR="00E578D7" w:rsidRDefault="00E578D7" w:rsidP="00723C28">
      <w:pPr>
        <w:pStyle w:val="NormalWeb"/>
        <w:spacing w:before="0" w:beforeAutospacing="0" w:after="0" w:afterAutospacing="0"/>
        <w:ind w:left="720"/>
        <w:rPr>
          <w:noProof/>
        </w:rPr>
      </w:pPr>
    </w:p>
    <w:p w14:paraId="161A3F41" w14:textId="77777777" w:rsidR="008A6D3C" w:rsidRDefault="008A6D3C" w:rsidP="00723C28">
      <w:pPr>
        <w:pStyle w:val="NormalWeb"/>
        <w:spacing w:before="0" w:beforeAutospacing="0" w:after="0" w:afterAutospacing="0"/>
        <w:ind w:left="720"/>
      </w:pPr>
    </w:p>
    <w:p w14:paraId="0418BCA7" w14:textId="77777777" w:rsidR="008A6D3C" w:rsidRDefault="008A6D3C" w:rsidP="00723C28">
      <w:pPr>
        <w:pStyle w:val="NormalWeb"/>
        <w:spacing w:before="0" w:beforeAutospacing="0" w:after="0" w:afterAutospacing="0"/>
        <w:ind w:left="720"/>
      </w:pPr>
    </w:p>
    <w:p w14:paraId="4CEE69E4" w14:textId="77777777" w:rsidR="008A6D3C" w:rsidRDefault="008A6D3C" w:rsidP="00723C28">
      <w:pPr>
        <w:pStyle w:val="NormalWeb"/>
        <w:spacing w:before="0" w:beforeAutospacing="0" w:after="0" w:afterAutospacing="0"/>
        <w:ind w:left="720"/>
      </w:pPr>
    </w:p>
    <w:p w14:paraId="17BD7044" w14:textId="77777777" w:rsidR="00E10766" w:rsidRDefault="00E10766" w:rsidP="00723C28">
      <w:pPr>
        <w:pStyle w:val="NormalWeb"/>
        <w:spacing w:before="0" w:beforeAutospacing="0" w:after="0" w:afterAutospacing="0"/>
        <w:ind w:left="720"/>
        <w:rPr>
          <w:noProof/>
        </w:rPr>
      </w:pPr>
      <w:r>
        <w:rPr>
          <w:noProof/>
        </w:rPr>
        <w:drawing>
          <wp:inline distT="0" distB="0" distL="0" distR="0" wp14:anchorId="07561D15" wp14:editId="70A50163">
            <wp:extent cx="5943600" cy="3343275"/>
            <wp:effectExtent l="0" t="0" r="0" b="952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943600" cy="3343275"/>
                    </a:xfrm>
                    <a:prstGeom prst="rect">
                      <a:avLst/>
                    </a:prstGeom>
                  </pic:spPr>
                </pic:pic>
              </a:graphicData>
            </a:graphic>
          </wp:inline>
        </w:drawing>
      </w:r>
    </w:p>
    <w:p w14:paraId="68BA8E18" w14:textId="77777777" w:rsidR="00E10766" w:rsidRDefault="00E10766" w:rsidP="00723C28">
      <w:pPr>
        <w:pStyle w:val="NormalWeb"/>
        <w:spacing w:before="0" w:beforeAutospacing="0" w:after="0" w:afterAutospacing="0"/>
        <w:ind w:left="720"/>
        <w:rPr>
          <w:noProof/>
        </w:rPr>
      </w:pPr>
    </w:p>
    <w:p w14:paraId="4CD7D3C3" w14:textId="77777777" w:rsidR="00E10766" w:rsidRDefault="00E10766" w:rsidP="00723C28">
      <w:pPr>
        <w:pStyle w:val="NormalWeb"/>
        <w:spacing w:before="0" w:beforeAutospacing="0" w:after="0" w:afterAutospacing="0"/>
        <w:ind w:left="720"/>
        <w:rPr>
          <w:noProof/>
        </w:rPr>
      </w:pPr>
    </w:p>
    <w:p w14:paraId="50D5BFB4" w14:textId="77777777" w:rsidR="00E10766" w:rsidRDefault="00E10766" w:rsidP="00723C28">
      <w:pPr>
        <w:pStyle w:val="NormalWeb"/>
        <w:spacing w:before="0" w:beforeAutospacing="0" w:after="0" w:afterAutospacing="0"/>
        <w:ind w:left="720"/>
        <w:rPr>
          <w:noProof/>
        </w:rPr>
      </w:pPr>
    </w:p>
    <w:p w14:paraId="10ECD3A3" w14:textId="0EE3B64F" w:rsidR="00DC43CA" w:rsidRDefault="008A6D3C" w:rsidP="00723C28">
      <w:pPr>
        <w:pStyle w:val="NormalWeb"/>
        <w:spacing w:before="0" w:beforeAutospacing="0" w:after="0" w:afterAutospacing="0"/>
        <w:ind w:left="720"/>
        <w:rPr>
          <w:noProof/>
        </w:rPr>
      </w:pPr>
      <w:r>
        <w:rPr>
          <w:noProof/>
        </w:rPr>
        <w:drawing>
          <wp:inline distT="0" distB="0" distL="0" distR="0" wp14:anchorId="3D7D3D67" wp14:editId="08A97F39">
            <wp:extent cx="5943600" cy="3343275"/>
            <wp:effectExtent l="0" t="0" r="0" b="9525"/>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5943600" cy="3343275"/>
                    </a:xfrm>
                    <a:prstGeom prst="rect">
                      <a:avLst/>
                    </a:prstGeom>
                  </pic:spPr>
                </pic:pic>
              </a:graphicData>
            </a:graphic>
          </wp:inline>
        </w:drawing>
      </w:r>
      <w:r>
        <w:rPr>
          <w:noProof/>
        </w:rPr>
        <w:t xml:space="preserve"> </w:t>
      </w:r>
    </w:p>
    <w:p w14:paraId="0B054CFE" w14:textId="77777777" w:rsidR="00DC43CA" w:rsidRDefault="00DC43CA" w:rsidP="00723C28">
      <w:pPr>
        <w:pStyle w:val="NormalWeb"/>
        <w:spacing w:before="0" w:beforeAutospacing="0" w:after="0" w:afterAutospacing="0"/>
        <w:ind w:left="720"/>
        <w:rPr>
          <w:noProof/>
        </w:rPr>
      </w:pPr>
    </w:p>
    <w:p w14:paraId="483EAC87" w14:textId="6B0D93FE" w:rsidR="00DC43CA" w:rsidRDefault="00DC43CA" w:rsidP="00723C28">
      <w:pPr>
        <w:pStyle w:val="NormalWeb"/>
        <w:spacing w:before="0" w:beforeAutospacing="0" w:after="0" w:afterAutospacing="0"/>
        <w:ind w:left="720"/>
        <w:rPr>
          <w:noProof/>
        </w:rPr>
      </w:pPr>
    </w:p>
    <w:p w14:paraId="43209A9C" w14:textId="6FE03D3F" w:rsidR="00E578D7" w:rsidRDefault="00DC43CA" w:rsidP="00723C28">
      <w:pPr>
        <w:pStyle w:val="NormalWeb"/>
        <w:spacing w:before="0" w:beforeAutospacing="0" w:after="0" w:afterAutospacing="0"/>
        <w:ind w:left="720"/>
        <w:rPr>
          <w:noProof/>
        </w:rPr>
      </w:pPr>
      <w:r>
        <w:rPr>
          <w:noProof/>
        </w:rPr>
        <w:drawing>
          <wp:inline distT="0" distB="0" distL="0" distR="0" wp14:anchorId="5CAEDCB0" wp14:editId="3B55428D">
            <wp:extent cx="5943600" cy="3343275"/>
            <wp:effectExtent l="0" t="0" r="0" b="9525"/>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943600" cy="3343275"/>
                    </a:xfrm>
                    <a:prstGeom prst="rect">
                      <a:avLst/>
                    </a:prstGeom>
                  </pic:spPr>
                </pic:pic>
              </a:graphicData>
            </a:graphic>
          </wp:inline>
        </w:drawing>
      </w:r>
      <w:r>
        <w:rPr>
          <w:noProof/>
        </w:rPr>
        <w:t xml:space="preserve"> </w:t>
      </w:r>
    </w:p>
    <w:p w14:paraId="2DFFC65B" w14:textId="48694A74" w:rsidR="00FE7473" w:rsidRDefault="00FE7473" w:rsidP="00723C28">
      <w:pPr>
        <w:pStyle w:val="NormalWeb"/>
        <w:spacing w:before="0" w:beforeAutospacing="0" w:after="0" w:afterAutospacing="0"/>
        <w:ind w:left="720"/>
        <w:rPr>
          <w:noProof/>
        </w:rPr>
      </w:pPr>
    </w:p>
    <w:p w14:paraId="0A5A233A" w14:textId="6A79512F" w:rsidR="00FE7473" w:rsidRDefault="00FE7473" w:rsidP="00723C28">
      <w:pPr>
        <w:pStyle w:val="NormalWeb"/>
        <w:spacing w:before="0" w:beforeAutospacing="0" w:after="0" w:afterAutospacing="0"/>
        <w:ind w:left="720"/>
        <w:rPr>
          <w:noProof/>
        </w:rPr>
      </w:pPr>
      <w:r>
        <w:rPr>
          <w:noProof/>
        </w:rPr>
        <w:t>End of Hillary Fuhrman’s Presentation</w:t>
      </w:r>
      <w:r w:rsidR="00563B9D">
        <w:rPr>
          <w:noProof/>
        </w:rPr>
        <w:t xml:space="preserve"> at Graduate Council on 3-29-2023. </w:t>
      </w:r>
    </w:p>
    <w:p w14:paraId="41EEACB3" w14:textId="7C643860" w:rsidR="00FE7473" w:rsidRDefault="00FE7473" w:rsidP="00723C28">
      <w:pPr>
        <w:pStyle w:val="NormalWeb"/>
        <w:spacing w:before="0" w:beforeAutospacing="0" w:after="0" w:afterAutospacing="0"/>
        <w:ind w:left="720"/>
        <w:rPr>
          <w:noProof/>
        </w:rPr>
      </w:pPr>
    </w:p>
    <w:p w14:paraId="2BD3A38D" w14:textId="1F9F8D37" w:rsidR="00FE7473" w:rsidRPr="001D6D7E" w:rsidRDefault="00FE7473" w:rsidP="00723C28">
      <w:pPr>
        <w:pStyle w:val="NormalWeb"/>
        <w:spacing w:before="0" w:beforeAutospacing="0" w:after="0" w:afterAutospacing="0"/>
        <w:ind w:left="720"/>
      </w:pPr>
      <w:r>
        <w:rPr>
          <w:noProof/>
        </w:rPr>
        <w:t>///</w:t>
      </w:r>
    </w:p>
    <w:sectPr w:rsidR="00FE7473" w:rsidRPr="001D6D7E" w:rsidSect="009D1858">
      <w:headerReference w:type="even" r:id="rId41"/>
      <w:headerReference w:type="default" r:id="rId42"/>
      <w:type w:val="continuous"/>
      <w:pgSz w:w="12240" w:h="15840"/>
      <w:pgMar w:top="720" w:right="1350" w:bottom="72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4AF4C" w14:textId="77777777" w:rsidR="003D2486" w:rsidRDefault="003D2486">
      <w:r>
        <w:separator/>
      </w:r>
    </w:p>
  </w:endnote>
  <w:endnote w:type="continuationSeparator" w:id="0">
    <w:p w14:paraId="06DFD043" w14:textId="77777777" w:rsidR="003D2486" w:rsidRDefault="003D2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F424B" w14:textId="77777777" w:rsidR="003D2486" w:rsidRDefault="003D2486">
      <w:r>
        <w:separator/>
      </w:r>
    </w:p>
  </w:footnote>
  <w:footnote w:type="continuationSeparator" w:id="0">
    <w:p w14:paraId="0944D8BF" w14:textId="77777777" w:rsidR="003D2486" w:rsidRDefault="003D2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8FD899E"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B73C13">
      <w:rPr>
        <w:rStyle w:val="PageNumber"/>
        <w:noProof/>
      </w:rPr>
      <w:t>2</w: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4A2E47"/>
    <w:multiLevelType w:val="hybridMultilevel"/>
    <w:tmpl w:val="4F586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E6525"/>
    <w:multiLevelType w:val="multilevel"/>
    <w:tmpl w:val="0A4E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24A62A07"/>
    <w:multiLevelType w:val="multilevel"/>
    <w:tmpl w:val="2B0838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6C4326"/>
    <w:multiLevelType w:val="multilevel"/>
    <w:tmpl w:val="72E8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2"/>
  </w:num>
  <w:num w:numId="6">
    <w:abstractNumId w:val="0"/>
  </w:num>
  <w:num w:numId="7">
    <w:abstractNumId w:val="20"/>
  </w:num>
  <w:num w:numId="8">
    <w:abstractNumId w:val="15"/>
  </w:num>
  <w:num w:numId="9">
    <w:abstractNumId w:val="14"/>
  </w:num>
  <w:num w:numId="10">
    <w:abstractNumId w:val="16"/>
  </w:num>
  <w:num w:numId="11">
    <w:abstractNumId w:val="1"/>
  </w:num>
  <w:num w:numId="12">
    <w:abstractNumId w:val="17"/>
  </w:num>
  <w:num w:numId="13">
    <w:abstractNumId w:val="19"/>
  </w:num>
  <w:num w:numId="14">
    <w:abstractNumId w:val="7"/>
  </w:num>
  <w:num w:numId="15">
    <w:abstractNumId w:val="21"/>
  </w:num>
  <w:num w:numId="16">
    <w:abstractNumId w:val="6"/>
  </w:num>
  <w:num w:numId="17">
    <w:abstractNumId w:val="22"/>
  </w:num>
  <w:num w:numId="18">
    <w:abstractNumId w:val="10"/>
  </w:num>
  <w:num w:numId="19">
    <w:abstractNumId w:val="9"/>
  </w:num>
  <w:num w:numId="20">
    <w:abstractNumId w:val="11"/>
  </w:num>
  <w:num w:numId="21">
    <w:abstractNumId w:val="3"/>
  </w:num>
  <w:num w:numId="22">
    <w:abstractNumId w:val="13"/>
  </w:num>
  <w:num w:numId="23">
    <w:abstractNumId w:val="5"/>
  </w:num>
  <w:num w:numId="2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zC1MDS2MDQxNrJQ0lEKTi0uzszPAykwrQUANrDHeywAAAA="/>
  </w:docVars>
  <w:rsids>
    <w:rsidRoot w:val="00352177"/>
    <w:rsid w:val="000002E8"/>
    <w:rsid w:val="00001C83"/>
    <w:rsid w:val="00001E65"/>
    <w:rsid w:val="00001E6E"/>
    <w:rsid w:val="00002D84"/>
    <w:rsid w:val="000049ED"/>
    <w:rsid w:val="00004C70"/>
    <w:rsid w:val="00004E09"/>
    <w:rsid w:val="00005E24"/>
    <w:rsid w:val="00006C70"/>
    <w:rsid w:val="00010960"/>
    <w:rsid w:val="00010C8C"/>
    <w:rsid w:val="00011387"/>
    <w:rsid w:val="00011E37"/>
    <w:rsid w:val="00014F57"/>
    <w:rsid w:val="00015A75"/>
    <w:rsid w:val="00015D9D"/>
    <w:rsid w:val="00015E2C"/>
    <w:rsid w:val="0001773C"/>
    <w:rsid w:val="000214A2"/>
    <w:rsid w:val="000214F9"/>
    <w:rsid w:val="00022D24"/>
    <w:rsid w:val="000241BF"/>
    <w:rsid w:val="00024980"/>
    <w:rsid w:val="00024FBB"/>
    <w:rsid w:val="000254D9"/>
    <w:rsid w:val="00027335"/>
    <w:rsid w:val="0003034C"/>
    <w:rsid w:val="000319FC"/>
    <w:rsid w:val="00031F74"/>
    <w:rsid w:val="00032EC3"/>
    <w:rsid w:val="0003422A"/>
    <w:rsid w:val="00035D07"/>
    <w:rsid w:val="000364F5"/>
    <w:rsid w:val="000412D2"/>
    <w:rsid w:val="00041A86"/>
    <w:rsid w:val="000441D3"/>
    <w:rsid w:val="00047B87"/>
    <w:rsid w:val="000520C8"/>
    <w:rsid w:val="00054A21"/>
    <w:rsid w:val="00054F38"/>
    <w:rsid w:val="000550D2"/>
    <w:rsid w:val="00057B0C"/>
    <w:rsid w:val="00064288"/>
    <w:rsid w:val="00066F4B"/>
    <w:rsid w:val="0007031E"/>
    <w:rsid w:val="00070FB2"/>
    <w:rsid w:val="000806B9"/>
    <w:rsid w:val="00082E29"/>
    <w:rsid w:val="000842FE"/>
    <w:rsid w:val="00084686"/>
    <w:rsid w:val="00087F44"/>
    <w:rsid w:val="00090674"/>
    <w:rsid w:val="000924F5"/>
    <w:rsid w:val="0009281C"/>
    <w:rsid w:val="000934A8"/>
    <w:rsid w:val="00093E8C"/>
    <w:rsid w:val="00094D4E"/>
    <w:rsid w:val="00095967"/>
    <w:rsid w:val="00096A07"/>
    <w:rsid w:val="000A0775"/>
    <w:rsid w:val="000A0B79"/>
    <w:rsid w:val="000A1D84"/>
    <w:rsid w:val="000A2B2F"/>
    <w:rsid w:val="000A75A6"/>
    <w:rsid w:val="000B0279"/>
    <w:rsid w:val="000B0A20"/>
    <w:rsid w:val="000B0D59"/>
    <w:rsid w:val="000B173A"/>
    <w:rsid w:val="000B2FDF"/>
    <w:rsid w:val="000B3A43"/>
    <w:rsid w:val="000B4377"/>
    <w:rsid w:val="000B5355"/>
    <w:rsid w:val="000B5362"/>
    <w:rsid w:val="000B61F0"/>
    <w:rsid w:val="000B68BB"/>
    <w:rsid w:val="000B6C12"/>
    <w:rsid w:val="000C7BC5"/>
    <w:rsid w:val="000E1030"/>
    <w:rsid w:val="000E3003"/>
    <w:rsid w:val="000E3613"/>
    <w:rsid w:val="000E4B3B"/>
    <w:rsid w:val="000E5212"/>
    <w:rsid w:val="000E700E"/>
    <w:rsid w:val="000E7E4B"/>
    <w:rsid w:val="000F31BC"/>
    <w:rsid w:val="001003F0"/>
    <w:rsid w:val="00101568"/>
    <w:rsid w:val="00101CF8"/>
    <w:rsid w:val="00111CBB"/>
    <w:rsid w:val="00114D02"/>
    <w:rsid w:val="0012009A"/>
    <w:rsid w:val="001206C1"/>
    <w:rsid w:val="00120F22"/>
    <w:rsid w:val="001211E7"/>
    <w:rsid w:val="00122060"/>
    <w:rsid w:val="0012458F"/>
    <w:rsid w:val="001254FB"/>
    <w:rsid w:val="00126B7D"/>
    <w:rsid w:val="001272B9"/>
    <w:rsid w:val="00134D52"/>
    <w:rsid w:val="00137D27"/>
    <w:rsid w:val="00137E42"/>
    <w:rsid w:val="00140A64"/>
    <w:rsid w:val="00141E88"/>
    <w:rsid w:val="00143870"/>
    <w:rsid w:val="001529D5"/>
    <w:rsid w:val="00157126"/>
    <w:rsid w:val="001601DB"/>
    <w:rsid w:val="00160BA5"/>
    <w:rsid w:val="00160CDC"/>
    <w:rsid w:val="00162532"/>
    <w:rsid w:val="001661C3"/>
    <w:rsid w:val="00171BC6"/>
    <w:rsid w:val="00173933"/>
    <w:rsid w:val="00175B19"/>
    <w:rsid w:val="00177A9F"/>
    <w:rsid w:val="00177DF4"/>
    <w:rsid w:val="0018654D"/>
    <w:rsid w:val="00190F08"/>
    <w:rsid w:val="0019150E"/>
    <w:rsid w:val="00193C70"/>
    <w:rsid w:val="0019466D"/>
    <w:rsid w:val="00194F74"/>
    <w:rsid w:val="001954F2"/>
    <w:rsid w:val="001A05B8"/>
    <w:rsid w:val="001A0755"/>
    <w:rsid w:val="001A13E1"/>
    <w:rsid w:val="001A1B48"/>
    <w:rsid w:val="001A3447"/>
    <w:rsid w:val="001A4FE5"/>
    <w:rsid w:val="001A52DF"/>
    <w:rsid w:val="001A62BA"/>
    <w:rsid w:val="001A6CBB"/>
    <w:rsid w:val="001A6CCA"/>
    <w:rsid w:val="001A7550"/>
    <w:rsid w:val="001B1EF0"/>
    <w:rsid w:val="001B5B12"/>
    <w:rsid w:val="001B6CD0"/>
    <w:rsid w:val="001B6D1F"/>
    <w:rsid w:val="001B6E17"/>
    <w:rsid w:val="001B7A93"/>
    <w:rsid w:val="001B7E7D"/>
    <w:rsid w:val="001C0F83"/>
    <w:rsid w:val="001C2FEF"/>
    <w:rsid w:val="001C3E5D"/>
    <w:rsid w:val="001C55EB"/>
    <w:rsid w:val="001C599C"/>
    <w:rsid w:val="001C7DB5"/>
    <w:rsid w:val="001D0580"/>
    <w:rsid w:val="001D53A9"/>
    <w:rsid w:val="001D5492"/>
    <w:rsid w:val="001D5DD8"/>
    <w:rsid w:val="001D6D7E"/>
    <w:rsid w:val="001E04D2"/>
    <w:rsid w:val="001E22C7"/>
    <w:rsid w:val="001E4DF4"/>
    <w:rsid w:val="001E59C7"/>
    <w:rsid w:val="001E6143"/>
    <w:rsid w:val="001F6ED8"/>
    <w:rsid w:val="00200B89"/>
    <w:rsid w:val="00200FED"/>
    <w:rsid w:val="00203087"/>
    <w:rsid w:val="0020678C"/>
    <w:rsid w:val="00206C99"/>
    <w:rsid w:val="002074B8"/>
    <w:rsid w:val="002113AB"/>
    <w:rsid w:val="002123CE"/>
    <w:rsid w:val="00215D21"/>
    <w:rsid w:val="00216FC9"/>
    <w:rsid w:val="00217BCA"/>
    <w:rsid w:val="002315BB"/>
    <w:rsid w:val="0023601D"/>
    <w:rsid w:val="002363E5"/>
    <w:rsid w:val="00242799"/>
    <w:rsid w:val="002436E4"/>
    <w:rsid w:val="00243EAD"/>
    <w:rsid w:val="0024493B"/>
    <w:rsid w:val="00244AD3"/>
    <w:rsid w:val="0024694B"/>
    <w:rsid w:val="002505BD"/>
    <w:rsid w:val="00251476"/>
    <w:rsid w:val="00254411"/>
    <w:rsid w:val="002567A0"/>
    <w:rsid w:val="002605CF"/>
    <w:rsid w:val="00263ECE"/>
    <w:rsid w:val="00266856"/>
    <w:rsid w:val="00266F56"/>
    <w:rsid w:val="002673E6"/>
    <w:rsid w:val="00267EDE"/>
    <w:rsid w:val="002728D1"/>
    <w:rsid w:val="002749A9"/>
    <w:rsid w:val="00280548"/>
    <w:rsid w:val="00280C86"/>
    <w:rsid w:val="00281E0B"/>
    <w:rsid w:val="002858E6"/>
    <w:rsid w:val="00286CEC"/>
    <w:rsid w:val="00290D03"/>
    <w:rsid w:val="0029375B"/>
    <w:rsid w:val="00295760"/>
    <w:rsid w:val="002961EA"/>
    <w:rsid w:val="002A253E"/>
    <w:rsid w:val="002A3B2D"/>
    <w:rsid w:val="002A5DB2"/>
    <w:rsid w:val="002A6AE4"/>
    <w:rsid w:val="002A72F4"/>
    <w:rsid w:val="002B00DD"/>
    <w:rsid w:val="002B14D5"/>
    <w:rsid w:val="002B4585"/>
    <w:rsid w:val="002B47D1"/>
    <w:rsid w:val="002B4825"/>
    <w:rsid w:val="002B55F2"/>
    <w:rsid w:val="002C3B13"/>
    <w:rsid w:val="002C45DA"/>
    <w:rsid w:val="002C4CC4"/>
    <w:rsid w:val="002D1934"/>
    <w:rsid w:val="002D1A86"/>
    <w:rsid w:val="002D2C7D"/>
    <w:rsid w:val="002D40E4"/>
    <w:rsid w:val="002D500A"/>
    <w:rsid w:val="002D5F25"/>
    <w:rsid w:val="002D6A6D"/>
    <w:rsid w:val="002D7361"/>
    <w:rsid w:val="002E18C1"/>
    <w:rsid w:val="002E66DD"/>
    <w:rsid w:val="002E6D4F"/>
    <w:rsid w:val="002E7803"/>
    <w:rsid w:val="002F012B"/>
    <w:rsid w:val="002F461B"/>
    <w:rsid w:val="002F5687"/>
    <w:rsid w:val="002F6D4F"/>
    <w:rsid w:val="002F7E27"/>
    <w:rsid w:val="00302CD8"/>
    <w:rsid w:val="00302E0A"/>
    <w:rsid w:val="00312445"/>
    <w:rsid w:val="003150F2"/>
    <w:rsid w:val="00315C94"/>
    <w:rsid w:val="003260AE"/>
    <w:rsid w:val="00326677"/>
    <w:rsid w:val="00327454"/>
    <w:rsid w:val="0033018F"/>
    <w:rsid w:val="00330878"/>
    <w:rsid w:val="00331A25"/>
    <w:rsid w:val="00331B9A"/>
    <w:rsid w:val="0034042E"/>
    <w:rsid w:val="003410F4"/>
    <w:rsid w:val="00342EB8"/>
    <w:rsid w:val="003433E0"/>
    <w:rsid w:val="00345CC1"/>
    <w:rsid w:val="00345D6C"/>
    <w:rsid w:val="003473CF"/>
    <w:rsid w:val="00352163"/>
    <w:rsid w:val="00352177"/>
    <w:rsid w:val="00353DC6"/>
    <w:rsid w:val="00353EEC"/>
    <w:rsid w:val="003561B5"/>
    <w:rsid w:val="003577B4"/>
    <w:rsid w:val="003609B8"/>
    <w:rsid w:val="0036282B"/>
    <w:rsid w:val="00363430"/>
    <w:rsid w:val="00363E98"/>
    <w:rsid w:val="0036435F"/>
    <w:rsid w:val="003647BA"/>
    <w:rsid w:val="00367E5B"/>
    <w:rsid w:val="0037158C"/>
    <w:rsid w:val="00374304"/>
    <w:rsid w:val="003832B8"/>
    <w:rsid w:val="003837E8"/>
    <w:rsid w:val="00384CF0"/>
    <w:rsid w:val="00386895"/>
    <w:rsid w:val="00386AED"/>
    <w:rsid w:val="00386B82"/>
    <w:rsid w:val="00390350"/>
    <w:rsid w:val="003912CC"/>
    <w:rsid w:val="003917E9"/>
    <w:rsid w:val="00393049"/>
    <w:rsid w:val="003941F1"/>
    <w:rsid w:val="0039424C"/>
    <w:rsid w:val="0039426A"/>
    <w:rsid w:val="00394780"/>
    <w:rsid w:val="00394FB6"/>
    <w:rsid w:val="003A46DF"/>
    <w:rsid w:val="003A5AE4"/>
    <w:rsid w:val="003A605D"/>
    <w:rsid w:val="003A752E"/>
    <w:rsid w:val="003B04D6"/>
    <w:rsid w:val="003B08D1"/>
    <w:rsid w:val="003B14B3"/>
    <w:rsid w:val="003B1A17"/>
    <w:rsid w:val="003B1AE0"/>
    <w:rsid w:val="003B3703"/>
    <w:rsid w:val="003B4145"/>
    <w:rsid w:val="003C023B"/>
    <w:rsid w:val="003C4F53"/>
    <w:rsid w:val="003C57B0"/>
    <w:rsid w:val="003C5D4C"/>
    <w:rsid w:val="003D1C95"/>
    <w:rsid w:val="003D2486"/>
    <w:rsid w:val="003D4738"/>
    <w:rsid w:val="003D4C16"/>
    <w:rsid w:val="003E0735"/>
    <w:rsid w:val="003E2059"/>
    <w:rsid w:val="003E3933"/>
    <w:rsid w:val="003E5244"/>
    <w:rsid w:val="003E6AAA"/>
    <w:rsid w:val="003F5C5B"/>
    <w:rsid w:val="003F6780"/>
    <w:rsid w:val="004013FF"/>
    <w:rsid w:val="004025AF"/>
    <w:rsid w:val="0040262E"/>
    <w:rsid w:val="00402956"/>
    <w:rsid w:val="00407740"/>
    <w:rsid w:val="004107B2"/>
    <w:rsid w:val="00410926"/>
    <w:rsid w:val="00414F20"/>
    <w:rsid w:val="00416A7B"/>
    <w:rsid w:val="0041763E"/>
    <w:rsid w:val="004221C6"/>
    <w:rsid w:val="00423CBE"/>
    <w:rsid w:val="00431FFC"/>
    <w:rsid w:val="00432671"/>
    <w:rsid w:val="00435FA1"/>
    <w:rsid w:val="00440381"/>
    <w:rsid w:val="00443EAD"/>
    <w:rsid w:val="00444B09"/>
    <w:rsid w:val="00446342"/>
    <w:rsid w:val="0044673F"/>
    <w:rsid w:val="00446C73"/>
    <w:rsid w:val="004509AA"/>
    <w:rsid w:val="00451B31"/>
    <w:rsid w:val="00453964"/>
    <w:rsid w:val="0045440D"/>
    <w:rsid w:val="00462506"/>
    <w:rsid w:val="00463301"/>
    <w:rsid w:val="00464EB5"/>
    <w:rsid w:val="004672BE"/>
    <w:rsid w:val="00470552"/>
    <w:rsid w:val="00470712"/>
    <w:rsid w:val="00470A4E"/>
    <w:rsid w:val="00470BFF"/>
    <w:rsid w:val="00475325"/>
    <w:rsid w:val="004760DB"/>
    <w:rsid w:val="00477105"/>
    <w:rsid w:val="004772E7"/>
    <w:rsid w:val="004778E3"/>
    <w:rsid w:val="004802C8"/>
    <w:rsid w:val="0048224C"/>
    <w:rsid w:val="004839A2"/>
    <w:rsid w:val="00484A4D"/>
    <w:rsid w:val="00486577"/>
    <w:rsid w:val="00490378"/>
    <w:rsid w:val="00490D9A"/>
    <w:rsid w:val="00492672"/>
    <w:rsid w:val="00493C72"/>
    <w:rsid w:val="004948AF"/>
    <w:rsid w:val="004966BB"/>
    <w:rsid w:val="00497A1E"/>
    <w:rsid w:val="00497B2B"/>
    <w:rsid w:val="00497C01"/>
    <w:rsid w:val="004A3B4D"/>
    <w:rsid w:val="004A49CB"/>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D0239"/>
    <w:rsid w:val="004D084B"/>
    <w:rsid w:val="004D0D0D"/>
    <w:rsid w:val="004D4C85"/>
    <w:rsid w:val="004D550A"/>
    <w:rsid w:val="004D5A3A"/>
    <w:rsid w:val="004D6FED"/>
    <w:rsid w:val="004E0AAC"/>
    <w:rsid w:val="004E1C10"/>
    <w:rsid w:val="004E43AB"/>
    <w:rsid w:val="004E622E"/>
    <w:rsid w:val="004F0235"/>
    <w:rsid w:val="004F07A2"/>
    <w:rsid w:val="004F120A"/>
    <w:rsid w:val="004F198C"/>
    <w:rsid w:val="004F38B0"/>
    <w:rsid w:val="004F3E49"/>
    <w:rsid w:val="004F5E08"/>
    <w:rsid w:val="004F737A"/>
    <w:rsid w:val="004F7D2F"/>
    <w:rsid w:val="005009FC"/>
    <w:rsid w:val="0050419B"/>
    <w:rsid w:val="00504C13"/>
    <w:rsid w:val="0050570D"/>
    <w:rsid w:val="005062B3"/>
    <w:rsid w:val="005115AA"/>
    <w:rsid w:val="005118C0"/>
    <w:rsid w:val="00514BD4"/>
    <w:rsid w:val="0051503D"/>
    <w:rsid w:val="00516338"/>
    <w:rsid w:val="0051743B"/>
    <w:rsid w:val="0051753B"/>
    <w:rsid w:val="005176D7"/>
    <w:rsid w:val="00520586"/>
    <w:rsid w:val="005216B4"/>
    <w:rsid w:val="00521787"/>
    <w:rsid w:val="005224EC"/>
    <w:rsid w:val="0052308E"/>
    <w:rsid w:val="00523C85"/>
    <w:rsid w:val="00526C34"/>
    <w:rsid w:val="005301FE"/>
    <w:rsid w:val="00530A1F"/>
    <w:rsid w:val="00532928"/>
    <w:rsid w:val="00533B3D"/>
    <w:rsid w:val="00533F37"/>
    <w:rsid w:val="005346FA"/>
    <w:rsid w:val="00534CE5"/>
    <w:rsid w:val="00535224"/>
    <w:rsid w:val="00536D2A"/>
    <w:rsid w:val="005373D5"/>
    <w:rsid w:val="00541225"/>
    <w:rsid w:val="0054164E"/>
    <w:rsid w:val="00541BA5"/>
    <w:rsid w:val="00542228"/>
    <w:rsid w:val="005427C6"/>
    <w:rsid w:val="00543D6A"/>
    <w:rsid w:val="005447F9"/>
    <w:rsid w:val="005454CE"/>
    <w:rsid w:val="00551163"/>
    <w:rsid w:val="00552B89"/>
    <w:rsid w:val="005531EA"/>
    <w:rsid w:val="00554674"/>
    <w:rsid w:val="00555DF9"/>
    <w:rsid w:val="0055633E"/>
    <w:rsid w:val="005572EF"/>
    <w:rsid w:val="00560736"/>
    <w:rsid w:val="005608DA"/>
    <w:rsid w:val="00560BA4"/>
    <w:rsid w:val="005625D1"/>
    <w:rsid w:val="00562DE1"/>
    <w:rsid w:val="00563B9D"/>
    <w:rsid w:val="00565514"/>
    <w:rsid w:val="00566206"/>
    <w:rsid w:val="00566806"/>
    <w:rsid w:val="005713CB"/>
    <w:rsid w:val="00571D77"/>
    <w:rsid w:val="0057492E"/>
    <w:rsid w:val="0057591D"/>
    <w:rsid w:val="00576D30"/>
    <w:rsid w:val="005775FF"/>
    <w:rsid w:val="00580EEE"/>
    <w:rsid w:val="005824E6"/>
    <w:rsid w:val="00582713"/>
    <w:rsid w:val="00583CA3"/>
    <w:rsid w:val="005879EE"/>
    <w:rsid w:val="005900C2"/>
    <w:rsid w:val="00591914"/>
    <w:rsid w:val="00592D15"/>
    <w:rsid w:val="00593600"/>
    <w:rsid w:val="00593CFE"/>
    <w:rsid w:val="0059608E"/>
    <w:rsid w:val="005965FB"/>
    <w:rsid w:val="005A1A69"/>
    <w:rsid w:val="005A24C4"/>
    <w:rsid w:val="005A27B3"/>
    <w:rsid w:val="005A31CB"/>
    <w:rsid w:val="005A448B"/>
    <w:rsid w:val="005A569E"/>
    <w:rsid w:val="005A7287"/>
    <w:rsid w:val="005A7441"/>
    <w:rsid w:val="005B51FA"/>
    <w:rsid w:val="005B56CA"/>
    <w:rsid w:val="005B6131"/>
    <w:rsid w:val="005B6B45"/>
    <w:rsid w:val="005B6BB3"/>
    <w:rsid w:val="005B7FAD"/>
    <w:rsid w:val="005C0A45"/>
    <w:rsid w:val="005C15B2"/>
    <w:rsid w:val="005C3A69"/>
    <w:rsid w:val="005C4DDA"/>
    <w:rsid w:val="005C5941"/>
    <w:rsid w:val="005C67DA"/>
    <w:rsid w:val="005D025F"/>
    <w:rsid w:val="005D03AC"/>
    <w:rsid w:val="005D1242"/>
    <w:rsid w:val="005D1739"/>
    <w:rsid w:val="005D3BD2"/>
    <w:rsid w:val="005D3D62"/>
    <w:rsid w:val="005D4C48"/>
    <w:rsid w:val="005D7678"/>
    <w:rsid w:val="005E1668"/>
    <w:rsid w:val="005E198F"/>
    <w:rsid w:val="005E1D70"/>
    <w:rsid w:val="005E5072"/>
    <w:rsid w:val="005E78EA"/>
    <w:rsid w:val="005F2CCD"/>
    <w:rsid w:val="005F50EC"/>
    <w:rsid w:val="005F7A29"/>
    <w:rsid w:val="0060101F"/>
    <w:rsid w:val="006011A8"/>
    <w:rsid w:val="00601455"/>
    <w:rsid w:val="006021CD"/>
    <w:rsid w:val="00602BB6"/>
    <w:rsid w:val="006033EA"/>
    <w:rsid w:val="0060484C"/>
    <w:rsid w:val="00604F1B"/>
    <w:rsid w:val="0060555B"/>
    <w:rsid w:val="006114A8"/>
    <w:rsid w:val="0061164E"/>
    <w:rsid w:val="0061398C"/>
    <w:rsid w:val="0061536F"/>
    <w:rsid w:val="0061683A"/>
    <w:rsid w:val="0061755D"/>
    <w:rsid w:val="00617942"/>
    <w:rsid w:val="00617BB7"/>
    <w:rsid w:val="00623F2B"/>
    <w:rsid w:val="00626EF2"/>
    <w:rsid w:val="00631FDC"/>
    <w:rsid w:val="006353C3"/>
    <w:rsid w:val="006371CE"/>
    <w:rsid w:val="00641840"/>
    <w:rsid w:val="00644FF1"/>
    <w:rsid w:val="0064580A"/>
    <w:rsid w:val="00646C30"/>
    <w:rsid w:val="006502C6"/>
    <w:rsid w:val="006504B8"/>
    <w:rsid w:val="00650DFC"/>
    <w:rsid w:val="006517C6"/>
    <w:rsid w:val="006558C6"/>
    <w:rsid w:val="00656EC2"/>
    <w:rsid w:val="00660948"/>
    <w:rsid w:val="00660FB0"/>
    <w:rsid w:val="006626BA"/>
    <w:rsid w:val="00663140"/>
    <w:rsid w:val="00663A6B"/>
    <w:rsid w:val="00664F2A"/>
    <w:rsid w:val="00667DC4"/>
    <w:rsid w:val="00674315"/>
    <w:rsid w:val="006776EA"/>
    <w:rsid w:val="00680398"/>
    <w:rsid w:val="00683740"/>
    <w:rsid w:val="00683FB3"/>
    <w:rsid w:val="006840BA"/>
    <w:rsid w:val="006840E9"/>
    <w:rsid w:val="0068416B"/>
    <w:rsid w:val="00684604"/>
    <w:rsid w:val="006853D2"/>
    <w:rsid w:val="00685815"/>
    <w:rsid w:val="00686E40"/>
    <w:rsid w:val="006938C5"/>
    <w:rsid w:val="00695E51"/>
    <w:rsid w:val="00697524"/>
    <w:rsid w:val="006A4854"/>
    <w:rsid w:val="006A4E20"/>
    <w:rsid w:val="006B31E5"/>
    <w:rsid w:val="006C0140"/>
    <w:rsid w:val="006C05D8"/>
    <w:rsid w:val="006C15C4"/>
    <w:rsid w:val="006C20E0"/>
    <w:rsid w:val="006C237B"/>
    <w:rsid w:val="006C5FC0"/>
    <w:rsid w:val="006C74B0"/>
    <w:rsid w:val="006C7739"/>
    <w:rsid w:val="006D02A4"/>
    <w:rsid w:val="006D153D"/>
    <w:rsid w:val="006D260F"/>
    <w:rsid w:val="006D52DF"/>
    <w:rsid w:val="006D57EB"/>
    <w:rsid w:val="006D7EDC"/>
    <w:rsid w:val="006E07E5"/>
    <w:rsid w:val="006E506F"/>
    <w:rsid w:val="006E78DE"/>
    <w:rsid w:val="006F15E1"/>
    <w:rsid w:val="006F1876"/>
    <w:rsid w:val="006F1B8F"/>
    <w:rsid w:val="006F269B"/>
    <w:rsid w:val="006F2981"/>
    <w:rsid w:val="006F2CF6"/>
    <w:rsid w:val="006F4C5B"/>
    <w:rsid w:val="006F5F83"/>
    <w:rsid w:val="00700B0C"/>
    <w:rsid w:val="007022FE"/>
    <w:rsid w:val="0070595E"/>
    <w:rsid w:val="00706555"/>
    <w:rsid w:val="00707534"/>
    <w:rsid w:val="00711411"/>
    <w:rsid w:val="00711AA2"/>
    <w:rsid w:val="00712630"/>
    <w:rsid w:val="00715E1F"/>
    <w:rsid w:val="00716C5D"/>
    <w:rsid w:val="00716C67"/>
    <w:rsid w:val="0071719D"/>
    <w:rsid w:val="00720B1E"/>
    <w:rsid w:val="00722756"/>
    <w:rsid w:val="00723C28"/>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63A83"/>
    <w:rsid w:val="0076514F"/>
    <w:rsid w:val="00765362"/>
    <w:rsid w:val="00765D2D"/>
    <w:rsid w:val="00765F79"/>
    <w:rsid w:val="00766D0A"/>
    <w:rsid w:val="007674D9"/>
    <w:rsid w:val="007707E0"/>
    <w:rsid w:val="00771149"/>
    <w:rsid w:val="007750DB"/>
    <w:rsid w:val="00780E7A"/>
    <w:rsid w:val="00783DB3"/>
    <w:rsid w:val="00785E35"/>
    <w:rsid w:val="007860F8"/>
    <w:rsid w:val="007872E3"/>
    <w:rsid w:val="00787481"/>
    <w:rsid w:val="00790DB8"/>
    <w:rsid w:val="00790FDC"/>
    <w:rsid w:val="00791194"/>
    <w:rsid w:val="00793A7D"/>
    <w:rsid w:val="007971D4"/>
    <w:rsid w:val="00797FBB"/>
    <w:rsid w:val="007A273F"/>
    <w:rsid w:val="007A4223"/>
    <w:rsid w:val="007A5AA4"/>
    <w:rsid w:val="007A5B32"/>
    <w:rsid w:val="007A66E2"/>
    <w:rsid w:val="007B4EC2"/>
    <w:rsid w:val="007B5885"/>
    <w:rsid w:val="007C0A0A"/>
    <w:rsid w:val="007C0A82"/>
    <w:rsid w:val="007C0DB0"/>
    <w:rsid w:val="007C16E4"/>
    <w:rsid w:val="007C204F"/>
    <w:rsid w:val="007C3D7B"/>
    <w:rsid w:val="007C6A98"/>
    <w:rsid w:val="007D0BF5"/>
    <w:rsid w:val="007D0F2D"/>
    <w:rsid w:val="007D11A4"/>
    <w:rsid w:val="007D2FC5"/>
    <w:rsid w:val="007D397D"/>
    <w:rsid w:val="007E23B1"/>
    <w:rsid w:val="007E4E67"/>
    <w:rsid w:val="007E5060"/>
    <w:rsid w:val="007E536B"/>
    <w:rsid w:val="007E64F6"/>
    <w:rsid w:val="007F0EBC"/>
    <w:rsid w:val="007F156D"/>
    <w:rsid w:val="007F1E63"/>
    <w:rsid w:val="007F26FC"/>
    <w:rsid w:val="007F2F0B"/>
    <w:rsid w:val="007F35AC"/>
    <w:rsid w:val="007F3F7F"/>
    <w:rsid w:val="007F45BE"/>
    <w:rsid w:val="007F4DE3"/>
    <w:rsid w:val="007F4E3B"/>
    <w:rsid w:val="007F6219"/>
    <w:rsid w:val="0080113D"/>
    <w:rsid w:val="00802796"/>
    <w:rsid w:val="00805FEF"/>
    <w:rsid w:val="0080643B"/>
    <w:rsid w:val="00807A4D"/>
    <w:rsid w:val="00813AE6"/>
    <w:rsid w:val="00815313"/>
    <w:rsid w:val="008166F6"/>
    <w:rsid w:val="0081702E"/>
    <w:rsid w:val="00824C51"/>
    <w:rsid w:val="0082558F"/>
    <w:rsid w:val="0082597D"/>
    <w:rsid w:val="00834EA6"/>
    <w:rsid w:val="00835D3D"/>
    <w:rsid w:val="008360E6"/>
    <w:rsid w:val="00840553"/>
    <w:rsid w:val="00842255"/>
    <w:rsid w:val="00842734"/>
    <w:rsid w:val="00842EBA"/>
    <w:rsid w:val="00843E05"/>
    <w:rsid w:val="00844542"/>
    <w:rsid w:val="008447C4"/>
    <w:rsid w:val="00844EBC"/>
    <w:rsid w:val="00846493"/>
    <w:rsid w:val="00847989"/>
    <w:rsid w:val="0085030D"/>
    <w:rsid w:val="00850E9A"/>
    <w:rsid w:val="00851319"/>
    <w:rsid w:val="008517B9"/>
    <w:rsid w:val="008526D1"/>
    <w:rsid w:val="008541F8"/>
    <w:rsid w:val="00854DD4"/>
    <w:rsid w:val="00855F32"/>
    <w:rsid w:val="008572ED"/>
    <w:rsid w:val="00857683"/>
    <w:rsid w:val="00862681"/>
    <w:rsid w:val="0086338C"/>
    <w:rsid w:val="008633A6"/>
    <w:rsid w:val="008654EB"/>
    <w:rsid w:val="008669CC"/>
    <w:rsid w:val="0087006A"/>
    <w:rsid w:val="00870148"/>
    <w:rsid w:val="00872BF6"/>
    <w:rsid w:val="008739BC"/>
    <w:rsid w:val="0087419A"/>
    <w:rsid w:val="008742D2"/>
    <w:rsid w:val="0087771C"/>
    <w:rsid w:val="00877F14"/>
    <w:rsid w:val="00880F51"/>
    <w:rsid w:val="0088352D"/>
    <w:rsid w:val="008848F9"/>
    <w:rsid w:val="0088629D"/>
    <w:rsid w:val="00886F57"/>
    <w:rsid w:val="00887989"/>
    <w:rsid w:val="008910F5"/>
    <w:rsid w:val="00891327"/>
    <w:rsid w:val="00892E1A"/>
    <w:rsid w:val="00893C38"/>
    <w:rsid w:val="00895911"/>
    <w:rsid w:val="008A10D6"/>
    <w:rsid w:val="008A164B"/>
    <w:rsid w:val="008A38CF"/>
    <w:rsid w:val="008A5ADD"/>
    <w:rsid w:val="008A6D3C"/>
    <w:rsid w:val="008B2F44"/>
    <w:rsid w:val="008B4F3E"/>
    <w:rsid w:val="008B5952"/>
    <w:rsid w:val="008C19E2"/>
    <w:rsid w:val="008C21A6"/>
    <w:rsid w:val="008C2687"/>
    <w:rsid w:val="008C3807"/>
    <w:rsid w:val="008C57F5"/>
    <w:rsid w:val="008C7390"/>
    <w:rsid w:val="008C7579"/>
    <w:rsid w:val="008C7946"/>
    <w:rsid w:val="008D0C4E"/>
    <w:rsid w:val="008D2558"/>
    <w:rsid w:val="008D36AF"/>
    <w:rsid w:val="008D474C"/>
    <w:rsid w:val="008D4A0E"/>
    <w:rsid w:val="008D66A2"/>
    <w:rsid w:val="008E0738"/>
    <w:rsid w:val="008E1FFC"/>
    <w:rsid w:val="008E5309"/>
    <w:rsid w:val="008E5889"/>
    <w:rsid w:val="008E6EAB"/>
    <w:rsid w:val="008E74AB"/>
    <w:rsid w:val="008F78A1"/>
    <w:rsid w:val="00900B0B"/>
    <w:rsid w:val="00900FD8"/>
    <w:rsid w:val="00901A93"/>
    <w:rsid w:val="00901C74"/>
    <w:rsid w:val="00902607"/>
    <w:rsid w:val="009061A5"/>
    <w:rsid w:val="00906CB0"/>
    <w:rsid w:val="00907299"/>
    <w:rsid w:val="00907F41"/>
    <w:rsid w:val="009104C9"/>
    <w:rsid w:val="00910BB6"/>
    <w:rsid w:val="00911D58"/>
    <w:rsid w:val="0091505A"/>
    <w:rsid w:val="00916247"/>
    <w:rsid w:val="00916A64"/>
    <w:rsid w:val="009173D5"/>
    <w:rsid w:val="00921215"/>
    <w:rsid w:val="00921A10"/>
    <w:rsid w:val="009261CA"/>
    <w:rsid w:val="00930642"/>
    <w:rsid w:val="00930E54"/>
    <w:rsid w:val="0093178C"/>
    <w:rsid w:val="00932934"/>
    <w:rsid w:val="00933417"/>
    <w:rsid w:val="00933D76"/>
    <w:rsid w:val="00937E15"/>
    <w:rsid w:val="009403DD"/>
    <w:rsid w:val="009406E9"/>
    <w:rsid w:val="009419E7"/>
    <w:rsid w:val="00941C24"/>
    <w:rsid w:val="00942A02"/>
    <w:rsid w:val="0094547A"/>
    <w:rsid w:val="00946B5C"/>
    <w:rsid w:val="00950A6D"/>
    <w:rsid w:val="00951921"/>
    <w:rsid w:val="009541F5"/>
    <w:rsid w:val="0095520B"/>
    <w:rsid w:val="00960FD1"/>
    <w:rsid w:val="0096102D"/>
    <w:rsid w:val="0096177A"/>
    <w:rsid w:val="009651E5"/>
    <w:rsid w:val="00967E99"/>
    <w:rsid w:val="009715C7"/>
    <w:rsid w:val="00974F7A"/>
    <w:rsid w:val="00976C81"/>
    <w:rsid w:val="00977692"/>
    <w:rsid w:val="0098205B"/>
    <w:rsid w:val="0098279D"/>
    <w:rsid w:val="00986FB2"/>
    <w:rsid w:val="0098728A"/>
    <w:rsid w:val="00987A7F"/>
    <w:rsid w:val="00987FA8"/>
    <w:rsid w:val="00990737"/>
    <w:rsid w:val="00990C41"/>
    <w:rsid w:val="00993991"/>
    <w:rsid w:val="00993F5E"/>
    <w:rsid w:val="00994B4A"/>
    <w:rsid w:val="009961A1"/>
    <w:rsid w:val="00996698"/>
    <w:rsid w:val="0099678F"/>
    <w:rsid w:val="00996D6B"/>
    <w:rsid w:val="009A1125"/>
    <w:rsid w:val="009B0FE3"/>
    <w:rsid w:val="009B102C"/>
    <w:rsid w:val="009B7448"/>
    <w:rsid w:val="009C1737"/>
    <w:rsid w:val="009C1F25"/>
    <w:rsid w:val="009C3569"/>
    <w:rsid w:val="009C5E8A"/>
    <w:rsid w:val="009C6529"/>
    <w:rsid w:val="009C6769"/>
    <w:rsid w:val="009D0B03"/>
    <w:rsid w:val="009D115A"/>
    <w:rsid w:val="009D1858"/>
    <w:rsid w:val="009D1BC9"/>
    <w:rsid w:val="009D1F3D"/>
    <w:rsid w:val="009D314D"/>
    <w:rsid w:val="009D3158"/>
    <w:rsid w:val="009D5350"/>
    <w:rsid w:val="009D54FD"/>
    <w:rsid w:val="009E0B50"/>
    <w:rsid w:val="009E17A9"/>
    <w:rsid w:val="009E2495"/>
    <w:rsid w:val="009E2E8B"/>
    <w:rsid w:val="009E3B7B"/>
    <w:rsid w:val="009E5B04"/>
    <w:rsid w:val="009F0F4D"/>
    <w:rsid w:val="009F2A3D"/>
    <w:rsid w:val="009F3346"/>
    <w:rsid w:val="009F6209"/>
    <w:rsid w:val="009F679B"/>
    <w:rsid w:val="009F7967"/>
    <w:rsid w:val="00A100E8"/>
    <w:rsid w:val="00A10675"/>
    <w:rsid w:val="00A121B7"/>
    <w:rsid w:val="00A14C56"/>
    <w:rsid w:val="00A2184F"/>
    <w:rsid w:val="00A2298A"/>
    <w:rsid w:val="00A22C98"/>
    <w:rsid w:val="00A23955"/>
    <w:rsid w:val="00A25DBD"/>
    <w:rsid w:val="00A27CA5"/>
    <w:rsid w:val="00A31C2A"/>
    <w:rsid w:val="00A31E05"/>
    <w:rsid w:val="00A31FC1"/>
    <w:rsid w:val="00A32AC8"/>
    <w:rsid w:val="00A32F69"/>
    <w:rsid w:val="00A3318C"/>
    <w:rsid w:val="00A33C4D"/>
    <w:rsid w:val="00A36F55"/>
    <w:rsid w:val="00A37042"/>
    <w:rsid w:val="00A406B2"/>
    <w:rsid w:val="00A40B7E"/>
    <w:rsid w:val="00A40EC7"/>
    <w:rsid w:val="00A417DE"/>
    <w:rsid w:val="00A42C24"/>
    <w:rsid w:val="00A45B21"/>
    <w:rsid w:val="00A46829"/>
    <w:rsid w:val="00A47722"/>
    <w:rsid w:val="00A52725"/>
    <w:rsid w:val="00A54DCA"/>
    <w:rsid w:val="00A552E6"/>
    <w:rsid w:val="00A611F4"/>
    <w:rsid w:val="00A63E35"/>
    <w:rsid w:val="00A6741E"/>
    <w:rsid w:val="00A71625"/>
    <w:rsid w:val="00A729D6"/>
    <w:rsid w:val="00A75515"/>
    <w:rsid w:val="00A76C2A"/>
    <w:rsid w:val="00A81672"/>
    <w:rsid w:val="00A83B5C"/>
    <w:rsid w:val="00A84444"/>
    <w:rsid w:val="00A84E25"/>
    <w:rsid w:val="00A871AF"/>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0F22"/>
    <w:rsid w:val="00AB4451"/>
    <w:rsid w:val="00AC24B1"/>
    <w:rsid w:val="00AC27B8"/>
    <w:rsid w:val="00AC4E05"/>
    <w:rsid w:val="00AC705C"/>
    <w:rsid w:val="00AC7382"/>
    <w:rsid w:val="00AC78F4"/>
    <w:rsid w:val="00AD1481"/>
    <w:rsid w:val="00AD29BF"/>
    <w:rsid w:val="00AD48B3"/>
    <w:rsid w:val="00AD5C28"/>
    <w:rsid w:val="00AD5C83"/>
    <w:rsid w:val="00AD7D2E"/>
    <w:rsid w:val="00AE3CDC"/>
    <w:rsid w:val="00AE49B8"/>
    <w:rsid w:val="00AE6A78"/>
    <w:rsid w:val="00AF318A"/>
    <w:rsid w:val="00AF4434"/>
    <w:rsid w:val="00AF58FD"/>
    <w:rsid w:val="00B006BC"/>
    <w:rsid w:val="00B0354D"/>
    <w:rsid w:val="00B04787"/>
    <w:rsid w:val="00B067D9"/>
    <w:rsid w:val="00B1082D"/>
    <w:rsid w:val="00B14897"/>
    <w:rsid w:val="00B16652"/>
    <w:rsid w:val="00B166FF"/>
    <w:rsid w:val="00B20422"/>
    <w:rsid w:val="00B20A6A"/>
    <w:rsid w:val="00B20D62"/>
    <w:rsid w:val="00B30FB3"/>
    <w:rsid w:val="00B31123"/>
    <w:rsid w:val="00B32678"/>
    <w:rsid w:val="00B35256"/>
    <w:rsid w:val="00B35F0D"/>
    <w:rsid w:val="00B3792B"/>
    <w:rsid w:val="00B428B1"/>
    <w:rsid w:val="00B44AC0"/>
    <w:rsid w:val="00B45BAB"/>
    <w:rsid w:val="00B45C04"/>
    <w:rsid w:val="00B52664"/>
    <w:rsid w:val="00B533D7"/>
    <w:rsid w:val="00B544ED"/>
    <w:rsid w:val="00B552EC"/>
    <w:rsid w:val="00B55AE3"/>
    <w:rsid w:val="00B56646"/>
    <w:rsid w:val="00B612D1"/>
    <w:rsid w:val="00B65F04"/>
    <w:rsid w:val="00B6720B"/>
    <w:rsid w:val="00B71656"/>
    <w:rsid w:val="00B73C13"/>
    <w:rsid w:val="00B73EB0"/>
    <w:rsid w:val="00B75ABD"/>
    <w:rsid w:val="00B80080"/>
    <w:rsid w:val="00B80C9F"/>
    <w:rsid w:val="00B80E8F"/>
    <w:rsid w:val="00B82E6A"/>
    <w:rsid w:val="00B83020"/>
    <w:rsid w:val="00B849FE"/>
    <w:rsid w:val="00B9097C"/>
    <w:rsid w:val="00B96D72"/>
    <w:rsid w:val="00BA2A95"/>
    <w:rsid w:val="00BA45EE"/>
    <w:rsid w:val="00BB07D8"/>
    <w:rsid w:val="00BB40B4"/>
    <w:rsid w:val="00BB472A"/>
    <w:rsid w:val="00BC0A66"/>
    <w:rsid w:val="00BC1205"/>
    <w:rsid w:val="00BC2C32"/>
    <w:rsid w:val="00BC731B"/>
    <w:rsid w:val="00BD2D3C"/>
    <w:rsid w:val="00BD397B"/>
    <w:rsid w:val="00BD6F17"/>
    <w:rsid w:val="00BD77CF"/>
    <w:rsid w:val="00BE02F1"/>
    <w:rsid w:val="00BE43B5"/>
    <w:rsid w:val="00BE6B5F"/>
    <w:rsid w:val="00BF16B5"/>
    <w:rsid w:val="00BF2D81"/>
    <w:rsid w:val="00BF3AD2"/>
    <w:rsid w:val="00BF4E04"/>
    <w:rsid w:val="00BF6043"/>
    <w:rsid w:val="00C00609"/>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4427"/>
    <w:rsid w:val="00C15557"/>
    <w:rsid w:val="00C169D8"/>
    <w:rsid w:val="00C17087"/>
    <w:rsid w:val="00C17931"/>
    <w:rsid w:val="00C17BC3"/>
    <w:rsid w:val="00C20D51"/>
    <w:rsid w:val="00C25ADD"/>
    <w:rsid w:val="00C264C3"/>
    <w:rsid w:val="00C26915"/>
    <w:rsid w:val="00C33EB9"/>
    <w:rsid w:val="00C345D1"/>
    <w:rsid w:val="00C35E8A"/>
    <w:rsid w:val="00C40123"/>
    <w:rsid w:val="00C40DD1"/>
    <w:rsid w:val="00C44488"/>
    <w:rsid w:val="00C455BA"/>
    <w:rsid w:val="00C47AC8"/>
    <w:rsid w:val="00C51272"/>
    <w:rsid w:val="00C51877"/>
    <w:rsid w:val="00C60346"/>
    <w:rsid w:val="00C6200F"/>
    <w:rsid w:val="00C648A9"/>
    <w:rsid w:val="00C64965"/>
    <w:rsid w:val="00C64ACF"/>
    <w:rsid w:val="00C71467"/>
    <w:rsid w:val="00C75A32"/>
    <w:rsid w:val="00C75D15"/>
    <w:rsid w:val="00C77792"/>
    <w:rsid w:val="00C77853"/>
    <w:rsid w:val="00C82C2E"/>
    <w:rsid w:val="00C84B74"/>
    <w:rsid w:val="00C85960"/>
    <w:rsid w:val="00C900A8"/>
    <w:rsid w:val="00C92802"/>
    <w:rsid w:val="00C974B5"/>
    <w:rsid w:val="00CA258A"/>
    <w:rsid w:val="00CA2695"/>
    <w:rsid w:val="00CA6D37"/>
    <w:rsid w:val="00CB23A7"/>
    <w:rsid w:val="00CB2CBA"/>
    <w:rsid w:val="00CB32DA"/>
    <w:rsid w:val="00CB38FE"/>
    <w:rsid w:val="00CB3A57"/>
    <w:rsid w:val="00CB43EE"/>
    <w:rsid w:val="00CB4600"/>
    <w:rsid w:val="00CB6770"/>
    <w:rsid w:val="00CB692F"/>
    <w:rsid w:val="00CB6934"/>
    <w:rsid w:val="00CB6937"/>
    <w:rsid w:val="00CC34DD"/>
    <w:rsid w:val="00CC4914"/>
    <w:rsid w:val="00CD5B7C"/>
    <w:rsid w:val="00CE153A"/>
    <w:rsid w:val="00CE3D61"/>
    <w:rsid w:val="00CE4F74"/>
    <w:rsid w:val="00CE611A"/>
    <w:rsid w:val="00CE7130"/>
    <w:rsid w:val="00CF0C1A"/>
    <w:rsid w:val="00CF165D"/>
    <w:rsid w:val="00CF5F47"/>
    <w:rsid w:val="00CF790F"/>
    <w:rsid w:val="00D00D63"/>
    <w:rsid w:val="00D02867"/>
    <w:rsid w:val="00D05F35"/>
    <w:rsid w:val="00D06F52"/>
    <w:rsid w:val="00D11195"/>
    <w:rsid w:val="00D12676"/>
    <w:rsid w:val="00D1524F"/>
    <w:rsid w:val="00D2145F"/>
    <w:rsid w:val="00D24D92"/>
    <w:rsid w:val="00D25438"/>
    <w:rsid w:val="00D25870"/>
    <w:rsid w:val="00D25ECD"/>
    <w:rsid w:val="00D2738C"/>
    <w:rsid w:val="00D303FD"/>
    <w:rsid w:val="00D30D97"/>
    <w:rsid w:val="00D33150"/>
    <w:rsid w:val="00D34898"/>
    <w:rsid w:val="00D3499C"/>
    <w:rsid w:val="00D40F15"/>
    <w:rsid w:val="00D44EC7"/>
    <w:rsid w:val="00D50CA0"/>
    <w:rsid w:val="00D55116"/>
    <w:rsid w:val="00D55C33"/>
    <w:rsid w:val="00D60C6E"/>
    <w:rsid w:val="00D619ED"/>
    <w:rsid w:val="00D61AC7"/>
    <w:rsid w:val="00D64727"/>
    <w:rsid w:val="00D647D1"/>
    <w:rsid w:val="00D64C1E"/>
    <w:rsid w:val="00D66B7B"/>
    <w:rsid w:val="00D67AD8"/>
    <w:rsid w:val="00D71682"/>
    <w:rsid w:val="00D74991"/>
    <w:rsid w:val="00D75897"/>
    <w:rsid w:val="00D76C2E"/>
    <w:rsid w:val="00D84FC0"/>
    <w:rsid w:val="00D85801"/>
    <w:rsid w:val="00D879F2"/>
    <w:rsid w:val="00D93ED5"/>
    <w:rsid w:val="00DA1216"/>
    <w:rsid w:val="00DA2009"/>
    <w:rsid w:val="00DA2689"/>
    <w:rsid w:val="00DA2874"/>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3CA"/>
    <w:rsid w:val="00DC4F31"/>
    <w:rsid w:val="00DC7D9C"/>
    <w:rsid w:val="00DD0483"/>
    <w:rsid w:val="00DD25BC"/>
    <w:rsid w:val="00DD3679"/>
    <w:rsid w:val="00DD3928"/>
    <w:rsid w:val="00DD7281"/>
    <w:rsid w:val="00DD7694"/>
    <w:rsid w:val="00DD7AF0"/>
    <w:rsid w:val="00DE0031"/>
    <w:rsid w:val="00DE0274"/>
    <w:rsid w:val="00DE0851"/>
    <w:rsid w:val="00DE0B8B"/>
    <w:rsid w:val="00DE1106"/>
    <w:rsid w:val="00DE534D"/>
    <w:rsid w:val="00DE564A"/>
    <w:rsid w:val="00DE5FC8"/>
    <w:rsid w:val="00DE605D"/>
    <w:rsid w:val="00DE71FC"/>
    <w:rsid w:val="00DF189B"/>
    <w:rsid w:val="00DF3A8F"/>
    <w:rsid w:val="00DF451A"/>
    <w:rsid w:val="00DF542C"/>
    <w:rsid w:val="00DF5B6C"/>
    <w:rsid w:val="00DF62B4"/>
    <w:rsid w:val="00DF6BAA"/>
    <w:rsid w:val="00E019CD"/>
    <w:rsid w:val="00E02804"/>
    <w:rsid w:val="00E03B11"/>
    <w:rsid w:val="00E0485A"/>
    <w:rsid w:val="00E104B9"/>
    <w:rsid w:val="00E10766"/>
    <w:rsid w:val="00E10DC5"/>
    <w:rsid w:val="00E12A60"/>
    <w:rsid w:val="00E12AB2"/>
    <w:rsid w:val="00E145E8"/>
    <w:rsid w:val="00E226D4"/>
    <w:rsid w:val="00E23613"/>
    <w:rsid w:val="00E3031E"/>
    <w:rsid w:val="00E37903"/>
    <w:rsid w:val="00E40989"/>
    <w:rsid w:val="00E4345D"/>
    <w:rsid w:val="00E44962"/>
    <w:rsid w:val="00E44FA7"/>
    <w:rsid w:val="00E45361"/>
    <w:rsid w:val="00E45793"/>
    <w:rsid w:val="00E52387"/>
    <w:rsid w:val="00E53879"/>
    <w:rsid w:val="00E578D7"/>
    <w:rsid w:val="00E65022"/>
    <w:rsid w:val="00E71445"/>
    <w:rsid w:val="00E72FFD"/>
    <w:rsid w:val="00E731CB"/>
    <w:rsid w:val="00E7404D"/>
    <w:rsid w:val="00E77CA3"/>
    <w:rsid w:val="00E81E20"/>
    <w:rsid w:val="00E85883"/>
    <w:rsid w:val="00E8699B"/>
    <w:rsid w:val="00E87123"/>
    <w:rsid w:val="00E90C70"/>
    <w:rsid w:val="00E93FC2"/>
    <w:rsid w:val="00E94761"/>
    <w:rsid w:val="00E94919"/>
    <w:rsid w:val="00E94E25"/>
    <w:rsid w:val="00E94F5D"/>
    <w:rsid w:val="00E9518E"/>
    <w:rsid w:val="00E9763B"/>
    <w:rsid w:val="00EA0A68"/>
    <w:rsid w:val="00EA1705"/>
    <w:rsid w:val="00EA2908"/>
    <w:rsid w:val="00EA2CB4"/>
    <w:rsid w:val="00EA301A"/>
    <w:rsid w:val="00EA3F08"/>
    <w:rsid w:val="00EB3A58"/>
    <w:rsid w:val="00EB45D2"/>
    <w:rsid w:val="00EB5C77"/>
    <w:rsid w:val="00EB6410"/>
    <w:rsid w:val="00EC001F"/>
    <w:rsid w:val="00EC0B35"/>
    <w:rsid w:val="00EC1A63"/>
    <w:rsid w:val="00EC4597"/>
    <w:rsid w:val="00EC46CA"/>
    <w:rsid w:val="00EC527F"/>
    <w:rsid w:val="00EC76C9"/>
    <w:rsid w:val="00ED15A8"/>
    <w:rsid w:val="00ED1882"/>
    <w:rsid w:val="00ED18AA"/>
    <w:rsid w:val="00ED2144"/>
    <w:rsid w:val="00ED2BA4"/>
    <w:rsid w:val="00ED3584"/>
    <w:rsid w:val="00EE06D6"/>
    <w:rsid w:val="00EE0AFE"/>
    <w:rsid w:val="00EE33F9"/>
    <w:rsid w:val="00EE3B62"/>
    <w:rsid w:val="00EE40D3"/>
    <w:rsid w:val="00EF1349"/>
    <w:rsid w:val="00EF1E85"/>
    <w:rsid w:val="00EF4C2A"/>
    <w:rsid w:val="00EF7E47"/>
    <w:rsid w:val="00F009E0"/>
    <w:rsid w:val="00F00A79"/>
    <w:rsid w:val="00F00CEB"/>
    <w:rsid w:val="00F00E08"/>
    <w:rsid w:val="00F0250A"/>
    <w:rsid w:val="00F046D0"/>
    <w:rsid w:val="00F054F0"/>
    <w:rsid w:val="00F1057B"/>
    <w:rsid w:val="00F11C1A"/>
    <w:rsid w:val="00F12730"/>
    <w:rsid w:val="00F15D0A"/>
    <w:rsid w:val="00F20BB7"/>
    <w:rsid w:val="00F20F35"/>
    <w:rsid w:val="00F2223F"/>
    <w:rsid w:val="00F227D1"/>
    <w:rsid w:val="00F23E69"/>
    <w:rsid w:val="00F253E4"/>
    <w:rsid w:val="00F260E0"/>
    <w:rsid w:val="00F26BF0"/>
    <w:rsid w:val="00F27F12"/>
    <w:rsid w:val="00F319D1"/>
    <w:rsid w:val="00F332F6"/>
    <w:rsid w:val="00F409E1"/>
    <w:rsid w:val="00F47322"/>
    <w:rsid w:val="00F538B6"/>
    <w:rsid w:val="00F54B19"/>
    <w:rsid w:val="00F564AD"/>
    <w:rsid w:val="00F5733E"/>
    <w:rsid w:val="00F608E2"/>
    <w:rsid w:val="00F60A5A"/>
    <w:rsid w:val="00F616E9"/>
    <w:rsid w:val="00F63091"/>
    <w:rsid w:val="00F63A02"/>
    <w:rsid w:val="00F63E2E"/>
    <w:rsid w:val="00F6496D"/>
    <w:rsid w:val="00F65D6A"/>
    <w:rsid w:val="00F70CA0"/>
    <w:rsid w:val="00F713DE"/>
    <w:rsid w:val="00F71550"/>
    <w:rsid w:val="00F7636A"/>
    <w:rsid w:val="00F77B09"/>
    <w:rsid w:val="00F80076"/>
    <w:rsid w:val="00F81347"/>
    <w:rsid w:val="00F831EE"/>
    <w:rsid w:val="00F83B70"/>
    <w:rsid w:val="00F83C9C"/>
    <w:rsid w:val="00F8565D"/>
    <w:rsid w:val="00F9206A"/>
    <w:rsid w:val="00F9279E"/>
    <w:rsid w:val="00F94CD9"/>
    <w:rsid w:val="00F95147"/>
    <w:rsid w:val="00F95373"/>
    <w:rsid w:val="00F969A7"/>
    <w:rsid w:val="00F96EF2"/>
    <w:rsid w:val="00FA094E"/>
    <w:rsid w:val="00FA0AFD"/>
    <w:rsid w:val="00FA3080"/>
    <w:rsid w:val="00FB1AB5"/>
    <w:rsid w:val="00FB2541"/>
    <w:rsid w:val="00FB318B"/>
    <w:rsid w:val="00FB6C50"/>
    <w:rsid w:val="00FC19BC"/>
    <w:rsid w:val="00FC28F9"/>
    <w:rsid w:val="00FC439C"/>
    <w:rsid w:val="00FC543F"/>
    <w:rsid w:val="00FD195E"/>
    <w:rsid w:val="00FD5211"/>
    <w:rsid w:val="00FD5348"/>
    <w:rsid w:val="00FD6250"/>
    <w:rsid w:val="00FD62D5"/>
    <w:rsid w:val="00FD665D"/>
    <w:rsid w:val="00FE17D9"/>
    <w:rsid w:val="00FE2FCC"/>
    <w:rsid w:val="00FE4643"/>
    <w:rsid w:val="00FE4843"/>
    <w:rsid w:val="00FE4B1F"/>
    <w:rsid w:val="00FE4EC5"/>
    <w:rsid w:val="00FE7473"/>
    <w:rsid w:val="00FE7AF5"/>
    <w:rsid w:val="00FF057C"/>
    <w:rsid w:val="00FF2A5B"/>
    <w:rsid w:val="00FF39E4"/>
    <w:rsid w:val="00FF601B"/>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1E47BC3"/>
  <w15:docId w15:val="{60176F9F-E389-4A89-850B-2C129C3B3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2E3"/>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markedcontent">
    <w:name w:val="markedcontent"/>
    <w:basedOn w:val="DefaultParagraphFont"/>
    <w:rsid w:val="00986FB2"/>
  </w:style>
  <w:style w:type="character" w:customStyle="1" w:styleId="pagebreaktextspan">
    <w:name w:val="pagebreaktextspan"/>
    <w:basedOn w:val="DefaultParagraphFont"/>
    <w:rsid w:val="00327454"/>
  </w:style>
  <w:style w:type="character" w:customStyle="1" w:styleId="tabchar">
    <w:name w:val="tabchar"/>
    <w:basedOn w:val="DefaultParagraphFont"/>
    <w:rsid w:val="00327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14063712">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13726801">
          <w:marLeft w:val="0"/>
          <w:marRight w:val="0"/>
          <w:marTop w:val="0"/>
          <w:marBottom w:val="0"/>
          <w:divBdr>
            <w:top w:val="none" w:sz="0" w:space="0" w:color="auto"/>
            <w:left w:val="none" w:sz="0" w:space="0" w:color="auto"/>
            <w:bottom w:val="none" w:sz="0" w:space="0" w:color="auto"/>
            <w:right w:val="none" w:sz="0" w:space="0" w:color="auto"/>
          </w:divBdr>
        </w:div>
        <w:div w:id="59403767">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 w:id="1977372561">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188493405">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2032755049">
          <w:marLeft w:val="0"/>
          <w:marRight w:val="0"/>
          <w:marTop w:val="0"/>
          <w:marBottom w:val="0"/>
          <w:divBdr>
            <w:top w:val="none" w:sz="0" w:space="0" w:color="auto"/>
            <w:left w:val="none" w:sz="0" w:space="0" w:color="auto"/>
            <w:bottom w:val="none" w:sz="0" w:space="0" w:color="auto"/>
            <w:right w:val="none" w:sz="0" w:space="0" w:color="auto"/>
          </w:divBdr>
        </w:div>
      </w:divsChild>
    </w:div>
    <w:div w:id="378019304">
      <w:bodyDiv w:val="1"/>
      <w:marLeft w:val="0"/>
      <w:marRight w:val="0"/>
      <w:marTop w:val="0"/>
      <w:marBottom w:val="0"/>
      <w:divBdr>
        <w:top w:val="none" w:sz="0" w:space="0" w:color="auto"/>
        <w:left w:val="none" w:sz="0" w:space="0" w:color="auto"/>
        <w:bottom w:val="none" w:sz="0" w:space="0" w:color="auto"/>
        <w:right w:val="none" w:sz="0" w:space="0" w:color="auto"/>
      </w:divBdr>
      <w:divsChild>
        <w:div w:id="588277380">
          <w:marLeft w:val="0"/>
          <w:marRight w:val="0"/>
          <w:marTop w:val="0"/>
          <w:marBottom w:val="0"/>
          <w:divBdr>
            <w:top w:val="none" w:sz="0" w:space="0" w:color="auto"/>
            <w:left w:val="none" w:sz="0" w:space="0" w:color="auto"/>
            <w:bottom w:val="none" w:sz="0" w:space="0" w:color="auto"/>
            <w:right w:val="none" w:sz="0" w:space="0" w:color="auto"/>
          </w:divBdr>
          <w:divsChild>
            <w:div w:id="1976832916">
              <w:marLeft w:val="0"/>
              <w:marRight w:val="0"/>
              <w:marTop w:val="0"/>
              <w:marBottom w:val="0"/>
              <w:divBdr>
                <w:top w:val="none" w:sz="0" w:space="0" w:color="auto"/>
                <w:left w:val="none" w:sz="0" w:space="0" w:color="auto"/>
                <w:bottom w:val="none" w:sz="0" w:space="0" w:color="auto"/>
                <w:right w:val="none" w:sz="0" w:space="0" w:color="auto"/>
              </w:divBdr>
              <w:divsChild>
                <w:div w:id="627901687">
                  <w:marLeft w:val="0"/>
                  <w:marRight w:val="0"/>
                  <w:marTop w:val="0"/>
                  <w:marBottom w:val="0"/>
                  <w:divBdr>
                    <w:top w:val="none" w:sz="0" w:space="0" w:color="auto"/>
                    <w:left w:val="none" w:sz="0" w:space="0" w:color="auto"/>
                    <w:bottom w:val="none" w:sz="0" w:space="0" w:color="auto"/>
                    <w:right w:val="none" w:sz="0" w:space="0" w:color="auto"/>
                  </w:divBdr>
                  <w:divsChild>
                    <w:div w:id="19884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25258693">
          <w:marLeft w:val="0"/>
          <w:marRight w:val="0"/>
          <w:marTop w:val="0"/>
          <w:marBottom w:val="0"/>
          <w:divBdr>
            <w:top w:val="none" w:sz="0" w:space="0" w:color="auto"/>
            <w:left w:val="none" w:sz="0" w:space="0" w:color="auto"/>
            <w:bottom w:val="none" w:sz="0" w:space="0" w:color="auto"/>
            <w:right w:val="none" w:sz="0" w:space="0" w:color="auto"/>
          </w:divBdr>
        </w:div>
        <w:div w:id="185024837">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87684611">
      <w:bodyDiv w:val="1"/>
      <w:marLeft w:val="0"/>
      <w:marRight w:val="0"/>
      <w:marTop w:val="0"/>
      <w:marBottom w:val="0"/>
      <w:divBdr>
        <w:top w:val="none" w:sz="0" w:space="0" w:color="auto"/>
        <w:left w:val="none" w:sz="0" w:space="0" w:color="auto"/>
        <w:bottom w:val="none" w:sz="0" w:space="0" w:color="auto"/>
        <w:right w:val="none" w:sz="0" w:space="0" w:color="auto"/>
      </w:divBdr>
      <w:divsChild>
        <w:div w:id="53049190">
          <w:marLeft w:val="0"/>
          <w:marRight w:val="0"/>
          <w:marTop w:val="0"/>
          <w:marBottom w:val="0"/>
          <w:divBdr>
            <w:top w:val="none" w:sz="0" w:space="0" w:color="auto"/>
            <w:left w:val="none" w:sz="0" w:space="0" w:color="auto"/>
            <w:bottom w:val="none" w:sz="0" w:space="0" w:color="auto"/>
            <w:right w:val="none" w:sz="0" w:space="0" w:color="auto"/>
          </w:divBdr>
        </w:div>
        <w:div w:id="102657893">
          <w:marLeft w:val="0"/>
          <w:marRight w:val="0"/>
          <w:marTop w:val="0"/>
          <w:marBottom w:val="0"/>
          <w:divBdr>
            <w:top w:val="none" w:sz="0" w:space="0" w:color="auto"/>
            <w:left w:val="none" w:sz="0" w:space="0" w:color="auto"/>
            <w:bottom w:val="none" w:sz="0" w:space="0" w:color="auto"/>
            <w:right w:val="none" w:sz="0" w:space="0" w:color="auto"/>
          </w:divBdr>
        </w:div>
        <w:div w:id="185023631">
          <w:marLeft w:val="0"/>
          <w:marRight w:val="0"/>
          <w:marTop w:val="0"/>
          <w:marBottom w:val="0"/>
          <w:divBdr>
            <w:top w:val="none" w:sz="0" w:space="0" w:color="auto"/>
            <w:left w:val="none" w:sz="0" w:space="0" w:color="auto"/>
            <w:bottom w:val="none" w:sz="0" w:space="0" w:color="auto"/>
            <w:right w:val="none" w:sz="0" w:space="0" w:color="auto"/>
          </w:divBdr>
        </w:div>
        <w:div w:id="193083463">
          <w:marLeft w:val="0"/>
          <w:marRight w:val="0"/>
          <w:marTop w:val="0"/>
          <w:marBottom w:val="0"/>
          <w:divBdr>
            <w:top w:val="none" w:sz="0" w:space="0" w:color="auto"/>
            <w:left w:val="none" w:sz="0" w:space="0" w:color="auto"/>
            <w:bottom w:val="none" w:sz="0" w:space="0" w:color="auto"/>
            <w:right w:val="none" w:sz="0" w:space="0" w:color="auto"/>
          </w:divBdr>
        </w:div>
        <w:div w:id="220294990">
          <w:marLeft w:val="0"/>
          <w:marRight w:val="0"/>
          <w:marTop w:val="0"/>
          <w:marBottom w:val="0"/>
          <w:divBdr>
            <w:top w:val="none" w:sz="0" w:space="0" w:color="auto"/>
            <w:left w:val="none" w:sz="0" w:space="0" w:color="auto"/>
            <w:bottom w:val="none" w:sz="0" w:space="0" w:color="auto"/>
            <w:right w:val="none" w:sz="0" w:space="0" w:color="auto"/>
          </w:divBdr>
        </w:div>
        <w:div w:id="233246544">
          <w:marLeft w:val="0"/>
          <w:marRight w:val="0"/>
          <w:marTop w:val="0"/>
          <w:marBottom w:val="0"/>
          <w:divBdr>
            <w:top w:val="none" w:sz="0" w:space="0" w:color="auto"/>
            <w:left w:val="none" w:sz="0" w:space="0" w:color="auto"/>
            <w:bottom w:val="none" w:sz="0" w:space="0" w:color="auto"/>
            <w:right w:val="none" w:sz="0" w:space="0" w:color="auto"/>
          </w:divBdr>
        </w:div>
        <w:div w:id="350297934">
          <w:marLeft w:val="0"/>
          <w:marRight w:val="0"/>
          <w:marTop w:val="0"/>
          <w:marBottom w:val="0"/>
          <w:divBdr>
            <w:top w:val="none" w:sz="0" w:space="0" w:color="auto"/>
            <w:left w:val="none" w:sz="0" w:space="0" w:color="auto"/>
            <w:bottom w:val="none" w:sz="0" w:space="0" w:color="auto"/>
            <w:right w:val="none" w:sz="0" w:space="0" w:color="auto"/>
          </w:divBdr>
        </w:div>
        <w:div w:id="403526746">
          <w:marLeft w:val="0"/>
          <w:marRight w:val="0"/>
          <w:marTop w:val="0"/>
          <w:marBottom w:val="0"/>
          <w:divBdr>
            <w:top w:val="none" w:sz="0" w:space="0" w:color="auto"/>
            <w:left w:val="none" w:sz="0" w:space="0" w:color="auto"/>
            <w:bottom w:val="none" w:sz="0" w:space="0" w:color="auto"/>
            <w:right w:val="none" w:sz="0" w:space="0" w:color="auto"/>
          </w:divBdr>
        </w:div>
        <w:div w:id="445471360">
          <w:marLeft w:val="0"/>
          <w:marRight w:val="0"/>
          <w:marTop w:val="0"/>
          <w:marBottom w:val="0"/>
          <w:divBdr>
            <w:top w:val="none" w:sz="0" w:space="0" w:color="auto"/>
            <w:left w:val="none" w:sz="0" w:space="0" w:color="auto"/>
            <w:bottom w:val="none" w:sz="0" w:space="0" w:color="auto"/>
            <w:right w:val="none" w:sz="0" w:space="0" w:color="auto"/>
          </w:divBdr>
        </w:div>
        <w:div w:id="510919300">
          <w:marLeft w:val="0"/>
          <w:marRight w:val="0"/>
          <w:marTop w:val="0"/>
          <w:marBottom w:val="0"/>
          <w:divBdr>
            <w:top w:val="none" w:sz="0" w:space="0" w:color="auto"/>
            <w:left w:val="none" w:sz="0" w:space="0" w:color="auto"/>
            <w:bottom w:val="none" w:sz="0" w:space="0" w:color="auto"/>
            <w:right w:val="none" w:sz="0" w:space="0" w:color="auto"/>
          </w:divBdr>
        </w:div>
        <w:div w:id="545487084">
          <w:marLeft w:val="0"/>
          <w:marRight w:val="0"/>
          <w:marTop w:val="0"/>
          <w:marBottom w:val="0"/>
          <w:divBdr>
            <w:top w:val="none" w:sz="0" w:space="0" w:color="auto"/>
            <w:left w:val="none" w:sz="0" w:space="0" w:color="auto"/>
            <w:bottom w:val="none" w:sz="0" w:space="0" w:color="auto"/>
            <w:right w:val="none" w:sz="0" w:space="0" w:color="auto"/>
          </w:divBdr>
        </w:div>
        <w:div w:id="628438637">
          <w:marLeft w:val="0"/>
          <w:marRight w:val="0"/>
          <w:marTop w:val="0"/>
          <w:marBottom w:val="0"/>
          <w:divBdr>
            <w:top w:val="none" w:sz="0" w:space="0" w:color="auto"/>
            <w:left w:val="none" w:sz="0" w:space="0" w:color="auto"/>
            <w:bottom w:val="none" w:sz="0" w:space="0" w:color="auto"/>
            <w:right w:val="none" w:sz="0" w:space="0" w:color="auto"/>
          </w:divBdr>
        </w:div>
        <w:div w:id="686060086">
          <w:marLeft w:val="0"/>
          <w:marRight w:val="0"/>
          <w:marTop w:val="0"/>
          <w:marBottom w:val="0"/>
          <w:divBdr>
            <w:top w:val="none" w:sz="0" w:space="0" w:color="auto"/>
            <w:left w:val="none" w:sz="0" w:space="0" w:color="auto"/>
            <w:bottom w:val="none" w:sz="0" w:space="0" w:color="auto"/>
            <w:right w:val="none" w:sz="0" w:space="0" w:color="auto"/>
          </w:divBdr>
        </w:div>
        <w:div w:id="698628035">
          <w:marLeft w:val="0"/>
          <w:marRight w:val="0"/>
          <w:marTop w:val="0"/>
          <w:marBottom w:val="0"/>
          <w:divBdr>
            <w:top w:val="none" w:sz="0" w:space="0" w:color="auto"/>
            <w:left w:val="none" w:sz="0" w:space="0" w:color="auto"/>
            <w:bottom w:val="none" w:sz="0" w:space="0" w:color="auto"/>
            <w:right w:val="none" w:sz="0" w:space="0" w:color="auto"/>
          </w:divBdr>
        </w:div>
        <w:div w:id="724910274">
          <w:marLeft w:val="0"/>
          <w:marRight w:val="0"/>
          <w:marTop w:val="0"/>
          <w:marBottom w:val="0"/>
          <w:divBdr>
            <w:top w:val="none" w:sz="0" w:space="0" w:color="auto"/>
            <w:left w:val="none" w:sz="0" w:space="0" w:color="auto"/>
            <w:bottom w:val="none" w:sz="0" w:space="0" w:color="auto"/>
            <w:right w:val="none" w:sz="0" w:space="0" w:color="auto"/>
          </w:divBdr>
        </w:div>
        <w:div w:id="826438051">
          <w:marLeft w:val="0"/>
          <w:marRight w:val="0"/>
          <w:marTop w:val="0"/>
          <w:marBottom w:val="0"/>
          <w:divBdr>
            <w:top w:val="none" w:sz="0" w:space="0" w:color="auto"/>
            <w:left w:val="none" w:sz="0" w:space="0" w:color="auto"/>
            <w:bottom w:val="none" w:sz="0" w:space="0" w:color="auto"/>
            <w:right w:val="none" w:sz="0" w:space="0" w:color="auto"/>
          </w:divBdr>
        </w:div>
        <w:div w:id="846091329">
          <w:marLeft w:val="0"/>
          <w:marRight w:val="0"/>
          <w:marTop w:val="0"/>
          <w:marBottom w:val="0"/>
          <w:divBdr>
            <w:top w:val="none" w:sz="0" w:space="0" w:color="auto"/>
            <w:left w:val="none" w:sz="0" w:space="0" w:color="auto"/>
            <w:bottom w:val="none" w:sz="0" w:space="0" w:color="auto"/>
            <w:right w:val="none" w:sz="0" w:space="0" w:color="auto"/>
          </w:divBdr>
        </w:div>
        <w:div w:id="874393802">
          <w:marLeft w:val="0"/>
          <w:marRight w:val="0"/>
          <w:marTop w:val="0"/>
          <w:marBottom w:val="0"/>
          <w:divBdr>
            <w:top w:val="none" w:sz="0" w:space="0" w:color="auto"/>
            <w:left w:val="none" w:sz="0" w:space="0" w:color="auto"/>
            <w:bottom w:val="none" w:sz="0" w:space="0" w:color="auto"/>
            <w:right w:val="none" w:sz="0" w:space="0" w:color="auto"/>
          </w:divBdr>
        </w:div>
        <w:div w:id="918900653">
          <w:marLeft w:val="0"/>
          <w:marRight w:val="0"/>
          <w:marTop w:val="0"/>
          <w:marBottom w:val="0"/>
          <w:divBdr>
            <w:top w:val="none" w:sz="0" w:space="0" w:color="auto"/>
            <w:left w:val="none" w:sz="0" w:space="0" w:color="auto"/>
            <w:bottom w:val="none" w:sz="0" w:space="0" w:color="auto"/>
            <w:right w:val="none" w:sz="0" w:space="0" w:color="auto"/>
          </w:divBdr>
        </w:div>
        <w:div w:id="1015228131">
          <w:marLeft w:val="0"/>
          <w:marRight w:val="0"/>
          <w:marTop w:val="0"/>
          <w:marBottom w:val="0"/>
          <w:divBdr>
            <w:top w:val="none" w:sz="0" w:space="0" w:color="auto"/>
            <w:left w:val="none" w:sz="0" w:space="0" w:color="auto"/>
            <w:bottom w:val="none" w:sz="0" w:space="0" w:color="auto"/>
            <w:right w:val="none" w:sz="0" w:space="0" w:color="auto"/>
          </w:divBdr>
        </w:div>
        <w:div w:id="1076980299">
          <w:marLeft w:val="0"/>
          <w:marRight w:val="0"/>
          <w:marTop w:val="0"/>
          <w:marBottom w:val="0"/>
          <w:divBdr>
            <w:top w:val="none" w:sz="0" w:space="0" w:color="auto"/>
            <w:left w:val="none" w:sz="0" w:space="0" w:color="auto"/>
            <w:bottom w:val="none" w:sz="0" w:space="0" w:color="auto"/>
            <w:right w:val="none" w:sz="0" w:space="0" w:color="auto"/>
          </w:divBdr>
        </w:div>
        <w:div w:id="1096905788">
          <w:marLeft w:val="0"/>
          <w:marRight w:val="0"/>
          <w:marTop w:val="0"/>
          <w:marBottom w:val="0"/>
          <w:divBdr>
            <w:top w:val="none" w:sz="0" w:space="0" w:color="auto"/>
            <w:left w:val="none" w:sz="0" w:space="0" w:color="auto"/>
            <w:bottom w:val="none" w:sz="0" w:space="0" w:color="auto"/>
            <w:right w:val="none" w:sz="0" w:space="0" w:color="auto"/>
          </w:divBdr>
        </w:div>
        <w:div w:id="1102186712">
          <w:marLeft w:val="0"/>
          <w:marRight w:val="0"/>
          <w:marTop w:val="0"/>
          <w:marBottom w:val="0"/>
          <w:divBdr>
            <w:top w:val="none" w:sz="0" w:space="0" w:color="auto"/>
            <w:left w:val="none" w:sz="0" w:space="0" w:color="auto"/>
            <w:bottom w:val="none" w:sz="0" w:space="0" w:color="auto"/>
            <w:right w:val="none" w:sz="0" w:space="0" w:color="auto"/>
          </w:divBdr>
        </w:div>
        <w:div w:id="1248611887">
          <w:marLeft w:val="0"/>
          <w:marRight w:val="0"/>
          <w:marTop w:val="0"/>
          <w:marBottom w:val="0"/>
          <w:divBdr>
            <w:top w:val="none" w:sz="0" w:space="0" w:color="auto"/>
            <w:left w:val="none" w:sz="0" w:space="0" w:color="auto"/>
            <w:bottom w:val="none" w:sz="0" w:space="0" w:color="auto"/>
            <w:right w:val="none" w:sz="0" w:space="0" w:color="auto"/>
          </w:divBdr>
        </w:div>
        <w:div w:id="1253048491">
          <w:marLeft w:val="0"/>
          <w:marRight w:val="0"/>
          <w:marTop w:val="0"/>
          <w:marBottom w:val="0"/>
          <w:divBdr>
            <w:top w:val="none" w:sz="0" w:space="0" w:color="auto"/>
            <w:left w:val="none" w:sz="0" w:space="0" w:color="auto"/>
            <w:bottom w:val="none" w:sz="0" w:space="0" w:color="auto"/>
            <w:right w:val="none" w:sz="0" w:space="0" w:color="auto"/>
          </w:divBdr>
        </w:div>
        <w:div w:id="1265724402">
          <w:marLeft w:val="0"/>
          <w:marRight w:val="0"/>
          <w:marTop w:val="0"/>
          <w:marBottom w:val="0"/>
          <w:divBdr>
            <w:top w:val="none" w:sz="0" w:space="0" w:color="auto"/>
            <w:left w:val="none" w:sz="0" w:space="0" w:color="auto"/>
            <w:bottom w:val="none" w:sz="0" w:space="0" w:color="auto"/>
            <w:right w:val="none" w:sz="0" w:space="0" w:color="auto"/>
          </w:divBdr>
        </w:div>
        <w:div w:id="1300918139">
          <w:marLeft w:val="0"/>
          <w:marRight w:val="0"/>
          <w:marTop w:val="0"/>
          <w:marBottom w:val="0"/>
          <w:divBdr>
            <w:top w:val="none" w:sz="0" w:space="0" w:color="auto"/>
            <w:left w:val="none" w:sz="0" w:space="0" w:color="auto"/>
            <w:bottom w:val="none" w:sz="0" w:space="0" w:color="auto"/>
            <w:right w:val="none" w:sz="0" w:space="0" w:color="auto"/>
          </w:divBdr>
        </w:div>
        <w:div w:id="1357654939">
          <w:marLeft w:val="0"/>
          <w:marRight w:val="0"/>
          <w:marTop w:val="0"/>
          <w:marBottom w:val="0"/>
          <w:divBdr>
            <w:top w:val="none" w:sz="0" w:space="0" w:color="auto"/>
            <w:left w:val="none" w:sz="0" w:space="0" w:color="auto"/>
            <w:bottom w:val="none" w:sz="0" w:space="0" w:color="auto"/>
            <w:right w:val="none" w:sz="0" w:space="0" w:color="auto"/>
          </w:divBdr>
        </w:div>
        <w:div w:id="1382048420">
          <w:marLeft w:val="0"/>
          <w:marRight w:val="0"/>
          <w:marTop w:val="0"/>
          <w:marBottom w:val="0"/>
          <w:divBdr>
            <w:top w:val="none" w:sz="0" w:space="0" w:color="auto"/>
            <w:left w:val="none" w:sz="0" w:space="0" w:color="auto"/>
            <w:bottom w:val="none" w:sz="0" w:space="0" w:color="auto"/>
            <w:right w:val="none" w:sz="0" w:space="0" w:color="auto"/>
          </w:divBdr>
        </w:div>
        <w:div w:id="1497040985">
          <w:marLeft w:val="0"/>
          <w:marRight w:val="0"/>
          <w:marTop w:val="0"/>
          <w:marBottom w:val="0"/>
          <w:divBdr>
            <w:top w:val="none" w:sz="0" w:space="0" w:color="auto"/>
            <w:left w:val="none" w:sz="0" w:space="0" w:color="auto"/>
            <w:bottom w:val="none" w:sz="0" w:space="0" w:color="auto"/>
            <w:right w:val="none" w:sz="0" w:space="0" w:color="auto"/>
          </w:divBdr>
        </w:div>
        <w:div w:id="1503086678">
          <w:marLeft w:val="0"/>
          <w:marRight w:val="0"/>
          <w:marTop w:val="0"/>
          <w:marBottom w:val="0"/>
          <w:divBdr>
            <w:top w:val="none" w:sz="0" w:space="0" w:color="auto"/>
            <w:left w:val="none" w:sz="0" w:space="0" w:color="auto"/>
            <w:bottom w:val="none" w:sz="0" w:space="0" w:color="auto"/>
            <w:right w:val="none" w:sz="0" w:space="0" w:color="auto"/>
          </w:divBdr>
        </w:div>
        <w:div w:id="1573084555">
          <w:marLeft w:val="0"/>
          <w:marRight w:val="0"/>
          <w:marTop w:val="0"/>
          <w:marBottom w:val="0"/>
          <w:divBdr>
            <w:top w:val="none" w:sz="0" w:space="0" w:color="auto"/>
            <w:left w:val="none" w:sz="0" w:space="0" w:color="auto"/>
            <w:bottom w:val="none" w:sz="0" w:space="0" w:color="auto"/>
            <w:right w:val="none" w:sz="0" w:space="0" w:color="auto"/>
          </w:divBdr>
        </w:div>
        <w:div w:id="1863736567">
          <w:marLeft w:val="0"/>
          <w:marRight w:val="0"/>
          <w:marTop w:val="0"/>
          <w:marBottom w:val="0"/>
          <w:divBdr>
            <w:top w:val="none" w:sz="0" w:space="0" w:color="auto"/>
            <w:left w:val="none" w:sz="0" w:space="0" w:color="auto"/>
            <w:bottom w:val="none" w:sz="0" w:space="0" w:color="auto"/>
            <w:right w:val="none" w:sz="0" w:space="0" w:color="auto"/>
          </w:divBdr>
        </w:div>
        <w:div w:id="1898201897">
          <w:marLeft w:val="0"/>
          <w:marRight w:val="0"/>
          <w:marTop w:val="0"/>
          <w:marBottom w:val="0"/>
          <w:divBdr>
            <w:top w:val="none" w:sz="0" w:space="0" w:color="auto"/>
            <w:left w:val="none" w:sz="0" w:space="0" w:color="auto"/>
            <w:bottom w:val="none" w:sz="0" w:space="0" w:color="auto"/>
            <w:right w:val="none" w:sz="0" w:space="0" w:color="auto"/>
          </w:divBdr>
        </w:div>
        <w:div w:id="1910118696">
          <w:marLeft w:val="0"/>
          <w:marRight w:val="0"/>
          <w:marTop w:val="0"/>
          <w:marBottom w:val="0"/>
          <w:divBdr>
            <w:top w:val="none" w:sz="0" w:space="0" w:color="auto"/>
            <w:left w:val="none" w:sz="0" w:space="0" w:color="auto"/>
            <w:bottom w:val="none" w:sz="0" w:space="0" w:color="auto"/>
            <w:right w:val="none" w:sz="0" w:space="0" w:color="auto"/>
          </w:divBdr>
        </w:div>
        <w:div w:id="2037848444">
          <w:marLeft w:val="0"/>
          <w:marRight w:val="0"/>
          <w:marTop w:val="0"/>
          <w:marBottom w:val="0"/>
          <w:divBdr>
            <w:top w:val="none" w:sz="0" w:space="0" w:color="auto"/>
            <w:left w:val="none" w:sz="0" w:space="0" w:color="auto"/>
            <w:bottom w:val="none" w:sz="0" w:space="0" w:color="auto"/>
            <w:right w:val="none" w:sz="0" w:space="0" w:color="auto"/>
          </w:divBdr>
        </w:div>
        <w:div w:id="2052530779">
          <w:marLeft w:val="0"/>
          <w:marRight w:val="0"/>
          <w:marTop w:val="0"/>
          <w:marBottom w:val="0"/>
          <w:divBdr>
            <w:top w:val="none" w:sz="0" w:space="0" w:color="auto"/>
            <w:left w:val="none" w:sz="0" w:space="0" w:color="auto"/>
            <w:bottom w:val="none" w:sz="0" w:space="0" w:color="auto"/>
            <w:right w:val="none" w:sz="0" w:space="0" w:color="auto"/>
          </w:divBdr>
        </w:div>
        <w:div w:id="2096658322">
          <w:marLeft w:val="0"/>
          <w:marRight w:val="0"/>
          <w:marTop w:val="0"/>
          <w:marBottom w:val="0"/>
          <w:divBdr>
            <w:top w:val="none" w:sz="0" w:space="0" w:color="auto"/>
            <w:left w:val="none" w:sz="0" w:space="0" w:color="auto"/>
            <w:bottom w:val="none" w:sz="0" w:space="0" w:color="auto"/>
            <w:right w:val="none" w:sz="0" w:space="0" w:color="auto"/>
          </w:divBdr>
        </w:div>
        <w:div w:id="2098364112">
          <w:marLeft w:val="0"/>
          <w:marRight w:val="0"/>
          <w:marTop w:val="0"/>
          <w:marBottom w:val="0"/>
          <w:divBdr>
            <w:top w:val="none" w:sz="0" w:space="0" w:color="auto"/>
            <w:left w:val="none" w:sz="0" w:space="0" w:color="auto"/>
            <w:bottom w:val="none" w:sz="0" w:space="0" w:color="auto"/>
            <w:right w:val="none" w:sz="0" w:space="0" w:color="auto"/>
          </w:divBdr>
        </w:div>
      </w:divsChild>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221095">
      <w:bodyDiv w:val="1"/>
      <w:marLeft w:val="0"/>
      <w:marRight w:val="0"/>
      <w:marTop w:val="0"/>
      <w:marBottom w:val="0"/>
      <w:divBdr>
        <w:top w:val="none" w:sz="0" w:space="0" w:color="auto"/>
        <w:left w:val="none" w:sz="0" w:space="0" w:color="auto"/>
        <w:bottom w:val="none" w:sz="0" w:space="0" w:color="auto"/>
        <w:right w:val="none" w:sz="0" w:space="0" w:color="auto"/>
      </w:divBdr>
      <w:divsChild>
        <w:div w:id="289475426">
          <w:marLeft w:val="0"/>
          <w:marRight w:val="0"/>
          <w:marTop w:val="0"/>
          <w:marBottom w:val="0"/>
          <w:divBdr>
            <w:top w:val="none" w:sz="0" w:space="0" w:color="auto"/>
            <w:left w:val="none" w:sz="0" w:space="0" w:color="auto"/>
            <w:bottom w:val="none" w:sz="0" w:space="0" w:color="auto"/>
            <w:right w:val="none" w:sz="0" w:space="0" w:color="auto"/>
          </w:divBdr>
        </w:div>
        <w:div w:id="299070574">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28843365">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 w:id="1220478153">
          <w:marLeft w:val="0"/>
          <w:marRight w:val="0"/>
          <w:marTop w:val="0"/>
          <w:marBottom w:val="0"/>
          <w:divBdr>
            <w:top w:val="none" w:sz="0" w:space="0" w:color="auto"/>
            <w:left w:val="none" w:sz="0" w:space="0" w:color="auto"/>
            <w:bottom w:val="none" w:sz="0" w:space="0" w:color="auto"/>
            <w:right w:val="none" w:sz="0" w:space="0" w:color="auto"/>
          </w:divBdr>
        </w:div>
      </w:divsChild>
    </w:div>
    <w:div w:id="1039821795">
      <w:bodyDiv w:val="1"/>
      <w:marLeft w:val="0"/>
      <w:marRight w:val="0"/>
      <w:marTop w:val="0"/>
      <w:marBottom w:val="0"/>
      <w:divBdr>
        <w:top w:val="none" w:sz="0" w:space="0" w:color="auto"/>
        <w:left w:val="none" w:sz="0" w:space="0" w:color="auto"/>
        <w:bottom w:val="none" w:sz="0" w:space="0" w:color="auto"/>
        <w:right w:val="none" w:sz="0" w:space="0" w:color="auto"/>
      </w:divBdr>
      <w:divsChild>
        <w:div w:id="1062172862">
          <w:marLeft w:val="0"/>
          <w:marRight w:val="0"/>
          <w:marTop w:val="0"/>
          <w:marBottom w:val="0"/>
          <w:divBdr>
            <w:top w:val="none" w:sz="0" w:space="0" w:color="auto"/>
            <w:left w:val="none" w:sz="0" w:space="0" w:color="auto"/>
            <w:bottom w:val="none" w:sz="0" w:space="0" w:color="auto"/>
            <w:right w:val="none" w:sz="0" w:space="0" w:color="auto"/>
          </w:divBdr>
          <w:divsChild>
            <w:div w:id="407114161">
              <w:marLeft w:val="0"/>
              <w:marRight w:val="0"/>
              <w:marTop w:val="0"/>
              <w:marBottom w:val="0"/>
              <w:divBdr>
                <w:top w:val="none" w:sz="0" w:space="0" w:color="auto"/>
                <w:left w:val="none" w:sz="0" w:space="0" w:color="auto"/>
                <w:bottom w:val="none" w:sz="0" w:space="0" w:color="auto"/>
                <w:right w:val="none" w:sz="0" w:space="0" w:color="auto"/>
              </w:divBdr>
              <w:divsChild>
                <w:div w:id="75790939">
                  <w:marLeft w:val="0"/>
                  <w:marRight w:val="0"/>
                  <w:marTop w:val="0"/>
                  <w:marBottom w:val="0"/>
                  <w:divBdr>
                    <w:top w:val="none" w:sz="0" w:space="0" w:color="auto"/>
                    <w:left w:val="none" w:sz="0" w:space="0" w:color="auto"/>
                    <w:bottom w:val="none" w:sz="0" w:space="0" w:color="auto"/>
                    <w:right w:val="none" w:sz="0" w:space="0" w:color="auto"/>
                  </w:divBdr>
                  <w:divsChild>
                    <w:div w:id="76415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97234">
          <w:marLeft w:val="0"/>
          <w:marRight w:val="0"/>
          <w:marTop w:val="0"/>
          <w:marBottom w:val="0"/>
          <w:divBdr>
            <w:top w:val="none" w:sz="0" w:space="0" w:color="auto"/>
            <w:left w:val="none" w:sz="0" w:space="0" w:color="auto"/>
            <w:bottom w:val="none" w:sz="0" w:space="0" w:color="auto"/>
            <w:right w:val="none" w:sz="0" w:space="0" w:color="auto"/>
          </w:divBdr>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80873961">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1862009368">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044063047">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88278735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1573902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 w:id="419179632">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203293588">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671564832">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2802344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243339932">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1865630098">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7410982">
                                      <w:marLeft w:val="0"/>
                                      <w:marRight w:val="0"/>
                                      <w:marTop w:val="0"/>
                                      <w:marBottom w:val="0"/>
                                      <w:divBdr>
                                        <w:top w:val="none" w:sz="0" w:space="0" w:color="auto"/>
                                        <w:left w:val="none" w:sz="0" w:space="0" w:color="auto"/>
                                        <w:bottom w:val="none" w:sz="0" w:space="0" w:color="auto"/>
                                        <w:right w:val="none" w:sz="0" w:space="0" w:color="auto"/>
                                      </w:divBdr>
                                    </w:div>
                                    <w:div w:id="16490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5.sv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svg"/><Relationship Id="rId42"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package" Target="embeddings/Microsoft_PowerPoint_Presentation.pptx"/><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svg"/><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image" Target="media/image9.svg"/><Relationship Id="rId29" Type="http://schemas.openxmlformats.org/officeDocument/2006/relationships/image" Target="media/image18.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sv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sv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svg"/><Relationship Id="rId36" Type="http://schemas.openxmlformats.org/officeDocument/2006/relationships/image" Target="media/image25.sv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 Id="rId22" Type="http://schemas.openxmlformats.org/officeDocument/2006/relationships/image" Target="media/image11.svg"/><Relationship Id="rId27" Type="http://schemas.openxmlformats.org/officeDocument/2006/relationships/image" Target="media/image16.png"/><Relationship Id="rId30" Type="http://schemas.openxmlformats.org/officeDocument/2006/relationships/image" Target="media/image19.svg"/><Relationship Id="rId35" Type="http://schemas.openxmlformats.org/officeDocument/2006/relationships/image" Target="media/image2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9" ma:contentTypeDescription="Create a new document." ma:contentTypeScope="" ma:versionID="c49d0bc970e5ec9115fd1f4aa939b355">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422fd0589c5cf9a73b632ba71314a8f5"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8DCAE-E4BE-4935-8A1D-937CE3553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7F59C-56FA-44C0-A7ED-750CA7197CF5}">
  <ds:schemaRefs>
    <ds:schemaRef ds:uri="http://schemas.openxmlformats.org/package/2006/metadata/core-properties"/>
    <ds:schemaRef ds:uri="http://purl.org/dc/dcmitype/"/>
    <ds:schemaRef ds:uri="8a20b88f-386f-4738-a1bd-ab2fb71bc150"/>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a8a79509-e5fe-42dd-a580-3c4f5fd9484e"/>
    <ds:schemaRef ds:uri="http://www.w3.org/XML/1998/namespace"/>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EFBF2A38-C0AA-441F-8995-E3384C63F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965</Words>
  <Characters>1120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subject/>
  <dc:creator>Barbara Jones</dc:creator>
  <cp:keywords/>
  <dc:description/>
  <cp:lastModifiedBy>Angie J Urmson Jeffries</cp:lastModifiedBy>
  <cp:revision>2</cp:revision>
  <cp:lastPrinted>2021-09-29T19:37:00Z</cp:lastPrinted>
  <dcterms:created xsi:type="dcterms:W3CDTF">2023-06-02T19:42:00Z</dcterms:created>
  <dcterms:modified xsi:type="dcterms:W3CDTF">2023-06-0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3F4398DE6A44783A7524057F93462</vt:lpwstr>
  </property>
  <property fmtid="{D5CDD505-2E9C-101B-9397-08002B2CF9AE}" pid="3" name="MediaServiceImageTags">
    <vt:lpwstr/>
  </property>
  <property fmtid="{D5CDD505-2E9C-101B-9397-08002B2CF9AE}" pid="4" name="GrammarlyDocumentId">
    <vt:lpwstr>8dce5a28e326b1b1788da113df003f8817b6b090edacf58087489e7f3e7c18b7</vt:lpwstr>
  </property>
</Properties>
</file>